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7D24E" w14:textId="52714F38" w:rsidR="009F32F1" w:rsidRDefault="009F32F1" w:rsidP="009F32F1">
      <w:pPr>
        <w:pStyle w:val="1"/>
      </w:pPr>
      <w:r>
        <w:rPr>
          <w:rFonts w:hint="eastAsia"/>
        </w:rPr>
        <w:t>上篇：微观机制</w:t>
      </w:r>
    </w:p>
    <w:p w14:paraId="5FF8EF02" w14:textId="2EB7A97B" w:rsidR="009F32F1" w:rsidRPr="009F32F1" w:rsidRDefault="009F32F1" w:rsidP="009F32F1">
      <w:r>
        <w:rPr>
          <w:rFonts w:hint="eastAsia"/>
        </w:rPr>
        <w:t>着重介绍地方政府，是理解下篇宏观经济现象的微观基础</w:t>
      </w:r>
    </w:p>
    <w:p w14:paraId="69AC2F6A" w14:textId="61580669" w:rsidR="00B32729" w:rsidRDefault="00407D61" w:rsidP="00407D61">
      <w:pPr>
        <w:pStyle w:val="1"/>
        <w:numPr>
          <w:ilvl w:val="0"/>
          <w:numId w:val="1"/>
        </w:numPr>
      </w:pPr>
      <w:r>
        <w:rPr>
          <w:rFonts w:hint="eastAsia"/>
        </w:rPr>
        <w:t>地方政府的权力与事务</w:t>
      </w:r>
    </w:p>
    <w:p w14:paraId="08FAD6CB" w14:textId="28CCFCB7" w:rsidR="00FA20B8" w:rsidRDefault="00FA20B8" w:rsidP="00FA20B8">
      <w:r>
        <w:rPr>
          <w:rFonts w:hint="eastAsia"/>
        </w:rPr>
        <w:t>第一节简述行政体系特点</w:t>
      </w:r>
    </w:p>
    <w:p w14:paraId="5B07B000" w14:textId="0CDA6653" w:rsidR="00FA20B8" w:rsidRDefault="00FA20B8" w:rsidP="00FA20B8">
      <w:r>
        <w:rPr>
          <w:rFonts w:hint="eastAsia"/>
        </w:rPr>
        <w:t>第二至四节详述事权划分三原则：外部性与受益范围原则、信息复杂性原则、激励相容原则</w:t>
      </w:r>
    </w:p>
    <w:p w14:paraId="31944004" w14:textId="0896C370" w:rsidR="00FA20B8" w:rsidRPr="00FA20B8" w:rsidRDefault="00FA20B8" w:rsidP="00FA20B8">
      <w:r>
        <w:rPr>
          <w:rFonts w:hint="eastAsia"/>
        </w:rPr>
        <w:t>第五节介绍地方政府招商引资工作</w:t>
      </w:r>
    </w:p>
    <w:p w14:paraId="6B6B2CA8" w14:textId="0B5FB5B7" w:rsidR="00407D61" w:rsidRDefault="00407D61" w:rsidP="00407D61">
      <w:pPr>
        <w:pStyle w:val="2"/>
      </w:pPr>
      <w:r w:rsidRPr="00407D61">
        <w:t>政府治理的特点</w:t>
      </w:r>
    </w:p>
    <w:p w14:paraId="010320A0" w14:textId="700757CA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中央与政府；</w:t>
      </w:r>
    </w:p>
    <w:p w14:paraId="758CB0E4" w14:textId="6725B60B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党和政府；</w:t>
      </w:r>
    </w:p>
    <w:p w14:paraId="2CC5B6CA" w14:textId="28B18298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条块分割，多重领导；</w:t>
      </w:r>
    </w:p>
    <w:p w14:paraId="47724F1D" w14:textId="77777777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条条：财政部-厅-局，块块：以行政区为界的政府</w:t>
      </w:r>
    </w:p>
    <w:p w14:paraId="186BD592" w14:textId="2C5059BB" w:rsidR="00407D61" w:rsidRP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层层复制：四套班子党委、政府、人大、政协，从中央到</w:t>
      </w:r>
      <w:proofErr w:type="gramStart"/>
      <w:r>
        <w:rPr>
          <w:rFonts w:hint="eastAsia"/>
        </w:rPr>
        <w:t>县完全</w:t>
      </w:r>
      <w:proofErr w:type="gramEnd"/>
      <w:r>
        <w:rPr>
          <w:rFonts w:hint="eastAsia"/>
        </w:rPr>
        <w:t>复制）</w:t>
      </w:r>
    </w:p>
    <w:p w14:paraId="0F00FCD6" w14:textId="0D863E5F" w:rsid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上级领导与协调；</w:t>
      </w:r>
    </w:p>
    <w:p w14:paraId="500880D2" w14:textId="7142CB4F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制度设计的一大任务就是避免把过多决策推给上级，提高决策效率，尽量在能达成共识的最低层级上解决问题；</w:t>
      </w:r>
    </w:p>
    <w:p w14:paraId="721367A3" w14:textId="1B34C110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跨部门事务-分管领导）</w:t>
      </w:r>
    </w:p>
    <w:p w14:paraId="19DBCFF6" w14:textId="77777777" w:rsidR="00407D61" w:rsidRPr="00407D61" w:rsidRDefault="00407D61" w:rsidP="00407D61">
      <w:pPr>
        <w:pStyle w:val="a7"/>
        <w:numPr>
          <w:ilvl w:val="0"/>
          <w:numId w:val="3"/>
        </w:numPr>
        <w:ind w:firstLineChars="0"/>
      </w:pPr>
      <w:r>
        <w:rPr>
          <w:rFonts w:hint="eastAsia"/>
        </w:rPr>
        <w:t>官僚体系</w:t>
      </w:r>
    </w:p>
    <w:p w14:paraId="6B803081" w14:textId="4DA2D394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官僚不仅是政治体制的核心，也是维护国家和社会统一的文化与意识形态载体）</w:t>
      </w:r>
    </w:p>
    <w:p w14:paraId="6721C85C" w14:textId="138BFEA2" w:rsidR="00407D61" w:rsidRDefault="00407D61" w:rsidP="00407D61">
      <w:pPr>
        <w:pStyle w:val="2"/>
      </w:pPr>
      <w:r>
        <w:rPr>
          <w:rFonts w:hint="eastAsia"/>
        </w:rPr>
        <w:t>外部性与规模经济</w:t>
      </w:r>
    </w:p>
    <w:p w14:paraId="7CB4584D" w14:textId="6E340367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公共物品和服务的边界</w:t>
      </w:r>
    </w:p>
    <w:p w14:paraId="68602A56" w14:textId="77777777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（政府的核心职能是提供公共服务和物品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国防、公园；</w:t>
      </w:r>
    </w:p>
    <w:p w14:paraId="77111C93" w14:textId="41CCC9A2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虽然降低成本达到规模经济的同时，还要考虑质量和范围；</w:t>
      </w:r>
    </w:p>
    <w:p w14:paraId="3918D93B" w14:textId="3017BA29" w:rsidR="00407D61" w:rsidRDefault="00407D61" w:rsidP="00407D61">
      <w:pPr>
        <w:pStyle w:val="a7"/>
        <w:ind w:left="360" w:firstLineChars="0" w:firstLine="0"/>
      </w:pPr>
      <w:r>
        <w:rPr>
          <w:rFonts w:hint="eastAsia"/>
        </w:rPr>
        <w:t>范围也与基础设施相关，</w:t>
      </w:r>
      <w:proofErr w:type="spellStart"/>
      <w:r w:rsidR="00796E46">
        <w:rPr>
          <w:rFonts w:hint="eastAsia"/>
        </w:rPr>
        <w:t>eg</w:t>
      </w:r>
      <w:proofErr w:type="spellEnd"/>
      <w:r w:rsidR="00796E46">
        <w:rPr>
          <w:rFonts w:hint="eastAsia"/>
        </w:rPr>
        <w:t>：</w:t>
      </w:r>
      <w:r>
        <w:rPr>
          <w:rFonts w:hint="eastAsia"/>
        </w:rPr>
        <w:t>电视网络普通话</w:t>
      </w:r>
      <w:r w:rsidR="00796E46">
        <w:rPr>
          <w:rFonts w:hint="eastAsia"/>
        </w:rPr>
        <w:t>；</w:t>
      </w:r>
    </w:p>
    <w:p w14:paraId="5C736A25" w14:textId="1AC98D47" w:rsidR="00407D61" w:rsidRDefault="00796E46" w:rsidP="00407D61">
      <w:pPr>
        <w:pStyle w:val="a7"/>
        <w:ind w:left="360" w:firstLineChars="0" w:firstLine="0"/>
      </w:pPr>
      <w:r>
        <w:rPr>
          <w:rFonts w:hint="eastAsia"/>
        </w:rPr>
        <w:t>从边界切入中央地方分工差异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</w:t>
      </w:r>
      <w:r w:rsidR="00407D61">
        <w:rPr>
          <w:rFonts w:hint="eastAsia"/>
        </w:rPr>
        <w:t>教育外部性极强，本地学校覆盖本地人所以由地方部分承担，但共同的国民意识是一致的，所以教材内容又由中央主导）</w:t>
      </w:r>
    </w:p>
    <w:p w14:paraId="120B5423" w14:textId="200FB2C3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t>人口密度、地理与文化差异</w:t>
      </w:r>
    </w:p>
    <w:p w14:paraId="2F39D7F3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（随山川形变；</w:t>
      </w:r>
    </w:p>
    <w:p w14:paraId="39690CA6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语言文化差异；</w:t>
      </w:r>
    </w:p>
    <w:p w14:paraId="0D54791A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经济活动和人口集聚需要打破行政边界，更大范围提供公共服务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长三角一体化；</w:t>
      </w:r>
    </w:p>
    <w:p w14:paraId="3F845BFE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地理阻隔不利沟通，但基础设施互联互通，行政区可以简化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撤县设区；</w:t>
      </w:r>
    </w:p>
    <w:p w14:paraId="1549AC33" w14:textId="7E1C7239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复杂情况，人口流入地可撤县设区，但人口流出地一般是合并公共设施降低成本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撤并农村中小学；）</w:t>
      </w:r>
    </w:p>
    <w:p w14:paraId="18C46914" w14:textId="2456F5E3" w:rsidR="00407D61" w:rsidRDefault="00407D61" w:rsidP="00407D61">
      <w:pPr>
        <w:pStyle w:val="a7"/>
        <w:numPr>
          <w:ilvl w:val="0"/>
          <w:numId w:val="4"/>
        </w:numPr>
        <w:ind w:firstLineChars="0"/>
      </w:pPr>
      <w:r>
        <w:rPr>
          <w:rFonts w:hint="eastAsia"/>
        </w:rPr>
        <w:lastRenderedPageBreak/>
        <w:t>行政交界地区的经济发展</w:t>
      </w:r>
    </w:p>
    <w:p w14:paraId="142EADA1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（三不管地带易贫困，离省会远，限制获得公共资源，且方言可能与本省主流不同；</w:t>
      </w:r>
    </w:p>
    <w:p w14:paraId="3370FB8B" w14:textId="77777777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三不管地区由来已久，为革命时期红军根据地；</w:t>
      </w:r>
    </w:p>
    <w:p w14:paraId="3D11485F" w14:textId="65BD8BC9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边界问题：道路网络的不足，环境污染；</w:t>
      </w:r>
    </w:p>
    <w:p w14:paraId="33A88532" w14:textId="54589CB8" w:rsidR="00796E46" w:rsidRDefault="00796E46" w:rsidP="00796E46">
      <w:pPr>
        <w:pStyle w:val="a7"/>
        <w:ind w:left="360" w:firstLineChars="0" w:firstLine="0"/>
      </w:pPr>
      <w:r>
        <w:rPr>
          <w:rFonts w:hint="eastAsia"/>
        </w:rPr>
        <w:t>区域性整合基本单位是城市，但城市内部首先要整合城乡；</w:t>
      </w:r>
    </w:p>
    <w:p w14:paraId="077F1985" w14:textId="77777777" w:rsidR="004736B5" w:rsidRDefault="00796E46" w:rsidP="00796E46">
      <w:pPr>
        <w:pStyle w:val="a7"/>
        <w:ind w:left="360" w:firstLineChars="0" w:firstLine="0"/>
      </w:pPr>
      <w:r>
        <w:rPr>
          <w:rFonts w:hint="eastAsia"/>
        </w:rPr>
        <w:t>以工业服务业为主的城市，以农业为主的农村对公共服务需求差距越来越大，改革思路有二：一是加强县的独立自主性，弱化与市区的联系，二是扩张城市，撤县设区</w:t>
      </w:r>
      <w:r w:rsidR="004736B5">
        <w:rPr>
          <w:rFonts w:hint="eastAsia"/>
        </w:rPr>
        <w:t>；</w:t>
      </w:r>
    </w:p>
    <w:p w14:paraId="3723BEA3" w14:textId="1DC3DF93" w:rsidR="00796E46" w:rsidRDefault="004736B5" w:rsidP="00796E46">
      <w:pPr>
        <w:pStyle w:val="a7"/>
        <w:ind w:left="360" w:firstLineChars="0" w:firstLine="0"/>
      </w:pPr>
      <w:r>
        <w:rPr>
          <w:rFonts w:hint="eastAsia"/>
        </w:rPr>
        <w:t>撤县设区的优点：扩张面积吸引外来人口，得到城市建设用地，将农民转为市民发挥了规模经济</w:t>
      </w:r>
      <w:r w:rsidR="00796E46">
        <w:rPr>
          <w:rFonts w:hint="eastAsia"/>
        </w:rPr>
        <w:t>）</w:t>
      </w:r>
    </w:p>
    <w:p w14:paraId="7E64C8AA" w14:textId="3E502F77" w:rsidR="00052B08" w:rsidRDefault="00052B08" w:rsidP="00052B08">
      <w:pPr>
        <w:pStyle w:val="2"/>
      </w:pPr>
      <w:r>
        <w:rPr>
          <w:rFonts w:hint="eastAsia"/>
        </w:rPr>
        <w:t>复杂信息</w:t>
      </w:r>
    </w:p>
    <w:p w14:paraId="2539D04F" w14:textId="31CBBED0" w:rsidR="00052B08" w:rsidRDefault="00052B08" w:rsidP="00052B08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信息与权力</w:t>
      </w:r>
    </w:p>
    <w:p w14:paraId="7063F4B2" w14:textId="0960DB83" w:rsidR="00052B08" w:rsidRDefault="00052B08" w:rsidP="00052B08">
      <w:pPr>
        <w:pStyle w:val="a7"/>
        <w:ind w:left="360" w:firstLineChars="0" w:firstLine="0"/>
      </w:pPr>
      <w:r>
        <w:t>(</w:t>
      </w:r>
      <w:r>
        <w:rPr>
          <w:rFonts w:hint="eastAsia"/>
        </w:rPr>
        <w:t>实际权威来自信息优势，适用于上下级，官和</w:t>
      </w:r>
      <w:proofErr w:type="gramStart"/>
      <w:r>
        <w:rPr>
          <w:rFonts w:hint="eastAsia"/>
        </w:rPr>
        <w:t>吏</w:t>
      </w:r>
      <w:r>
        <w:t>)</w:t>
      </w:r>
      <w:proofErr w:type="gramEnd"/>
    </w:p>
    <w:p w14:paraId="1BA506A8" w14:textId="73645E81" w:rsidR="00052B08" w:rsidRDefault="00052B08" w:rsidP="00052B08">
      <w:pPr>
        <w:pStyle w:val="a7"/>
        <w:numPr>
          <w:ilvl w:val="0"/>
          <w:numId w:val="5"/>
        </w:numPr>
        <w:ind w:firstLineChars="0"/>
      </w:pPr>
      <w:r>
        <w:rPr>
          <w:rFonts w:hint="eastAsia"/>
        </w:rPr>
        <w:t>信息获取与隐瞒</w:t>
      </w:r>
    </w:p>
    <w:p w14:paraId="66C4A65A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（政府的事权主要依赖内部规章制度，即各类文件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严格执行的决定、命令，相对灵活的意见、通知，信息含量低的纪要、函；</w:t>
      </w:r>
    </w:p>
    <w:p w14:paraId="2F336FED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监督机制本身也受信息制约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违法批地，驻地效应；</w:t>
      </w:r>
    </w:p>
    <w:p w14:paraId="7B7EB6AF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正因为信息复杂，繁杂事权没有清楚界定，所以体制内实际权力和责任都高度个人化；</w:t>
      </w:r>
    </w:p>
    <w:p w14:paraId="0FEDF062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所谓权力，实质是在说不清楚的情况下，谁来拍板决策；</w:t>
      </w:r>
    </w:p>
    <w:p w14:paraId="070FB7CF" w14:textId="77777777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说不清的情况多，权力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定向个人集中，可能造成专权腐败；</w:t>
      </w:r>
    </w:p>
    <w:p w14:paraId="6C8A7A8A" w14:textId="60B4E4C8" w:rsidR="00052B08" w:rsidRDefault="00052B08" w:rsidP="00052B08">
      <w:pPr>
        <w:pStyle w:val="a7"/>
        <w:ind w:left="360" w:firstLineChars="0" w:firstLine="0"/>
      </w:pPr>
      <w:r>
        <w:rPr>
          <w:rFonts w:hint="eastAsia"/>
        </w:rPr>
        <w:t>正因为信息复杂，不可信的信息太多，而权力责任高度个人化，所以上级在关键岗位都要尽量安排信得过的人；）</w:t>
      </w:r>
    </w:p>
    <w:p w14:paraId="0B049B58" w14:textId="6EA63B05" w:rsidR="00052B08" w:rsidRDefault="00A17A60" w:rsidP="00A17A60">
      <w:pPr>
        <w:pStyle w:val="2"/>
      </w:pPr>
      <w:r>
        <w:rPr>
          <w:rFonts w:hint="eastAsia"/>
        </w:rPr>
        <w:t>激励相容</w:t>
      </w:r>
    </w:p>
    <w:p w14:paraId="7A331F5B" w14:textId="3F1187DB" w:rsidR="0082559B" w:rsidRDefault="0082559B" w:rsidP="0082559B">
      <w:r>
        <w:rPr>
          <w:rFonts w:hint="eastAsia"/>
        </w:rPr>
        <w:t>一方想做的事，另一方既有意愿也有能力做好，即激励相容</w:t>
      </w:r>
    </w:p>
    <w:p w14:paraId="1E95A58B" w14:textId="140D1700" w:rsidR="0082559B" w:rsidRDefault="0082559B" w:rsidP="0082559B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垂直管理</w:t>
      </w:r>
    </w:p>
    <w:p w14:paraId="0D905844" w14:textId="7777777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（专业性强，标准化程度高的部门，倾向垂直化管理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海关，受地方政府影响小，工作内容、绩效、福利均来自于系统内部；</w:t>
      </w:r>
    </w:p>
    <w:p w14:paraId="553811FF" w14:textId="0569CF6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与地方经济密不可分的部门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工商局，由地方政府分级管理；）</w:t>
      </w:r>
    </w:p>
    <w:p w14:paraId="32E4A2AC" w14:textId="6FAC9AB6" w:rsidR="0082559B" w:rsidRDefault="0082559B" w:rsidP="0082559B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地方管理</w:t>
      </w:r>
    </w:p>
    <w:p w14:paraId="3D58207C" w14:textId="77777777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（明确地方的权利和责任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属地管理；</w:t>
      </w:r>
    </w:p>
    <w:p w14:paraId="5518737A" w14:textId="5AAF4ACD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权力和资源配置要制度化，不能朝令夕改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法制建设、财政体制改革、行政体制改革；</w:t>
      </w:r>
    </w:p>
    <w:p w14:paraId="4BB81F4B" w14:textId="0E40ECD4" w:rsidR="0082559B" w:rsidRDefault="0082559B" w:rsidP="0082559B">
      <w:pPr>
        <w:pStyle w:val="a7"/>
        <w:ind w:left="360" w:firstLineChars="0" w:firstLine="0"/>
      </w:pPr>
      <w:r>
        <w:rPr>
          <w:rFonts w:hint="eastAsia"/>
        </w:rPr>
        <w:t>外部竞争约束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生产要素流动）</w:t>
      </w:r>
    </w:p>
    <w:p w14:paraId="6BCA44AC" w14:textId="6A896A04" w:rsidR="00A13CF4" w:rsidRDefault="00A13CF4" w:rsidP="00A13CF4">
      <w:pPr>
        <w:pStyle w:val="a7"/>
        <w:numPr>
          <w:ilvl w:val="0"/>
          <w:numId w:val="6"/>
        </w:numPr>
        <w:ind w:firstLineChars="0"/>
      </w:pPr>
      <w:r>
        <w:rPr>
          <w:rFonts w:hint="eastAsia"/>
        </w:rPr>
        <w:t>小结：事权划分三大原则</w:t>
      </w:r>
    </w:p>
    <w:p w14:paraId="34B4F97D" w14:textId="2D91FF44" w:rsidR="00A13CF4" w:rsidRDefault="00A13CF4" w:rsidP="00A13CF4">
      <w:pPr>
        <w:pStyle w:val="a7"/>
        <w:ind w:left="360" w:firstLineChars="0" w:firstLine="0"/>
      </w:pPr>
      <w:r>
        <w:rPr>
          <w:rFonts w:hint="eastAsia"/>
        </w:rPr>
        <w:t>（共同主题是处理不同群体的利益差别和冲突）</w:t>
      </w:r>
    </w:p>
    <w:p w14:paraId="54FA91EE" w14:textId="632103A6" w:rsidR="00A13CF4" w:rsidRDefault="00A13CF4" w:rsidP="00A13CF4">
      <w:pPr>
        <w:pStyle w:val="2"/>
      </w:pPr>
      <w:r>
        <w:rPr>
          <w:rFonts w:hint="eastAsia"/>
        </w:rPr>
        <w:t>招商引资</w:t>
      </w:r>
    </w:p>
    <w:p w14:paraId="0495E108" w14:textId="0BD2E6E0" w:rsidR="00A13CF4" w:rsidRDefault="00A13CF4" w:rsidP="00A13CF4">
      <w:r>
        <w:rPr>
          <w:rFonts w:hint="eastAsia"/>
        </w:rPr>
        <w:t>对企业重要的生产要素，地方政府都有很强的干预能力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土地、资金、税收补贴、创造</w:t>
      </w:r>
      <w:r>
        <w:rPr>
          <w:rFonts w:hint="eastAsia"/>
        </w:rPr>
        <w:lastRenderedPageBreak/>
        <w:t>就业，科技投入</w:t>
      </w:r>
    </w:p>
    <w:p w14:paraId="34EFC930" w14:textId="24914196" w:rsidR="00A13CF4" w:rsidRDefault="00A13CF4" w:rsidP="00A13CF4">
      <w:pPr>
        <w:pStyle w:val="2"/>
      </w:pPr>
      <w:r>
        <w:rPr>
          <w:rFonts w:hint="eastAsia"/>
        </w:rPr>
        <w:t>小结</w:t>
      </w:r>
    </w:p>
    <w:p w14:paraId="738DE56A" w14:textId="4C0E46FA" w:rsidR="00A13CF4" w:rsidRDefault="00A13CF4" w:rsidP="00A13CF4">
      <w:r>
        <w:rPr>
          <w:rFonts w:hint="eastAsia"/>
        </w:rPr>
        <w:t>事权划分是政府间资源分配的基础</w:t>
      </w:r>
    </w:p>
    <w:p w14:paraId="5AC5C64D" w14:textId="2477D8B2" w:rsidR="00B31169" w:rsidRDefault="00B31169" w:rsidP="00B31169">
      <w:pPr>
        <w:pStyle w:val="1"/>
        <w:numPr>
          <w:ilvl w:val="0"/>
          <w:numId w:val="1"/>
        </w:numPr>
      </w:pPr>
      <w:r>
        <w:rPr>
          <w:rFonts w:hint="eastAsia"/>
        </w:rPr>
        <w:t>财税与政府行为</w:t>
      </w:r>
    </w:p>
    <w:p w14:paraId="24C0E2EE" w14:textId="34D6EFFB" w:rsidR="00B31169" w:rsidRDefault="00B31169" w:rsidP="00B31169">
      <w:r>
        <w:rPr>
          <w:rFonts w:hint="eastAsia"/>
        </w:rPr>
        <w:t>第一节介绍改革背景和过程</w:t>
      </w:r>
    </w:p>
    <w:p w14:paraId="34C14F6B" w14:textId="3BDCE4AD" w:rsidR="00B31169" w:rsidRDefault="00B31169" w:rsidP="00B31169">
      <w:r>
        <w:rPr>
          <w:rFonts w:hint="eastAsia"/>
        </w:rPr>
        <w:t>第二节分析改革对地方经济发展方式的影响，介绍“土地财政”，理解城市化和债务问题的基础</w:t>
      </w:r>
    </w:p>
    <w:p w14:paraId="243D9EBC" w14:textId="0CA9C489" w:rsidR="00B31169" w:rsidRPr="00B31169" w:rsidRDefault="00B31169" w:rsidP="00B31169">
      <w:r>
        <w:rPr>
          <w:rFonts w:hint="eastAsia"/>
        </w:rPr>
        <w:t>第三节讨论分税制造成的基层压力和地区不平衡</w:t>
      </w:r>
    </w:p>
    <w:p w14:paraId="3941FF51" w14:textId="5B93BAE1" w:rsidR="00B31169" w:rsidRDefault="00B31169" w:rsidP="00B31169">
      <w:pPr>
        <w:pStyle w:val="2"/>
      </w:pPr>
      <w:r>
        <w:rPr>
          <w:rFonts w:hint="eastAsia"/>
        </w:rPr>
        <w:t>分税制改革</w:t>
      </w:r>
    </w:p>
    <w:p w14:paraId="4D7534CF" w14:textId="356CD56B" w:rsidR="00B31169" w:rsidRDefault="00B31169" w:rsidP="00B3116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财政包干的后果：1</w:t>
      </w:r>
      <w:r>
        <w:t>985-1993</w:t>
      </w:r>
      <w:r>
        <w:rPr>
          <w:rFonts w:hint="eastAsia"/>
        </w:rPr>
        <w:t>年</w:t>
      </w:r>
    </w:p>
    <w:p w14:paraId="2B4433E7" w14:textId="46FD975B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（政府搞财政承包，有“收入递增包干”-设定固定收入增长率，超过的归地方，没超过的地方中央分成，有定额上解1</w:t>
      </w:r>
      <w:r>
        <w:t>05</w:t>
      </w:r>
      <w:r>
        <w:rPr>
          <w:rFonts w:hint="eastAsia"/>
        </w:rPr>
        <w:t>亿，有1</w:t>
      </w:r>
      <w:r>
        <w:t>4</w:t>
      </w:r>
      <w:r>
        <w:rPr>
          <w:rFonts w:hint="eastAsia"/>
        </w:rPr>
        <w:t>亿基础上递增9</w:t>
      </w:r>
      <w:r>
        <w:t>%</w:t>
      </w:r>
      <w:r>
        <w:rPr>
          <w:rFonts w:hint="eastAsia"/>
        </w:rPr>
        <w:t>；</w:t>
      </w:r>
    </w:p>
    <w:p w14:paraId="09A456B4" w14:textId="2E69E74E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乡镇企业创造两大收入：交给县政府的增值税，上交利润作为县政府的财政外收入；</w:t>
      </w:r>
    </w:p>
    <w:p w14:paraId="2FDB6105" w14:textId="57FC1473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中央财政收入在全国财政收入占比，全国财政收入在G</w:t>
      </w:r>
      <w:r>
        <w:t>DP</w:t>
      </w:r>
      <w:r>
        <w:rPr>
          <w:rFonts w:hint="eastAsia"/>
        </w:rPr>
        <w:t>占比都越来越低；</w:t>
      </w:r>
    </w:p>
    <w:p w14:paraId="37D1886A" w14:textId="16400AA3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原因有二：地方避免鞭打快牛，地方可自由支配预算外收入）</w:t>
      </w:r>
    </w:p>
    <w:p w14:paraId="767A0281" w14:textId="29C77875" w:rsidR="00B31169" w:rsidRDefault="00B31169" w:rsidP="00B31169">
      <w:pPr>
        <w:pStyle w:val="a7"/>
        <w:numPr>
          <w:ilvl w:val="0"/>
          <w:numId w:val="7"/>
        </w:numPr>
        <w:ind w:firstLineChars="0"/>
      </w:pPr>
      <w:r>
        <w:rPr>
          <w:rFonts w:hint="eastAsia"/>
        </w:rPr>
        <w:t>分税制改革</w:t>
      </w:r>
      <w:proofErr w:type="gramStart"/>
      <w:r>
        <w:rPr>
          <w:rFonts w:hint="eastAsia"/>
        </w:rPr>
        <w:t>与央地</w:t>
      </w:r>
      <w:proofErr w:type="gramEnd"/>
      <w:r>
        <w:rPr>
          <w:rFonts w:hint="eastAsia"/>
        </w:rPr>
        <w:t>博弈</w:t>
      </w:r>
    </w:p>
    <w:p w14:paraId="6464EA28" w14:textId="1BD2046A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（1</w:t>
      </w:r>
      <w:r>
        <w:t>994</w:t>
      </w:r>
      <w:r>
        <w:rPr>
          <w:rFonts w:hint="eastAsia"/>
        </w:rPr>
        <w:t>改革将税分为：中央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关税，地方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营业税，共享税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增值税，增加人员成本，企业疲于应付，1</w:t>
      </w:r>
      <w:r>
        <w:t>8</w:t>
      </w:r>
      <w:r>
        <w:rPr>
          <w:rFonts w:hint="eastAsia"/>
        </w:rPr>
        <w:t>年国税地税再次合并；</w:t>
      </w:r>
    </w:p>
    <w:p w14:paraId="63001AD7" w14:textId="493490C8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增值税最多最重要，改为共享税时建立税收返还机制；</w:t>
      </w:r>
    </w:p>
    <w:p w14:paraId="00A31B9B" w14:textId="637BAB82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返还机制以当年为基年，往往引发年末突击征税狂潮；</w:t>
      </w:r>
    </w:p>
    <w:p w14:paraId="1A6F7AE3" w14:textId="212FDC86" w:rsidR="00B31169" w:rsidRDefault="00B31169" w:rsidP="00B31169">
      <w:pPr>
        <w:pStyle w:val="a7"/>
        <w:ind w:left="360" w:firstLineChars="0" w:firstLine="0"/>
      </w:pPr>
      <w:r>
        <w:rPr>
          <w:rFonts w:hint="eastAsia"/>
        </w:rPr>
        <w:t>企业所得税是第二大税种，0</w:t>
      </w:r>
      <w:r>
        <w:t>2</w:t>
      </w:r>
      <w:r>
        <w:rPr>
          <w:rFonts w:hint="eastAsia"/>
        </w:rPr>
        <w:t>改革前按行政隶属上交，</w:t>
      </w:r>
      <w:proofErr w:type="gramStart"/>
      <w:r>
        <w:rPr>
          <w:rFonts w:hint="eastAsia"/>
        </w:rPr>
        <w:t>央企归</w:t>
      </w:r>
      <w:proofErr w:type="gramEnd"/>
      <w:r>
        <w:rPr>
          <w:rFonts w:hint="eastAsia"/>
        </w:rPr>
        <w:t>中央，地方企业归地方，容易造成地方保护主义，不利于全国统一市场形成和缩小地区经济差距）</w:t>
      </w:r>
    </w:p>
    <w:p w14:paraId="442BC025" w14:textId="7812142E" w:rsidR="00B31169" w:rsidRDefault="00B31169" w:rsidP="00B31169">
      <w:pPr>
        <w:pStyle w:val="2"/>
      </w:pPr>
      <w:r>
        <w:rPr>
          <w:rFonts w:hint="eastAsia"/>
        </w:rPr>
        <w:t>土地财政</w:t>
      </w:r>
    </w:p>
    <w:p w14:paraId="553C4673" w14:textId="330D5FC3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招商引资与税收</w:t>
      </w:r>
    </w:p>
    <w:p w14:paraId="231F844C" w14:textId="093DDBE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增加税收的两大方法：扩大税源，加强征管；</w:t>
      </w:r>
    </w:p>
    <w:p w14:paraId="252A8EE7" w14:textId="263CBB9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绝大数税收来自企业，所以地方政府重企业轻民生，重生产轻消费，存在污染和产能过剩问题；</w:t>
      </w:r>
    </w:p>
    <w:p w14:paraId="55147409" w14:textId="30FFB64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分税制改革促使地方增加民生支出，减少企业杂费，乡镇企业改制不需上缴利润，为寻找资金来源，土地财政登场；）</w:t>
      </w:r>
    </w:p>
    <w:p w14:paraId="29837085" w14:textId="16AFD9E5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初探土地财政</w:t>
      </w:r>
    </w:p>
    <w:p w14:paraId="7346DB76" w14:textId="35F108D0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城市土地归国家所有，农村土地归集体所有，农地转为建设用地，必须先征地转为国有土地；</w:t>
      </w:r>
    </w:p>
    <w:p w14:paraId="7AEBF424" w14:textId="50F9C7E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国务院意见：推进土地要素市场化配置，建立健全城乡统一的建设用地市场；</w:t>
      </w:r>
    </w:p>
    <w:p w14:paraId="1977E1BC" w14:textId="1A03107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lastRenderedPageBreak/>
        <w:t>分税制改革时，国有土地转让决定权和收益归地方，但收益很低，一是乡镇企业很多，且占地为农村集体土地，二是为招商引资，土地转让价格低；</w:t>
      </w:r>
    </w:p>
    <w:p w14:paraId="029C074B" w14:textId="25DC0BD3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9</w:t>
      </w:r>
      <w:r>
        <w:t>8</w:t>
      </w:r>
      <w:r>
        <w:rPr>
          <w:rFonts w:hint="eastAsia"/>
        </w:rPr>
        <w:t>年两大事件：一是单位停止福利分房，住房分配货币化，二是农地转为建设用地需先征地变为国有土地，确立了地方对土地的垄断；</w:t>
      </w:r>
    </w:p>
    <w:p w14:paraId="05BE692F" w14:textId="168D847F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虽然农村土地还可用于乡镇企业，但所有制改革后，真正的乡镇企业很少；</w:t>
      </w:r>
    </w:p>
    <w:p w14:paraId="4E20B53B" w14:textId="18755F9E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未实行</w:t>
      </w:r>
      <w:proofErr w:type="gramStart"/>
      <w:r>
        <w:rPr>
          <w:rFonts w:hint="eastAsia"/>
        </w:rPr>
        <w:t>招拍挂制度</w:t>
      </w:r>
      <w:proofErr w:type="gramEnd"/>
      <w:r>
        <w:rPr>
          <w:rFonts w:hint="eastAsia"/>
        </w:rPr>
        <w:t>时，土地暴利和腐败严重；</w:t>
      </w:r>
    </w:p>
    <w:p w14:paraId="69E1DF87" w14:textId="23760B9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财政=土地使用权转让收入+土地使用和开发相关税收，一是直接与土地相关的税收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土地增值税、使用税，二是房地产开发相关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增值税和企业所得税；</w:t>
      </w:r>
    </w:p>
    <w:p w14:paraId="02A7B545" w14:textId="10E273F4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财政占地方公共预算收入的8</w:t>
      </w:r>
      <w:r>
        <w:t>9%</w:t>
      </w:r>
      <w:r>
        <w:rPr>
          <w:rFonts w:hint="eastAsia"/>
        </w:rPr>
        <w:t>，且工业用地的土地出让价格极低，几乎是房地产财政；</w:t>
      </w:r>
    </w:p>
    <w:p w14:paraId="746A2FBF" w14:textId="5E8AED0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政府的成本是承担征地拆迁补偿和“七通一平”；）</w:t>
      </w:r>
    </w:p>
    <w:p w14:paraId="098919E5" w14:textId="2554A568" w:rsidR="00E574A4" w:rsidRDefault="00E574A4" w:rsidP="00E574A4">
      <w:pPr>
        <w:pStyle w:val="a7"/>
        <w:numPr>
          <w:ilvl w:val="0"/>
          <w:numId w:val="8"/>
        </w:numPr>
        <w:ind w:firstLineChars="0"/>
      </w:pPr>
      <w:r>
        <w:rPr>
          <w:rFonts w:hint="eastAsia"/>
        </w:rPr>
        <w:t>税收、地租与地方政府竞争</w:t>
      </w:r>
    </w:p>
    <w:p w14:paraId="3B5A413A" w14:textId="5BB3C3E5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工业用地价格低的原因：带动经济转型、带来税收、创造就业、生产率提升空间大、</w:t>
      </w:r>
      <w:proofErr w:type="gramStart"/>
      <w:r>
        <w:rPr>
          <w:rFonts w:hint="eastAsia"/>
        </w:rPr>
        <w:t>带动商</w:t>
      </w:r>
      <w:proofErr w:type="gramEnd"/>
      <w:r>
        <w:rPr>
          <w:rFonts w:hint="eastAsia"/>
        </w:rPr>
        <w:t>住用地价格上涨，甚至能发展出特色产业集群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佛山陶瓷；</w:t>
      </w:r>
    </w:p>
    <w:p w14:paraId="1A6F113E" w14:textId="49BA0191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工业企业落地地方多，地方政府竞争压低价格，商住用地服务本地居民，容易抬高；</w:t>
      </w:r>
    </w:p>
    <w:p w14:paraId="7FDAFFE6" w14:textId="77C85B3F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土地资本化运作，本质是把未来收益抵押到今天借钱，存在官员任期短而寅吃卯粮的过度借债行为；</w:t>
      </w:r>
    </w:p>
    <w:p w14:paraId="5C617021" w14:textId="366A4817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经济发展好的长三角建设用地指标紧缺，大西北有很多荒地，用地指标不平衡；</w:t>
      </w:r>
    </w:p>
    <w:p w14:paraId="265C7937" w14:textId="4DC0B02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推进土地要素市场化配置：即打破城乡用地的壁垒，也探索建立用地指标跨区域交易机制；）</w:t>
      </w:r>
    </w:p>
    <w:p w14:paraId="1BF7FB47" w14:textId="42E36FE2" w:rsidR="00E574A4" w:rsidRDefault="00E574A4" w:rsidP="00E574A4">
      <w:pPr>
        <w:pStyle w:val="2"/>
      </w:pPr>
      <w:r>
        <w:rPr>
          <w:rFonts w:hint="eastAsia"/>
        </w:rPr>
        <w:t>纵向不平衡与横向不平衡</w:t>
      </w:r>
    </w:p>
    <w:p w14:paraId="2A480F37" w14:textId="4C59EA0A" w:rsidR="00E574A4" w:rsidRDefault="00E574A4" w:rsidP="00E574A4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基层财政困难（纵）</w:t>
      </w:r>
    </w:p>
    <w:p w14:paraId="2F9F1852" w14:textId="7851856B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财政层层上收，</w:t>
      </w:r>
      <w:proofErr w:type="gramStart"/>
      <w:r>
        <w:rPr>
          <w:rFonts w:hint="eastAsia"/>
        </w:rPr>
        <w:t>且基层</w:t>
      </w:r>
      <w:proofErr w:type="gramEnd"/>
      <w:r>
        <w:rPr>
          <w:rFonts w:hint="eastAsia"/>
        </w:rPr>
        <w:t>地区间财政差异很大，因为中西部土地不值钱，所以存在农村基层乱收费现象；</w:t>
      </w:r>
    </w:p>
    <w:p w14:paraId="6A784385" w14:textId="2C93969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农业税费改革和加入W</w:t>
      </w:r>
      <w:r>
        <w:t>TO</w:t>
      </w:r>
      <w:r>
        <w:rPr>
          <w:rFonts w:hint="eastAsia"/>
        </w:rPr>
        <w:t>降低了农民负担，但加重了地方财政收入负担；</w:t>
      </w:r>
    </w:p>
    <w:p w14:paraId="35056232" w14:textId="2B07C7E9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上级统筹和转移支付方法：一是把农村基本公共服务纳入国家公共财政保障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农村义务教育、新农合、新农保，二是转移支付中加入激励机制，奖励精简财政供养人员，三是</w:t>
      </w:r>
      <w:proofErr w:type="gramStart"/>
      <w:r>
        <w:rPr>
          <w:rFonts w:hint="eastAsia"/>
        </w:rPr>
        <w:t>乡财县管</w:t>
      </w:r>
      <w:proofErr w:type="gramEnd"/>
      <w:r>
        <w:rPr>
          <w:rFonts w:hint="eastAsia"/>
        </w:rPr>
        <w:t>；</w:t>
      </w:r>
    </w:p>
    <w:p w14:paraId="648D10C1" w14:textId="67661BA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有</w:t>
      </w:r>
      <w:proofErr w:type="gramStart"/>
      <w:r>
        <w:rPr>
          <w:rFonts w:hint="eastAsia"/>
        </w:rPr>
        <w:t>市压县</w:t>
      </w:r>
      <w:proofErr w:type="gramEnd"/>
      <w:r>
        <w:rPr>
          <w:rFonts w:hint="eastAsia"/>
        </w:rPr>
        <w:t>问题，拉平行政管理体制为三级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推行</w:t>
      </w:r>
      <w:proofErr w:type="gramStart"/>
      <w:r>
        <w:rPr>
          <w:rFonts w:hint="eastAsia"/>
        </w:rPr>
        <w:t>扩权强</w:t>
      </w:r>
      <w:proofErr w:type="gramEnd"/>
      <w:r>
        <w:rPr>
          <w:rFonts w:hint="eastAsia"/>
        </w:rPr>
        <w:t>县，省直管县；</w:t>
      </w:r>
    </w:p>
    <w:p w14:paraId="484647B2" w14:textId="01005DEA" w:rsid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省管不过来，县域经济孤岛化严重不集聚；）</w:t>
      </w:r>
    </w:p>
    <w:p w14:paraId="63E46BBD" w14:textId="3B864BFE" w:rsidR="00E574A4" w:rsidRPr="00E574A4" w:rsidRDefault="00E574A4" w:rsidP="00E574A4">
      <w:pPr>
        <w:pStyle w:val="a7"/>
        <w:numPr>
          <w:ilvl w:val="0"/>
          <w:numId w:val="9"/>
        </w:numPr>
        <w:ind w:firstLineChars="0"/>
      </w:pPr>
      <w:r>
        <w:rPr>
          <w:rFonts w:hint="eastAsia"/>
        </w:rPr>
        <w:t>地区间不平等（横）</w:t>
      </w:r>
    </w:p>
    <w:p w14:paraId="56B2DED0" w14:textId="0AD16366" w:rsidR="00E574A4" w:rsidRPr="00E574A4" w:rsidRDefault="00E574A4" w:rsidP="00E574A4">
      <w:pPr>
        <w:pStyle w:val="a7"/>
        <w:ind w:left="360" w:firstLineChars="0" w:firstLine="0"/>
      </w:pPr>
      <w:r>
        <w:rPr>
          <w:rFonts w:hint="eastAsia"/>
        </w:rPr>
        <w:t>（转移支付分为均衡性转移支付和专项转移支付，前者可能恶化冗员问题，后者可能优先扶持好地区，加剧地区不平衡）</w:t>
      </w:r>
    </w:p>
    <w:p w14:paraId="7937143C" w14:textId="77777777" w:rsidR="00E574A4" w:rsidRPr="00E574A4" w:rsidRDefault="00E574A4" w:rsidP="00E574A4">
      <w:pPr>
        <w:pStyle w:val="a7"/>
        <w:ind w:left="360" w:firstLineChars="0" w:firstLine="0"/>
      </w:pPr>
    </w:p>
    <w:p w14:paraId="7A51DBBD" w14:textId="2FE74B71" w:rsidR="00E574A4" w:rsidRDefault="00430A6C" w:rsidP="00430A6C">
      <w:pPr>
        <w:pStyle w:val="1"/>
        <w:numPr>
          <w:ilvl w:val="0"/>
          <w:numId w:val="1"/>
        </w:numPr>
      </w:pPr>
      <w:r>
        <w:rPr>
          <w:rFonts w:hint="eastAsia"/>
        </w:rPr>
        <w:t>政府投融资与债务</w:t>
      </w:r>
    </w:p>
    <w:p w14:paraId="57460797" w14:textId="3726546A" w:rsidR="00430A6C" w:rsidRDefault="00430A6C" w:rsidP="00430A6C">
      <w:r>
        <w:rPr>
          <w:rFonts w:hint="eastAsia"/>
        </w:rPr>
        <w:t>第一节用实例解释土地金融与政府投资模式；</w:t>
      </w:r>
    </w:p>
    <w:p w14:paraId="54812885" w14:textId="4B08A332" w:rsidR="00430A6C" w:rsidRDefault="00430A6C" w:rsidP="00430A6C">
      <w:r>
        <w:rPr>
          <w:rFonts w:hint="eastAsia"/>
        </w:rPr>
        <w:t>第二节介绍模式的弊端，与政府债务相关改革；</w:t>
      </w:r>
    </w:p>
    <w:p w14:paraId="256987E3" w14:textId="5EB0F5E7" w:rsidR="00430A6C" w:rsidRPr="00430A6C" w:rsidRDefault="00430A6C" w:rsidP="00430A6C">
      <w:r>
        <w:rPr>
          <w:rFonts w:hint="eastAsia"/>
        </w:rPr>
        <w:t>第三节分析地方官员在政府投融资过程红的角色和行为；</w:t>
      </w:r>
    </w:p>
    <w:p w14:paraId="129ED7D9" w14:textId="2EBCC8C6" w:rsidR="00430A6C" w:rsidRDefault="00430A6C" w:rsidP="00430A6C">
      <w:pPr>
        <w:pStyle w:val="2"/>
      </w:pPr>
      <w:r>
        <w:rPr>
          <w:rFonts w:hint="eastAsia"/>
        </w:rPr>
        <w:lastRenderedPageBreak/>
        <w:t>城投公司与土地金融</w:t>
      </w:r>
    </w:p>
    <w:p w14:paraId="1B6F212F" w14:textId="6D651F03" w:rsidR="00430A6C" w:rsidRDefault="00430A6C" w:rsidP="00430A6C">
      <w:r>
        <w:rPr>
          <w:rFonts w:hint="eastAsia"/>
        </w:rPr>
        <w:t>实业投资是连续过程，比金融投资复杂得多；</w:t>
      </w:r>
    </w:p>
    <w:p w14:paraId="5B63B624" w14:textId="6204FB56" w:rsidR="00430A6C" w:rsidRPr="00430A6C" w:rsidRDefault="00430A6C" w:rsidP="00430A6C">
      <w:r>
        <w:rPr>
          <w:rFonts w:hint="eastAsia"/>
        </w:rPr>
        <w:t>我国政府拥有城市土地，也掌</w:t>
      </w:r>
      <w:proofErr w:type="gramStart"/>
      <w:r>
        <w:rPr>
          <w:rFonts w:hint="eastAsia"/>
        </w:rPr>
        <w:t>控金融</w:t>
      </w:r>
      <w:proofErr w:type="gramEnd"/>
      <w:r>
        <w:rPr>
          <w:rFonts w:hint="eastAsia"/>
        </w:rPr>
        <w:t>系统，势必深度参与实业投资；</w:t>
      </w:r>
    </w:p>
    <w:p w14:paraId="755A9A88" w14:textId="71C55FF4" w:rsidR="00430A6C" w:rsidRDefault="00430A6C" w:rsidP="00430A6C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地方政府融资平台：从成都“宽窄巷子”说起</w:t>
      </w:r>
    </w:p>
    <w:p w14:paraId="2E258E00" w14:textId="0EC3B111" w:rsidR="00430A6C" w:rsidRDefault="00430A6C" w:rsidP="00430A6C">
      <w:pPr>
        <w:pStyle w:val="a7"/>
        <w:ind w:left="360" w:firstLineChars="0" w:firstLine="0"/>
      </w:pPr>
      <w:r>
        <w:rPr>
          <w:rFonts w:hint="eastAsia"/>
        </w:rPr>
        <w:t>（法律规定，地方政府不能从银行贷款，1</w:t>
      </w:r>
      <w:r>
        <w:t>5</w:t>
      </w:r>
      <w:r>
        <w:rPr>
          <w:rFonts w:hint="eastAsia"/>
        </w:rPr>
        <w:t>年前不能发债券，政府想借钱投资，需要成立专门的公司，即地方政府融资平台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:建设投资、投资开发、旅游发展；</w:t>
      </w:r>
    </w:p>
    <w:p w14:paraId="52A632CB" w14:textId="2C7BF79B" w:rsidR="00430A6C" w:rsidRDefault="00430A6C" w:rsidP="00430A6C">
      <w:pPr>
        <w:pStyle w:val="a7"/>
        <w:ind w:left="360" w:firstLineChars="0" w:firstLine="0"/>
      </w:pPr>
      <w:r>
        <w:rPr>
          <w:rFonts w:hint="eastAsia"/>
        </w:rPr>
        <w:t>以宽窄巷子的成都文旅集团为例，国有独资企业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它持有从政府取得的大量土地使用权，二盈利状况依赖政府津贴，虽说效率低，但带动的社会效益好，</w:t>
      </w:r>
      <w:proofErr w:type="gramStart"/>
      <w:r>
        <w:rPr>
          <w:rFonts w:hint="eastAsia"/>
        </w:rPr>
        <w:t>三政府隐性</w:t>
      </w:r>
      <w:proofErr w:type="gramEnd"/>
      <w:r>
        <w:rPr>
          <w:rFonts w:hint="eastAsia"/>
        </w:rPr>
        <w:t>担保可使其大量借贷；</w:t>
      </w:r>
    </w:p>
    <w:p w14:paraId="63C7265C" w14:textId="1E0EF8A7" w:rsidR="00430A6C" w:rsidRDefault="004F2BAA" w:rsidP="00430A6C">
      <w:pPr>
        <w:pStyle w:val="a7"/>
        <w:ind w:left="360" w:firstLineChars="0" w:firstLine="0"/>
      </w:pPr>
      <w:r>
        <w:rPr>
          <w:rFonts w:hint="eastAsia"/>
        </w:rPr>
        <w:t>土地一级开发：拆迁、土地平整清理，投入大利润低，常由政府融资平台完成，二级开发：建设和运营，常有房地产公司完成；）</w:t>
      </w:r>
    </w:p>
    <w:p w14:paraId="4BB582AC" w14:textId="0A45B0E6" w:rsidR="004F2BAA" w:rsidRDefault="004F2BAA" w:rsidP="004F2BAA">
      <w:pPr>
        <w:pStyle w:val="a7"/>
        <w:numPr>
          <w:ilvl w:val="0"/>
          <w:numId w:val="10"/>
        </w:numPr>
        <w:ind w:firstLineChars="0"/>
      </w:pPr>
      <w:r>
        <w:rPr>
          <w:rFonts w:hint="eastAsia"/>
        </w:rPr>
        <w:t>工业园区开发：苏州工业园区V</w:t>
      </w:r>
      <w:r>
        <w:t>S</w:t>
      </w:r>
      <w:r>
        <w:rPr>
          <w:rFonts w:hint="eastAsia"/>
        </w:rPr>
        <w:t>华夏幸福</w:t>
      </w:r>
    </w:p>
    <w:p w14:paraId="2EA013D7" w14:textId="137DF895" w:rsidR="004F2BAA" w:rsidRDefault="004F2BAA" w:rsidP="004F2BAA">
      <w:pPr>
        <w:pStyle w:val="a7"/>
        <w:ind w:left="360" w:firstLineChars="0" w:firstLine="0"/>
      </w:pPr>
      <w:r>
        <w:rPr>
          <w:rFonts w:hint="eastAsia"/>
        </w:rPr>
        <w:t>（中西部招商困难，除了土地，财力人力有限，直接划地给民营企业开发，连招商引资一并委托，核心模式</w:t>
      </w:r>
      <w:proofErr w:type="gramStart"/>
      <w:r>
        <w:rPr>
          <w:rFonts w:hint="eastAsia"/>
        </w:rPr>
        <w:t>为产城结合</w:t>
      </w:r>
      <w:proofErr w:type="gramEnd"/>
      <w:r>
        <w:rPr>
          <w:rFonts w:hint="eastAsia"/>
        </w:rPr>
        <w:t>，即同时开发产业园区和房地产；</w:t>
      </w:r>
    </w:p>
    <w:p w14:paraId="62B61BDB" w14:textId="39C26F53" w:rsidR="004F2BAA" w:rsidRDefault="004F2BAA" w:rsidP="004F2BAA">
      <w:pPr>
        <w:pStyle w:val="a7"/>
        <w:ind w:left="360" w:firstLineChars="0" w:firstLine="0"/>
      </w:pPr>
      <w:r>
        <w:rPr>
          <w:rFonts w:hint="eastAsia"/>
        </w:rPr>
        <w:t>产是旗帜，城是重点，流程是政府委托华夏做住宅用地一级开发，</w:t>
      </w:r>
      <w:r w:rsidR="00DD2136">
        <w:rPr>
          <w:rFonts w:hint="eastAsia"/>
        </w:rPr>
        <w:t>熟地还给政府，再以</w:t>
      </w:r>
      <w:proofErr w:type="gramStart"/>
      <w:r w:rsidR="00DD2136">
        <w:rPr>
          <w:rFonts w:hint="eastAsia"/>
        </w:rPr>
        <w:t>招拍挂公开</w:t>
      </w:r>
      <w:proofErr w:type="gramEnd"/>
      <w:r w:rsidR="00DD2136">
        <w:rPr>
          <w:rFonts w:hint="eastAsia"/>
        </w:rPr>
        <w:t>方式出让给中标企业，但实际主导一级开发的华夏近水楼台；</w:t>
      </w:r>
    </w:p>
    <w:p w14:paraId="73359772" w14:textId="69099705" w:rsidR="00DD2136" w:rsidRDefault="00DD2136" w:rsidP="004F2BAA">
      <w:pPr>
        <w:pStyle w:val="a7"/>
        <w:ind w:left="360" w:firstLineChars="0" w:firstLine="0"/>
      </w:pPr>
      <w:r>
        <w:rPr>
          <w:rFonts w:hint="eastAsia"/>
        </w:rPr>
        <w:t>一手低价供应工业用地招商引资，一手高价</w:t>
      </w:r>
      <w:proofErr w:type="gramStart"/>
      <w:r>
        <w:rPr>
          <w:rFonts w:hint="eastAsia"/>
        </w:rPr>
        <w:t>卖住宅</w:t>
      </w:r>
      <w:proofErr w:type="gramEnd"/>
      <w:r>
        <w:rPr>
          <w:rFonts w:hint="eastAsia"/>
        </w:rPr>
        <w:t>用地，政府亏本，但有税收和就业，企业也可以从中分享税收收益，即政府和社会资本合作；</w:t>
      </w:r>
    </w:p>
    <w:p w14:paraId="0FE65187" w14:textId="56758E4D" w:rsidR="00DD2136" w:rsidRDefault="00DD2136" w:rsidP="004F2BAA">
      <w:pPr>
        <w:pStyle w:val="a7"/>
        <w:ind w:left="360" w:firstLineChars="0" w:firstLine="0"/>
      </w:pPr>
      <w:r>
        <w:rPr>
          <w:rFonts w:hint="eastAsia"/>
        </w:rPr>
        <w:t>政府和市场的边界在哪里？）</w:t>
      </w:r>
    </w:p>
    <w:p w14:paraId="76E0FFA7" w14:textId="5E4D9F58" w:rsidR="00174C56" w:rsidRDefault="00174C56" w:rsidP="00174C56">
      <w:pPr>
        <w:pStyle w:val="2"/>
      </w:pPr>
      <w:r>
        <w:rPr>
          <w:rFonts w:hint="eastAsia"/>
        </w:rPr>
        <w:t>地方政府债务</w:t>
      </w:r>
    </w:p>
    <w:p w14:paraId="62E6D978" w14:textId="5A6DD0E2" w:rsidR="0002388B" w:rsidRPr="0002388B" w:rsidRDefault="0002388B" w:rsidP="0002388B">
      <w:r>
        <w:rPr>
          <w:rFonts w:hint="eastAsia"/>
        </w:rPr>
        <w:t>为应对0</w:t>
      </w:r>
      <w:r>
        <w:t>8</w:t>
      </w:r>
      <w:r>
        <w:rPr>
          <w:rFonts w:hint="eastAsia"/>
        </w:rPr>
        <w:t>年金融危机，我国投资4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刺激经济，各地大量借贷融资积累了巨额债务</w:t>
      </w:r>
    </w:p>
    <w:p w14:paraId="410F96A3" w14:textId="41F365D6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为政府开发融资：国家开发银行与城投资</w:t>
      </w:r>
    </w:p>
    <w:p w14:paraId="116B9E23" w14:textId="2ECDBBBC" w:rsidR="0002388B" w:rsidRDefault="0002388B" w:rsidP="0002388B">
      <w:pPr>
        <w:pStyle w:val="a7"/>
        <w:ind w:left="360" w:firstLineChars="0" w:firstLine="0"/>
      </w:pPr>
      <w:r>
        <w:rPr>
          <w:rFonts w:hint="eastAsia"/>
        </w:rPr>
        <w:t>（城市建设引入银行资金需解决的三个问题：一是需要一个能借贷的公司，政府不能直接从银行贷款；二是城建项目各部分盈亏不一，需要打包；三是仅靠财政预算不够还债，要用土地收益，所以城投公司诞生了；</w:t>
      </w:r>
    </w:p>
    <w:p w14:paraId="14E5A9B1" w14:textId="77777777" w:rsidR="0002388B" w:rsidRDefault="0002388B" w:rsidP="0002388B">
      <w:pPr>
        <w:pStyle w:val="a7"/>
        <w:ind w:left="360" w:firstLineChars="0" w:firstLine="0"/>
      </w:pPr>
      <w:r>
        <w:rPr>
          <w:rFonts w:hint="eastAsia"/>
        </w:rPr>
        <w:t>国开行、四大行和城商行是城投公司的主要贷款来源；</w:t>
      </w:r>
    </w:p>
    <w:p w14:paraId="71542F62" w14:textId="77777777" w:rsidR="00B613FC" w:rsidRDefault="0002388B" w:rsidP="0002388B">
      <w:pPr>
        <w:pStyle w:val="a7"/>
        <w:ind w:left="360" w:firstLineChars="0" w:firstLine="0"/>
      </w:pPr>
      <w:r>
        <w:rPr>
          <w:rFonts w:hint="eastAsia"/>
        </w:rPr>
        <w:t>城商行由地方政府控制，存在两大风险：一是</w:t>
      </w:r>
      <w:r w:rsidR="00B613FC">
        <w:rPr>
          <w:rFonts w:hint="eastAsia"/>
        </w:rPr>
        <w:t>基建周期长，需要长期稳定资金，城商行大都来自短期存款，二是城商行贷款来源不稳定，经常需要融资；</w:t>
      </w:r>
    </w:p>
    <w:p w14:paraId="11305B2A" w14:textId="77777777" w:rsidR="00B613FC" w:rsidRDefault="00B613FC" w:rsidP="0002388B">
      <w:pPr>
        <w:pStyle w:val="a7"/>
        <w:ind w:left="360" w:firstLineChars="0" w:firstLine="0"/>
      </w:pPr>
      <w:r>
        <w:rPr>
          <w:rFonts w:hint="eastAsia"/>
        </w:rPr>
        <w:t>城投公司最主要融资方式是银行贷款，其次是发行债券，</w:t>
      </w:r>
      <w:proofErr w:type="gramStart"/>
      <w:r>
        <w:rPr>
          <w:rFonts w:hint="eastAsia"/>
        </w:rPr>
        <w:t>即城投</w:t>
      </w:r>
      <w:proofErr w:type="gramEnd"/>
      <w:r>
        <w:rPr>
          <w:rFonts w:hint="eastAsia"/>
        </w:rPr>
        <w:t>债；</w:t>
      </w:r>
    </w:p>
    <w:p w14:paraId="25253753" w14:textId="77777777" w:rsidR="00B613FC" w:rsidRDefault="00B613FC" w:rsidP="0002388B">
      <w:pPr>
        <w:pStyle w:val="a7"/>
        <w:ind w:left="360" w:firstLineChars="0" w:firstLine="0"/>
      </w:pPr>
      <w:r>
        <w:rPr>
          <w:rFonts w:hint="eastAsia"/>
        </w:rPr>
        <w:t>债券两大好处，一是风险分散给广大投资者，而非集中于银行，二是债券可交易，价格和利率波动反应了市场对风险看法；</w:t>
      </w:r>
    </w:p>
    <w:p w14:paraId="3196A69F" w14:textId="0A9964F9" w:rsidR="0002388B" w:rsidRDefault="00B613FC" w:rsidP="0002388B">
      <w:pPr>
        <w:pStyle w:val="a7"/>
        <w:ind w:left="360" w:firstLineChars="0" w:firstLine="0"/>
      </w:pPr>
      <w:r>
        <w:rPr>
          <w:rFonts w:hint="eastAsia"/>
        </w:rPr>
        <w:t>但城</w:t>
      </w:r>
      <w:proofErr w:type="gramStart"/>
      <w:r>
        <w:rPr>
          <w:rFonts w:hint="eastAsia"/>
        </w:rPr>
        <w:t>投债没有</w:t>
      </w:r>
      <w:proofErr w:type="gramEnd"/>
      <w:r>
        <w:rPr>
          <w:rFonts w:hint="eastAsia"/>
        </w:rPr>
        <w:t>这两个本应有的好处，原因有二，一是大多数</w:t>
      </w:r>
      <w:proofErr w:type="gramStart"/>
      <w:r>
        <w:rPr>
          <w:rFonts w:hint="eastAsia"/>
        </w:rPr>
        <w:t>城投债在</w:t>
      </w:r>
      <w:proofErr w:type="gramEnd"/>
      <w:r>
        <w:rPr>
          <w:rFonts w:hint="eastAsia"/>
        </w:rPr>
        <w:t>银行间市场发行，流动性差，风险依然集中于银行，二是市场认为</w:t>
      </w:r>
      <w:proofErr w:type="gramStart"/>
      <w:r>
        <w:rPr>
          <w:rFonts w:hint="eastAsia"/>
        </w:rPr>
        <w:t>城投债有</w:t>
      </w:r>
      <w:proofErr w:type="gramEnd"/>
      <w:r>
        <w:rPr>
          <w:rFonts w:hint="eastAsia"/>
        </w:rPr>
        <w:t>政府隐性担保，成了低风险高利率；</w:t>
      </w:r>
      <w:r w:rsidR="0002388B">
        <w:rPr>
          <w:rFonts w:hint="eastAsia"/>
        </w:rPr>
        <w:t>）</w:t>
      </w:r>
    </w:p>
    <w:p w14:paraId="50786106" w14:textId="5C8A1E27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地方债务与风险</w:t>
      </w:r>
    </w:p>
    <w:p w14:paraId="3F26AC81" w14:textId="77777777" w:rsidR="00AD3051" w:rsidRDefault="00AD3051" w:rsidP="00AD3051">
      <w:pPr>
        <w:pStyle w:val="a7"/>
        <w:ind w:left="360" w:firstLineChars="0" w:firstLine="0"/>
      </w:pPr>
      <w:r>
        <w:rPr>
          <w:rFonts w:hint="eastAsia"/>
        </w:rPr>
        <w:t>（总体债务风险不足G</w:t>
      </w:r>
      <w:r>
        <w:t>DP</w:t>
      </w:r>
      <w:r>
        <w:rPr>
          <w:rFonts w:hint="eastAsia"/>
        </w:rPr>
        <w:t>八成，但局部风险高，县级，中西部高；</w:t>
      </w:r>
    </w:p>
    <w:p w14:paraId="39B3990F" w14:textId="5A89C6BA" w:rsidR="00AD3051" w:rsidRDefault="00AD3051" w:rsidP="00AD3051">
      <w:pPr>
        <w:pStyle w:val="a7"/>
        <w:ind w:left="360" w:firstLineChars="0" w:firstLine="0"/>
      </w:pPr>
      <w:r>
        <w:rPr>
          <w:rFonts w:hint="eastAsia"/>
        </w:rPr>
        <w:t>大多数融资平台仅靠政府补贴来借新还旧，支付债务利息，若经济遇冷低价下跌，政府很难背负债务；）</w:t>
      </w:r>
    </w:p>
    <w:p w14:paraId="1180CC62" w14:textId="7299B93D" w:rsidR="0073269E" w:rsidRDefault="0073269E" w:rsidP="0073269E">
      <w:pPr>
        <w:pStyle w:val="a7"/>
        <w:numPr>
          <w:ilvl w:val="0"/>
          <w:numId w:val="11"/>
        </w:numPr>
        <w:ind w:firstLineChars="0"/>
      </w:pPr>
      <w:r>
        <w:rPr>
          <w:rFonts w:hint="eastAsia"/>
        </w:rPr>
        <w:t>地方债的治理与改革</w:t>
      </w:r>
    </w:p>
    <w:p w14:paraId="0E645A0A" w14:textId="199A8AD8" w:rsidR="00AD3051" w:rsidRPr="0073269E" w:rsidRDefault="00AD3051" w:rsidP="00AD3051">
      <w:pPr>
        <w:pStyle w:val="a7"/>
        <w:ind w:left="360" w:firstLineChars="0" w:firstLine="0"/>
      </w:pPr>
      <w:r>
        <w:rPr>
          <w:rFonts w:hint="eastAsia"/>
        </w:rPr>
        <w:t>（对地</w:t>
      </w:r>
      <w:proofErr w:type="gramStart"/>
      <w:r>
        <w:rPr>
          <w:rFonts w:hint="eastAsia"/>
        </w:rPr>
        <w:t>债治理</w:t>
      </w:r>
      <w:proofErr w:type="gramEnd"/>
      <w:r>
        <w:rPr>
          <w:rFonts w:hint="eastAsia"/>
        </w:rPr>
        <w:t>的重要改革有四项，一是债务置换，用地方政府发行的公债置换融资平台</w:t>
      </w:r>
      <w:r>
        <w:rPr>
          <w:rFonts w:hint="eastAsia"/>
        </w:rPr>
        <w:lastRenderedPageBreak/>
        <w:t>的银行贷款和城投债，好处有三：降低利率从而减轻利息支出</w:t>
      </w:r>
      <w:r w:rsidR="00BD1A66">
        <w:rPr>
          <w:rFonts w:hint="eastAsia"/>
        </w:rPr>
        <w:t>、公债周期长避免流动性风险、信用更高；二是推动融资平台转型，破除政府的隐性担保；三是约束银行等金融机构，避免大量资金流入融资；四是对官员过度借债终身问责；</w:t>
      </w:r>
      <w:r>
        <w:rPr>
          <w:rFonts w:hint="eastAsia"/>
        </w:rPr>
        <w:t>）</w:t>
      </w:r>
    </w:p>
    <w:p w14:paraId="4B52AA18" w14:textId="6A89D74F" w:rsidR="00174C56" w:rsidRDefault="0073269E" w:rsidP="00174C56">
      <w:pPr>
        <w:pStyle w:val="2"/>
      </w:pPr>
      <w:r>
        <w:rPr>
          <w:rFonts w:hint="eastAsia"/>
        </w:rPr>
        <w:t>招商引资中的地方官员</w:t>
      </w:r>
    </w:p>
    <w:p w14:paraId="4515EE3B" w14:textId="5691E2E7" w:rsidR="0073269E" w:rsidRDefault="0073269E" w:rsidP="0073269E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官员政绩与激励机制</w:t>
      </w:r>
    </w:p>
    <w:p w14:paraId="468B11B4" w14:textId="77777777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（政绩和晋升对领导班子很重要，但对绝大多数政府工作人员，实际收入、福利、舒适办公条件才是最在意的激励；</w:t>
      </w:r>
    </w:p>
    <w:p w14:paraId="35BA938E" w14:textId="4F2E233A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内心的情感驱动也非常重要，外部奖惩无法实时衡量，但使命感价值观等驱动机制、不忘</w:t>
      </w:r>
      <w:proofErr w:type="gramStart"/>
      <w:r>
        <w:rPr>
          <w:rFonts w:hint="eastAsia"/>
        </w:rPr>
        <w:t>初心家</w:t>
      </w:r>
      <w:proofErr w:type="gramEnd"/>
      <w:r>
        <w:rPr>
          <w:rFonts w:hint="eastAsia"/>
        </w:rPr>
        <w:t>国情怀等精神力量，德才兼备以德为先的干部选拔机制，都强调了内在驱动的重要性；）</w:t>
      </w:r>
    </w:p>
    <w:p w14:paraId="23196E90" w14:textId="380A5444" w:rsidR="0073269E" w:rsidRDefault="0073269E" w:rsidP="0073269E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腐败与反腐败</w:t>
      </w:r>
    </w:p>
    <w:p w14:paraId="7B582C99" w14:textId="77777777" w:rsidR="001D3AFE" w:rsidRDefault="001D3AFE" w:rsidP="001D3AFE">
      <w:pPr>
        <w:pStyle w:val="a7"/>
        <w:ind w:left="360" w:firstLineChars="0" w:firstLine="0"/>
      </w:pPr>
      <w:r>
        <w:rPr>
          <w:rFonts w:hint="eastAsia"/>
        </w:rPr>
        <w:t>（腐败现象两大特点，一是腐败与经济高速增长长期并存，二是政府和市场关系不断变化，腐败形式不断变化，从投机倒把，国有资产流失到土地腐败；</w:t>
      </w:r>
    </w:p>
    <w:p w14:paraId="21FAD747" w14:textId="77777777" w:rsidR="006D5DD9" w:rsidRDefault="001D3AFE" w:rsidP="001D3AFE">
      <w:pPr>
        <w:pStyle w:val="a7"/>
        <w:ind w:left="360" w:firstLineChars="0" w:firstLine="0"/>
      </w:pPr>
      <w:r>
        <w:rPr>
          <w:rFonts w:hint="eastAsia"/>
        </w:rPr>
        <w:t>腐败分两类，一是掠夺式腐败，已大大减少，二是官商勾连</w:t>
      </w:r>
      <w:r w:rsidR="006D5DD9">
        <w:rPr>
          <w:rFonts w:hint="eastAsia"/>
        </w:rPr>
        <w:t>；</w:t>
      </w:r>
    </w:p>
    <w:p w14:paraId="7F4F99A1" w14:textId="2E15FD59" w:rsidR="001D3AFE" w:rsidRDefault="006D5DD9" w:rsidP="006D5DD9">
      <w:pPr>
        <w:pStyle w:val="a7"/>
        <w:ind w:left="360" w:firstLineChars="0" w:firstLine="0"/>
      </w:pPr>
      <w:r>
        <w:rPr>
          <w:rFonts w:hint="eastAsia"/>
        </w:rPr>
        <w:t>反腐措施有，去杠杆改革、防范金融风险改革、土地市场化改革，打破旧有模式下的利益集团；</w:t>
      </w:r>
      <w:r w:rsidR="001D3AFE">
        <w:rPr>
          <w:rFonts w:hint="eastAsia"/>
        </w:rPr>
        <w:t>）</w:t>
      </w:r>
    </w:p>
    <w:p w14:paraId="1CA51607" w14:textId="4897C52B" w:rsidR="006D5DD9" w:rsidRDefault="006D5DD9" w:rsidP="006D5DD9">
      <w:pPr>
        <w:pStyle w:val="a7"/>
        <w:numPr>
          <w:ilvl w:val="0"/>
          <w:numId w:val="12"/>
        </w:numPr>
        <w:ind w:firstLineChars="0"/>
      </w:pPr>
      <w:r>
        <w:rPr>
          <w:rFonts w:hint="eastAsia"/>
        </w:rPr>
        <w:t>小结</w:t>
      </w:r>
    </w:p>
    <w:p w14:paraId="0173E8C1" w14:textId="07DB4E80" w:rsidR="006D5DD9" w:rsidRDefault="006D5DD9" w:rsidP="006D5DD9">
      <w:pPr>
        <w:pStyle w:val="a7"/>
        <w:ind w:left="360" w:firstLineChars="0" w:firstLine="0"/>
      </w:pPr>
      <w:r>
        <w:rPr>
          <w:rFonts w:hint="eastAsia"/>
        </w:rPr>
        <w:t>改革之道在于简政放权，从生产投资型政府转为服务型政府；</w:t>
      </w:r>
    </w:p>
    <w:p w14:paraId="035F4205" w14:textId="5C465BDA" w:rsidR="006D5DD9" w:rsidRDefault="006D5DD9" w:rsidP="006D5DD9">
      <w:pPr>
        <w:pStyle w:val="a7"/>
        <w:ind w:left="360" w:firstLineChars="0" w:firstLine="0"/>
      </w:pPr>
      <w:r>
        <w:rPr>
          <w:rFonts w:hint="eastAsia"/>
        </w:rPr>
        <w:t>算账算两边，算负债，还要算借债投资形成的资产</w:t>
      </w:r>
    </w:p>
    <w:p w14:paraId="123EAD10" w14:textId="59B0852C" w:rsidR="005A4A19" w:rsidRDefault="005A4A19" w:rsidP="005A4A19">
      <w:pPr>
        <w:pStyle w:val="1"/>
        <w:numPr>
          <w:ilvl w:val="0"/>
          <w:numId w:val="1"/>
        </w:numPr>
      </w:pPr>
      <w:r>
        <w:rPr>
          <w:rFonts w:hint="eastAsia"/>
        </w:rPr>
        <w:t>工业化中的政府角色</w:t>
      </w:r>
    </w:p>
    <w:p w14:paraId="63F1DA33" w14:textId="7DF98673" w:rsidR="005A4A19" w:rsidRDefault="005A4A19" w:rsidP="005A4A19">
      <w:r>
        <w:rPr>
          <w:rFonts w:hint="eastAsia"/>
        </w:rPr>
        <w:t>前两节是行业案例：液晶显示和光伏；</w:t>
      </w:r>
    </w:p>
    <w:p w14:paraId="68A7E3FC" w14:textId="6772E995" w:rsidR="005A4A19" w:rsidRPr="005A4A19" w:rsidRDefault="005A4A19" w:rsidP="005A4A19">
      <w:r>
        <w:rPr>
          <w:rFonts w:hint="eastAsia"/>
        </w:rPr>
        <w:t>第三节介绍兴起的政府产业投资基金</w:t>
      </w:r>
    </w:p>
    <w:p w14:paraId="170ED2EB" w14:textId="7DD005B4" w:rsidR="00EF416D" w:rsidRPr="00EF416D" w:rsidRDefault="005A4A19" w:rsidP="00EF416D">
      <w:pPr>
        <w:pStyle w:val="2"/>
      </w:pPr>
      <w:r>
        <w:rPr>
          <w:rFonts w:hint="eastAsia"/>
        </w:rPr>
        <w:t>京东方与政府投资</w:t>
      </w:r>
    </w:p>
    <w:p w14:paraId="1BC78200" w14:textId="3F176BA1" w:rsidR="005A4A19" w:rsidRDefault="00EF416D" w:rsidP="00EF416D">
      <w:r>
        <w:rPr>
          <w:rFonts w:hint="eastAsia"/>
        </w:rPr>
        <w:t>外溢性：</w:t>
      </w:r>
      <w:r w:rsidRPr="00EF416D">
        <w:rPr>
          <w:rFonts w:hint="eastAsia"/>
        </w:rPr>
        <w:t>一个组织在进行某项活动时，不仅会产生活动所预期的效果，而且会对组织之外的人或社会产生的影响</w:t>
      </w:r>
      <w:r>
        <w:rPr>
          <w:rFonts w:hint="eastAsia"/>
        </w:rPr>
        <w:t>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知识、技术、经济溢出效应；</w:t>
      </w:r>
    </w:p>
    <w:p w14:paraId="0088D297" w14:textId="76A11CBA" w:rsidR="00EF416D" w:rsidRDefault="00EF416D" w:rsidP="00EF416D">
      <w:pPr>
        <w:pStyle w:val="2"/>
      </w:pPr>
      <w:r>
        <w:rPr>
          <w:rFonts w:hint="eastAsia"/>
        </w:rPr>
        <w:t>光</w:t>
      </w:r>
      <w:proofErr w:type="gramStart"/>
      <w:r>
        <w:rPr>
          <w:rFonts w:hint="eastAsia"/>
        </w:rPr>
        <w:t>伏发展</w:t>
      </w:r>
      <w:proofErr w:type="gramEnd"/>
      <w:r>
        <w:rPr>
          <w:rFonts w:hint="eastAsia"/>
        </w:rPr>
        <w:t>与政府补贴</w:t>
      </w:r>
    </w:p>
    <w:p w14:paraId="1DD8118B" w14:textId="55A3BE4B" w:rsidR="00EF416D" w:rsidRDefault="00651E25" w:rsidP="00651E25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经济启示</w:t>
      </w:r>
    </w:p>
    <w:p w14:paraId="089C175C" w14:textId="77777777" w:rsidR="00651E25" w:rsidRDefault="00651E25" w:rsidP="00651E25">
      <w:pPr>
        <w:pStyle w:val="a7"/>
        <w:ind w:left="360" w:firstLineChars="0" w:firstLine="0"/>
      </w:pPr>
      <w:r>
        <w:rPr>
          <w:rFonts w:hint="eastAsia"/>
        </w:rPr>
        <w:t>（无论欧美还是国内，光</w:t>
      </w:r>
      <w:proofErr w:type="gramStart"/>
      <w:r>
        <w:rPr>
          <w:rFonts w:hint="eastAsia"/>
        </w:rPr>
        <w:t>伏需求</w:t>
      </w:r>
      <w:proofErr w:type="gramEnd"/>
      <w:r>
        <w:rPr>
          <w:rFonts w:hint="eastAsia"/>
        </w:rPr>
        <w:t>是政府补贴创造出来的；</w:t>
      </w:r>
    </w:p>
    <w:p w14:paraId="5DFD4975" w14:textId="77777777" w:rsidR="009C03C5" w:rsidRDefault="00651E25" w:rsidP="00651E25">
      <w:pPr>
        <w:pStyle w:val="a7"/>
        <w:ind w:left="360" w:firstLineChars="0" w:firstLine="0"/>
      </w:pPr>
      <w:r>
        <w:rPr>
          <w:rFonts w:hint="eastAsia"/>
        </w:rPr>
        <w:t>我国在海外打价格战占领市场，逐步进入技术更复杂的产业链上游，一旦遭遇</w:t>
      </w:r>
      <w:proofErr w:type="gramStart"/>
      <w:r>
        <w:rPr>
          <w:rFonts w:hint="eastAsia"/>
        </w:rPr>
        <w:t>欧美双反</w:t>
      </w:r>
      <w:proofErr w:type="gramEnd"/>
      <w:r>
        <w:rPr>
          <w:rFonts w:hint="eastAsia"/>
        </w:rPr>
        <w:t>就会从需求</w:t>
      </w:r>
      <w:proofErr w:type="gramStart"/>
      <w:r>
        <w:rPr>
          <w:rFonts w:hint="eastAsia"/>
        </w:rPr>
        <w:t>端打击</w:t>
      </w:r>
      <w:proofErr w:type="gramEnd"/>
      <w:r>
        <w:rPr>
          <w:rFonts w:hint="eastAsia"/>
        </w:rPr>
        <w:t>全行业，但产业发展无论政府介入与否，都没有必然的成功</w:t>
      </w:r>
      <w:r w:rsidR="009C03C5">
        <w:rPr>
          <w:rFonts w:hint="eastAsia"/>
        </w:rPr>
        <w:t>；</w:t>
      </w:r>
    </w:p>
    <w:p w14:paraId="222DE480" w14:textId="354F4DEA" w:rsidR="00651E25" w:rsidRDefault="009C03C5" w:rsidP="00651E25">
      <w:pPr>
        <w:pStyle w:val="a7"/>
        <w:ind w:left="360" w:firstLineChars="0" w:firstLine="0"/>
      </w:pPr>
      <w:r>
        <w:rPr>
          <w:rFonts w:hint="eastAsia"/>
        </w:rPr>
        <w:t>东亚产业政策模式的一大特点：强调出口，利用市场淘汰落后产能，但扩大稳定国内市场才是长期发展的基础</w:t>
      </w:r>
      <w:r w:rsidR="00651E25">
        <w:rPr>
          <w:rFonts w:hint="eastAsia"/>
        </w:rPr>
        <w:t>）</w:t>
      </w:r>
    </w:p>
    <w:p w14:paraId="3E6CD9CF" w14:textId="25D1BC6E" w:rsidR="00283E67" w:rsidRDefault="00283E67" w:rsidP="00283E67">
      <w:pPr>
        <w:pStyle w:val="a7"/>
        <w:numPr>
          <w:ilvl w:val="0"/>
          <w:numId w:val="14"/>
        </w:numPr>
        <w:ind w:firstLineChars="0"/>
      </w:pPr>
      <w:r>
        <w:rPr>
          <w:rFonts w:hint="eastAsia"/>
        </w:rPr>
        <w:t>地方政府竞争与重复建设</w:t>
      </w:r>
    </w:p>
    <w:p w14:paraId="4EC9CAC3" w14:textId="77777777" w:rsidR="00283E67" w:rsidRDefault="00283E67" w:rsidP="00283E67">
      <w:pPr>
        <w:pStyle w:val="a7"/>
        <w:ind w:left="360" w:firstLineChars="0" w:firstLine="0"/>
      </w:pPr>
      <w:r>
        <w:rPr>
          <w:rFonts w:hint="eastAsia"/>
        </w:rPr>
        <w:lastRenderedPageBreak/>
        <w:t>（地方政府招商引资会降低产业进入门槛，可能带来重复投资和产能过剩；</w:t>
      </w:r>
    </w:p>
    <w:p w14:paraId="0F35F27A" w14:textId="77777777" w:rsidR="00A97191" w:rsidRDefault="00283E67" w:rsidP="00283E67">
      <w:pPr>
        <w:pStyle w:val="a7"/>
        <w:ind w:left="360" w:firstLineChars="0" w:firstLine="0"/>
      </w:pPr>
      <w:r>
        <w:rPr>
          <w:rFonts w:hint="eastAsia"/>
        </w:rPr>
        <w:t>我国三个加重重复投资的因素：一是发展中国家</w:t>
      </w:r>
      <w:r w:rsidR="00A97191">
        <w:rPr>
          <w:rFonts w:hint="eastAsia"/>
        </w:rPr>
        <w:t>看到发达国家发展过程，很多产品的市场需求是确定的，但国内还没发展起来，大家一拥而上，二是地方政府的优惠和补贴在工厂建设阶段，</w:t>
      </w:r>
      <w:proofErr w:type="gramStart"/>
      <w:r w:rsidR="00A97191">
        <w:rPr>
          <w:rFonts w:hint="eastAsia"/>
        </w:rPr>
        <w:t>且地方</w:t>
      </w:r>
      <w:proofErr w:type="gramEnd"/>
      <w:r w:rsidR="00A97191">
        <w:rPr>
          <w:rFonts w:hint="eastAsia"/>
        </w:rPr>
        <w:t>领导更换频繁，所以要大干快上，三是地方追随中央政策，即使地方条件不够；</w:t>
      </w:r>
    </w:p>
    <w:p w14:paraId="1C60EB88" w14:textId="77777777" w:rsidR="007C448E" w:rsidRDefault="00A97191" w:rsidP="00283E67">
      <w:pPr>
        <w:pStyle w:val="a7"/>
        <w:ind w:left="360" w:firstLineChars="0" w:firstLine="0"/>
      </w:pPr>
      <w:r>
        <w:rPr>
          <w:rFonts w:hint="eastAsia"/>
        </w:rPr>
        <w:t>重复投资的两大好处：一是提供就业，有工厂将农民转变为工人，这是工业化的核心一环，工厂提供了学校的教育功能，二是加剧竞争，成本创新，先牺牲功能质量推广产品，再提升对质量的要求，所以很多国产货经历山寨+价格战的环节；</w:t>
      </w:r>
    </w:p>
    <w:p w14:paraId="547CB623" w14:textId="77777777" w:rsidR="005969FC" w:rsidRDefault="007C448E" w:rsidP="00283E67">
      <w:pPr>
        <w:pStyle w:val="a7"/>
        <w:ind w:left="360" w:firstLineChars="0" w:firstLine="0"/>
      </w:pPr>
      <w:r>
        <w:rPr>
          <w:rFonts w:hint="eastAsia"/>
        </w:rPr>
        <w:t>市场经济的核心是优胜劣汰，而不是决策优势</w:t>
      </w:r>
      <w:r w:rsidR="005969FC">
        <w:rPr>
          <w:rFonts w:hint="eastAsia"/>
        </w:rPr>
        <w:t>；</w:t>
      </w:r>
    </w:p>
    <w:p w14:paraId="7A367CEF" w14:textId="52E6C758" w:rsidR="00283E67" w:rsidRDefault="005969FC" w:rsidP="00283E67">
      <w:pPr>
        <w:pStyle w:val="a7"/>
        <w:ind w:left="360" w:firstLineChars="0" w:firstLine="0"/>
      </w:pPr>
      <w:r>
        <w:rPr>
          <w:rFonts w:hint="eastAsia"/>
        </w:rPr>
        <w:t>产业政策要有退出机制，不然地方政府会保护本地低效企业，做不到劣汰会浪费资源；</w:t>
      </w:r>
      <w:r w:rsidR="00283E67">
        <w:rPr>
          <w:rFonts w:hint="eastAsia"/>
        </w:rPr>
        <w:t>）</w:t>
      </w:r>
    </w:p>
    <w:p w14:paraId="7A7A5F98" w14:textId="175999E5" w:rsidR="005969FC" w:rsidRDefault="005969FC" w:rsidP="005969FC">
      <w:pPr>
        <w:pStyle w:val="2"/>
      </w:pPr>
      <w:r>
        <w:rPr>
          <w:rFonts w:hint="eastAsia"/>
        </w:rPr>
        <w:t>政府产业引导基金</w:t>
      </w:r>
    </w:p>
    <w:p w14:paraId="63719133" w14:textId="6CA512C1" w:rsidR="005969FC" w:rsidRDefault="00EF4D82" w:rsidP="00EF4D82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私募基金与政府引导基金</w:t>
      </w:r>
    </w:p>
    <w:p w14:paraId="70F14F2A" w14:textId="77777777" w:rsidR="00EF4D82" w:rsidRDefault="00EF4D82" w:rsidP="00EF4D82">
      <w:pPr>
        <w:pStyle w:val="a7"/>
        <w:ind w:left="360" w:firstLineChars="0" w:firstLine="0"/>
      </w:pPr>
      <w:r>
        <w:rPr>
          <w:rFonts w:hint="eastAsia"/>
        </w:rPr>
        <w:t>（私募基金指一群人把钱交给另一群人管理投资，分享投资权益；</w:t>
      </w:r>
    </w:p>
    <w:p w14:paraId="3E1B7008" w14:textId="77777777" w:rsidR="00EF4D82" w:rsidRDefault="00EF4D82" w:rsidP="00EF4D82">
      <w:pPr>
        <w:pStyle w:val="a7"/>
        <w:ind w:left="360" w:firstLineChars="0" w:firstLine="0"/>
      </w:pPr>
      <w:r>
        <w:t>LP</w:t>
      </w:r>
      <w:r>
        <w:rPr>
          <w:rFonts w:hint="eastAsia"/>
        </w:rPr>
        <w:t>：有限合伙人，出钱方，G</w:t>
      </w:r>
      <w:r>
        <w:t>P</w:t>
      </w:r>
      <w:r>
        <w:rPr>
          <w:rFonts w:hint="eastAsia"/>
        </w:rPr>
        <w:t>：普通合伙人，管钱和投资方，L</w:t>
      </w:r>
      <w:r>
        <w:t>P</w:t>
      </w:r>
      <w:r>
        <w:rPr>
          <w:rFonts w:hint="eastAsia"/>
        </w:rPr>
        <w:t>把钱给G</w:t>
      </w:r>
      <w:r>
        <w:t>P</w:t>
      </w:r>
      <w:r>
        <w:rPr>
          <w:rFonts w:hint="eastAsia"/>
        </w:rPr>
        <w:t>，给两部分费用，一是基本管理费，无论亏赚，一是绩效提成；</w:t>
      </w:r>
    </w:p>
    <w:p w14:paraId="1D34BAA1" w14:textId="77777777" w:rsidR="00EF4D82" w:rsidRDefault="00EF4D82" w:rsidP="00EF4D82">
      <w:pPr>
        <w:pStyle w:val="a7"/>
        <w:ind w:left="360" w:firstLineChars="0" w:firstLine="0"/>
      </w:pPr>
      <w:r>
        <w:t>GP</w:t>
      </w:r>
      <w:r>
        <w:rPr>
          <w:rFonts w:hint="eastAsia"/>
        </w:rPr>
        <w:t>投资对象可以是上市公司公开交易的股票，即二级市场，未上市公司的股权，即一级市场，上市公司的定向增发，即一级半市场；</w:t>
      </w:r>
    </w:p>
    <w:p w14:paraId="13BE40AA" w14:textId="77777777" w:rsidR="00EF4D82" w:rsidRDefault="00EF4D82" w:rsidP="00EF4D82">
      <w:pPr>
        <w:pStyle w:val="a7"/>
        <w:ind w:left="360" w:firstLineChars="0" w:firstLine="0"/>
      </w:pPr>
      <w:r>
        <w:rPr>
          <w:rFonts w:hint="eastAsia"/>
        </w:rPr>
        <w:t>定向增发:</w:t>
      </w:r>
      <w:r w:rsidRPr="00EF4D82">
        <w:rPr>
          <w:rFonts w:hint="eastAsia"/>
        </w:rPr>
        <w:t>向有限数目的资深机构（或个人）投资者发行债券或股票等投资产品。</w:t>
      </w:r>
      <w:r w:rsidRPr="00EF4D82">
        <w:t xml:space="preserve"> 有时也称“定向募集”或“私募”。 发行价格由参与增发的投资者竞价决定</w:t>
      </w:r>
      <w:r>
        <w:rPr>
          <w:rFonts w:hint="eastAsia"/>
        </w:rPr>
        <w:t>；</w:t>
      </w:r>
    </w:p>
    <w:p w14:paraId="6269AAAE" w14:textId="77777777" w:rsidR="00442E77" w:rsidRDefault="00EF4D82" w:rsidP="00EF4D82">
      <w:pPr>
        <w:pStyle w:val="a7"/>
        <w:ind w:left="360" w:firstLineChars="0" w:firstLine="0"/>
      </w:pPr>
      <w:r>
        <w:rPr>
          <w:rFonts w:hint="eastAsia"/>
        </w:rPr>
        <w:t>股份制公司要求同股同权、同股同利，但有限合伙制</w:t>
      </w:r>
      <w:r w:rsidR="00442E77">
        <w:rPr>
          <w:rFonts w:hint="eastAsia"/>
        </w:rPr>
        <w:t>L</w:t>
      </w:r>
      <w:r w:rsidR="00442E77">
        <w:t>P</w:t>
      </w:r>
      <w:r w:rsidR="00442E77">
        <w:rPr>
          <w:rFonts w:hint="eastAsia"/>
        </w:rPr>
        <w:t>权力有限，G</w:t>
      </w:r>
      <w:r w:rsidR="00442E77">
        <w:t>P</w:t>
      </w:r>
      <w:proofErr w:type="gramStart"/>
      <w:r w:rsidR="00442E77">
        <w:rPr>
          <w:rFonts w:hint="eastAsia"/>
        </w:rPr>
        <w:t>不</w:t>
      </w:r>
      <w:proofErr w:type="gramEnd"/>
      <w:r w:rsidR="00442E77">
        <w:rPr>
          <w:rFonts w:hint="eastAsia"/>
        </w:rPr>
        <w:t>出钱也能分利润的2</w:t>
      </w:r>
      <w:r w:rsidR="00442E77">
        <w:t>0%</w:t>
      </w:r>
      <w:r w:rsidR="00442E77">
        <w:rPr>
          <w:rFonts w:hint="eastAsia"/>
        </w:rPr>
        <w:t>；</w:t>
      </w:r>
    </w:p>
    <w:p w14:paraId="59919ACE" w14:textId="77777777" w:rsidR="00442E77" w:rsidRDefault="00442E77" w:rsidP="00EF4D82">
      <w:pPr>
        <w:pStyle w:val="a7"/>
        <w:ind w:left="360" w:firstLineChars="0" w:firstLine="0"/>
      </w:pPr>
      <w:r>
        <w:rPr>
          <w:rFonts w:hint="eastAsia"/>
        </w:rPr>
        <w:t>股份公司默认永续经营，私募基金有固定存续期，为7</w:t>
      </w:r>
      <w:r>
        <w:t>~10</w:t>
      </w:r>
      <w:r>
        <w:rPr>
          <w:rFonts w:hint="eastAsia"/>
        </w:rPr>
        <w:t>年，经历募资、投资、管理、退出四个阶段，到期必须按协议分钱散伙；</w:t>
      </w:r>
    </w:p>
    <w:p w14:paraId="29929CBE" w14:textId="77777777" w:rsidR="00BA5750" w:rsidRDefault="00442E77" w:rsidP="00EF4D82">
      <w:pPr>
        <w:pStyle w:val="a7"/>
        <w:ind w:left="360" w:firstLineChars="0" w:firstLine="0"/>
      </w:pPr>
      <w:r>
        <w:rPr>
          <w:rFonts w:hint="eastAsia"/>
        </w:rPr>
        <w:t>产业引导基金三大特点，一是不直接投资企业，交给</w:t>
      </w:r>
      <w:r>
        <w:t>GP</w:t>
      </w:r>
      <w:r>
        <w:rPr>
          <w:rFonts w:hint="eastAsia"/>
        </w:rPr>
        <w:t>，这样可以带动更多社会资本，故</w:t>
      </w:r>
      <w:proofErr w:type="gramStart"/>
      <w:r>
        <w:rPr>
          <w:rFonts w:hint="eastAsia"/>
        </w:rPr>
        <w:t>称产业</w:t>
      </w:r>
      <w:proofErr w:type="gramEnd"/>
      <w:r>
        <w:rPr>
          <w:rFonts w:hint="eastAsia"/>
        </w:rPr>
        <w:t>引导，同时政府引导基金投资私募基金，又称为母基金，二是实质上借用市场力量去使用财政资金，涉及制度改革，三是最终投向是战略新兴产业，而不是基础设施和房地产，有别于P</w:t>
      </w:r>
      <w:r>
        <w:t>PP</w:t>
      </w:r>
      <w:r>
        <w:rPr>
          <w:rFonts w:hint="eastAsia"/>
        </w:rPr>
        <w:t>模式；</w:t>
      </w:r>
    </w:p>
    <w:p w14:paraId="1FC69C6E" w14:textId="77777777" w:rsidR="00BA5750" w:rsidRDefault="00BA5750" w:rsidP="00EF4D82">
      <w:pPr>
        <w:pStyle w:val="a7"/>
        <w:ind w:left="360" w:firstLineChars="0" w:firstLine="0"/>
      </w:pPr>
      <w:r>
        <w:rPr>
          <w:rFonts w:hint="eastAsia"/>
        </w:rPr>
        <w:t>引导基金也需要成立公司，不能政府直接做投资，运作方式有三种：一是政府独资，</w:t>
      </w:r>
      <w:proofErr w:type="gramStart"/>
      <w:r>
        <w:rPr>
          <w:rFonts w:hint="eastAsia"/>
        </w:rPr>
        <w:t>类似城</w:t>
      </w:r>
      <w:proofErr w:type="gramEnd"/>
      <w:r>
        <w:rPr>
          <w:rFonts w:hint="eastAsia"/>
        </w:rPr>
        <w:t>投公司，二是混合所有制公司，做大股东，三是小城市没能力，干脆把钱给市场化的</w:t>
      </w:r>
      <w:proofErr w:type="gramStart"/>
      <w:r>
        <w:rPr>
          <w:rFonts w:hint="eastAsia"/>
        </w:rPr>
        <w:t>母基金</w:t>
      </w:r>
      <w:proofErr w:type="gramEnd"/>
      <w:r>
        <w:rPr>
          <w:rFonts w:hint="eastAsia"/>
        </w:rPr>
        <w:t>管理人运营；</w:t>
      </w:r>
    </w:p>
    <w:p w14:paraId="13CD7306" w14:textId="04585F87" w:rsidR="00EF4D82" w:rsidRDefault="00BA5750" w:rsidP="00EF4D82">
      <w:pPr>
        <w:pStyle w:val="a7"/>
        <w:ind w:left="360" w:firstLineChars="0" w:firstLine="0"/>
      </w:pPr>
      <w:r>
        <w:rPr>
          <w:rFonts w:hint="eastAsia"/>
        </w:rPr>
        <w:t>政府引导基金的三个外部条件：一是制度条件，财政预算进入风险大的股权投资，没人敢做，二是资本市场要发展成熟，</w:t>
      </w:r>
      <w:r w:rsidR="00814CDC">
        <w:rPr>
          <w:rFonts w:hint="eastAsia"/>
        </w:rPr>
        <w:t>市场要有足够多的G</w:t>
      </w:r>
      <w:r w:rsidR="00814CDC">
        <w:t>P</w:t>
      </w:r>
      <w:r w:rsidR="00814CDC">
        <w:rPr>
          <w:rFonts w:hint="eastAsia"/>
        </w:rPr>
        <w:t>，足够大的股权交易市场和退出渠道，三是产业条件，高技术高风险的新兴行业只有经济发展到一定阶段才会出现；</w:t>
      </w:r>
      <w:r w:rsidR="00EF4D82">
        <w:rPr>
          <w:rFonts w:hint="eastAsia"/>
        </w:rPr>
        <w:t>）</w:t>
      </w:r>
    </w:p>
    <w:p w14:paraId="4D55623C" w14:textId="0DC6D07E" w:rsidR="004C26ED" w:rsidRDefault="004C26ED" w:rsidP="004C26ED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政府引导基金兴起</w:t>
      </w:r>
      <w:r w:rsidR="00357D2A">
        <w:rPr>
          <w:rFonts w:hint="eastAsia"/>
        </w:rPr>
        <w:t>的制度条件</w:t>
      </w:r>
    </w:p>
    <w:p w14:paraId="265E9B12" w14:textId="77777777" w:rsidR="00357D2A" w:rsidRDefault="004C26ED" w:rsidP="004C26ED">
      <w:pPr>
        <w:pStyle w:val="a7"/>
        <w:ind w:left="360" w:firstLineChars="0" w:firstLine="0"/>
      </w:pPr>
      <w:r>
        <w:rPr>
          <w:rFonts w:hint="eastAsia"/>
        </w:rPr>
        <w:t>（</w:t>
      </w:r>
      <w:r w:rsidR="00357D2A">
        <w:rPr>
          <w:rFonts w:hint="eastAsia"/>
        </w:rPr>
        <w:t>符合条件的引导基金，可在I</w:t>
      </w:r>
      <w:r w:rsidR="00357D2A">
        <w:t>PO</w:t>
      </w:r>
      <w:r w:rsidR="00357D2A">
        <w:rPr>
          <w:rFonts w:hint="eastAsia"/>
        </w:rPr>
        <w:t>时申请豁免国有股份转持义务，即国有股份在首次公开募股后不需要将1</w:t>
      </w:r>
      <w:r w:rsidR="00357D2A">
        <w:t>0%</w:t>
      </w:r>
      <w:r w:rsidR="00357D2A">
        <w:rPr>
          <w:rFonts w:hint="eastAsia"/>
        </w:rPr>
        <w:t>的股份划转给社保基金，提高了投资积极性；</w:t>
      </w:r>
    </w:p>
    <w:p w14:paraId="72165AD3" w14:textId="77777777" w:rsidR="00357D2A" w:rsidRDefault="00357D2A" w:rsidP="004C26ED">
      <w:pPr>
        <w:pStyle w:val="a7"/>
        <w:ind w:left="360" w:firstLineChars="0" w:firstLine="0"/>
      </w:pPr>
      <w:r>
        <w:rPr>
          <w:rFonts w:hint="eastAsia"/>
        </w:rPr>
        <w:t>G</w:t>
      </w:r>
      <w:r>
        <w:t>P</w:t>
      </w:r>
      <w:r>
        <w:rPr>
          <w:rFonts w:hint="eastAsia"/>
        </w:rPr>
        <w:t>管理费1</w:t>
      </w:r>
      <w:r>
        <w:t>.5%~2.5%</w:t>
      </w:r>
      <w:r>
        <w:rPr>
          <w:rFonts w:hint="eastAsia"/>
        </w:rPr>
        <w:t>，提成2</w:t>
      </w:r>
      <w:r>
        <w:t>0%</w:t>
      </w:r>
      <w:r>
        <w:rPr>
          <w:rFonts w:hint="eastAsia"/>
        </w:rPr>
        <w:t>，承认其价值；</w:t>
      </w:r>
    </w:p>
    <w:p w14:paraId="5414923D" w14:textId="77777777" w:rsidR="000A2E20" w:rsidRDefault="00357D2A" w:rsidP="004C26ED">
      <w:pPr>
        <w:pStyle w:val="a7"/>
        <w:ind w:left="360" w:firstLineChars="0" w:firstLine="0"/>
      </w:pPr>
      <w:r>
        <w:rPr>
          <w:rFonts w:hint="eastAsia"/>
        </w:rPr>
        <w:t>直接导火索是预算法改革，连续两年没花出去的钱要收归，</w:t>
      </w:r>
      <w:r w:rsidR="000A2E20">
        <w:rPr>
          <w:rFonts w:hint="eastAsia"/>
        </w:rPr>
        <w:t>严格限制地方政府在预算内设立各种专项基金为企业提供补贴，要去投资；</w:t>
      </w:r>
    </w:p>
    <w:p w14:paraId="386896BC" w14:textId="4DF2BBA2" w:rsidR="004C26ED" w:rsidRDefault="000A2E20" w:rsidP="004C26ED">
      <w:pPr>
        <w:pStyle w:val="a7"/>
        <w:ind w:left="360" w:firstLineChars="0" w:firstLine="0"/>
      </w:pPr>
      <w:r>
        <w:rPr>
          <w:rFonts w:hint="eastAsia"/>
        </w:rPr>
        <w:t>管理细则，一是利益共享，风险共担，允许亏损财政资金，二是财政部门出资，但一般不参与基金管理；</w:t>
      </w:r>
      <w:r w:rsidR="004C26ED">
        <w:rPr>
          <w:rFonts w:hint="eastAsia"/>
        </w:rPr>
        <w:t>）</w:t>
      </w:r>
    </w:p>
    <w:p w14:paraId="098CA1BE" w14:textId="2B776CCD" w:rsidR="000A2E20" w:rsidRDefault="000A2E20" w:rsidP="000A2E20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政府引导基金兴起的金融和产业条件</w:t>
      </w:r>
    </w:p>
    <w:p w14:paraId="74151169" w14:textId="25BDFB25" w:rsidR="000A2E20" w:rsidRDefault="000A2E20" w:rsidP="000A2E20">
      <w:pPr>
        <w:pStyle w:val="a7"/>
        <w:ind w:left="360" w:firstLineChars="0" w:firstLine="0"/>
      </w:pPr>
      <w:r>
        <w:rPr>
          <w:rFonts w:hint="eastAsia"/>
        </w:rPr>
        <w:lastRenderedPageBreak/>
        <w:t>（</w:t>
      </w:r>
      <w:r w:rsidR="00766D49">
        <w:rPr>
          <w:rFonts w:hint="eastAsia"/>
        </w:rPr>
        <w:t>股权投资最终需要退出，不像补贴有去无回，对企业有更强约束；</w:t>
      </w:r>
      <w:r>
        <w:rPr>
          <w:rFonts w:hint="eastAsia"/>
        </w:rPr>
        <w:t>）</w:t>
      </w:r>
    </w:p>
    <w:p w14:paraId="04588ED1" w14:textId="5E5A5D99" w:rsidR="00766D49" w:rsidRDefault="00766D49" w:rsidP="00766D49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引导基金的成绩与困难</w:t>
      </w:r>
    </w:p>
    <w:p w14:paraId="4BC5A134" w14:textId="65C7289F" w:rsidR="00766D49" w:rsidRDefault="00766D49" w:rsidP="004C3306">
      <w:pPr>
        <w:pStyle w:val="a7"/>
        <w:ind w:left="360" w:firstLineChars="0" w:firstLine="0"/>
      </w:pPr>
      <w:r>
        <w:rPr>
          <w:rFonts w:hint="eastAsia"/>
        </w:rPr>
        <w:t>（四大困难：一是财政资金保值增值目标，与风险投资可能亏钱的矛盾。只要不亏大钱，关键是招商引资，将产业带回本地。二是财政资金的地域属性与资本无边界的矛盾，</w:t>
      </w:r>
      <w:r w:rsidR="004C3306">
        <w:rPr>
          <w:rFonts w:hint="eastAsia"/>
        </w:rPr>
        <w:t>引导基金本质上招商引资工具，发达地区问题不大，但落后地区变成了债权工具，本应是股权投资，</w:t>
      </w:r>
      <w:proofErr w:type="gramStart"/>
      <w:r w:rsidR="004C3306">
        <w:rPr>
          <w:rFonts w:hint="eastAsia"/>
        </w:rPr>
        <w:t>同赚同亏</w:t>
      </w:r>
      <w:proofErr w:type="gramEnd"/>
      <w:r w:rsidR="004C3306">
        <w:rPr>
          <w:rFonts w:hint="eastAsia"/>
        </w:rPr>
        <w:t>，但可能变为低息贷款，允许企业回购股权，可能变为隐形负债，承诺社会资本，政府未来收购它们的股权，相当于政府托底，违背了去杠杆和解决债务问题的初衷。三是资本市场，私募基金中政府</w:t>
      </w:r>
      <w:r w:rsidR="002D56BE">
        <w:rPr>
          <w:rFonts w:hint="eastAsia"/>
        </w:rPr>
        <w:t>占比不超过2</w:t>
      </w:r>
      <w:r w:rsidR="002D56BE">
        <w:t>0%</w:t>
      </w:r>
      <w:r w:rsidR="002D56BE">
        <w:rPr>
          <w:rFonts w:hint="eastAsia"/>
        </w:rPr>
        <w:t>，缺少社会资本；四是激励机制，政府引导基金的管理机构缺乏人才，需要调整体制内薪酬结构</w:t>
      </w:r>
      <w:r>
        <w:rPr>
          <w:rFonts w:hint="eastAsia"/>
        </w:rPr>
        <w:t>）</w:t>
      </w:r>
    </w:p>
    <w:p w14:paraId="246E5526" w14:textId="34F6E6CF" w:rsidR="002D56BE" w:rsidRDefault="002D56BE" w:rsidP="002D56BE">
      <w:pPr>
        <w:pStyle w:val="a7"/>
        <w:numPr>
          <w:ilvl w:val="0"/>
          <w:numId w:val="15"/>
        </w:numPr>
        <w:ind w:firstLineChars="0"/>
      </w:pPr>
      <w:r>
        <w:rPr>
          <w:rFonts w:hint="eastAsia"/>
        </w:rPr>
        <w:t>小结</w:t>
      </w:r>
    </w:p>
    <w:p w14:paraId="7F01719C" w14:textId="7E879E25" w:rsidR="002D56BE" w:rsidRDefault="002D56BE" w:rsidP="002D56BE">
      <w:pPr>
        <w:pStyle w:val="a7"/>
        <w:ind w:left="360" w:firstLineChars="0" w:firstLine="0"/>
      </w:pPr>
      <w:r>
        <w:rPr>
          <w:rFonts w:hint="eastAsia"/>
        </w:rPr>
        <w:t>早期以信用级别高的政府为主体，以土地为杠杆，撬动资源，加速城市化和工业化，但带来了严重后果，土地腐败、民生支出不足、公共服务滞后、房价飞涨、收入不够、过剩产能无法国内消化，向国际输出又有贸易冲突。</w:t>
      </w:r>
    </w:p>
    <w:p w14:paraId="1E3A83FE" w14:textId="2343E59F" w:rsidR="009F32F1" w:rsidRDefault="009F32F1" w:rsidP="009F32F1"/>
    <w:p w14:paraId="7ECCBE74" w14:textId="06A14378" w:rsidR="009F32F1" w:rsidRDefault="009F32F1" w:rsidP="009F32F1"/>
    <w:p w14:paraId="73A6120E" w14:textId="1D3C3C08" w:rsidR="009F32F1" w:rsidRDefault="009F32F1" w:rsidP="009F32F1">
      <w:pPr>
        <w:pStyle w:val="1"/>
      </w:pPr>
      <w:r>
        <w:rPr>
          <w:rFonts w:hint="eastAsia"/>
        </w:rPr>
        <w:t>下篇：宏观经济</w:t>
      </w:r>
    </w:p>
    <w:p w14:paraId="57F2EB5D" w14:textId="08762857" w:rsidR="009F32F1" w:rsidRDefault="009F32F1" w:rsidP="009F32F1">
      <w:r>
        <w:rPr>
          <w:rFonts w:hint="eastAsia"/>
        </w:rPr>
        <w:t>上篇介绍了地方政府推动经济发展的模式，该模式有三大特点：第一是城市化过程中重土地轻人，第二是招商引资中重</w:t>
      </w:r>
      <w:proofErr w:type="gramStart"/>
      <w:r>
        <w:rPr>
          <w:rFonts w:hint="eastAsia"/>
        </w:rPr>
        <w:t>扩张重</w:t>
      </w:r>
      <w:proofErr w:type="gramEnd"/>
      <w:r>
        <w:rPr>
          <w:rFonts w:hint="eastAsia"/>
        </w:rPr>
        <w:t>规模，第三是发展战略中重</w:t>
      </w:r>
      <w:proofErr w:type="gramStart"/>
      <w:r>
        <w:rPr>
          <w:rFonts w:hint="eastAsia"/>
        </w:rPr>
        <w:t>投资重</w:t>
      </w:r>
      <w:proofErr w:type="gramEnd"/>
      <w:r>
        <w:rPr>
          <w:rFonts w:hint="eastAsia"/>
        </w:rPr>
        <w:t>生产轻消费</w:t>
      </w:r>
    </w:p>
    <w:p w14:paraId="6FED92C4" w14:textId="7D53A0DE" w:rsidR="009F32F1" w:rsidRDefault="00BA38CE" w:rsidP="00C42FEF">
      <w:pPr>
        <w:pStyle w:val="1"/>
        <w:ind w:firstLineChars="100" w:firstLine="321"/>
      </w:pPr>
      <w:r>
        <w:rPr>
          <w:rFonts w:hint="eastAsia"/>
        </w:rPr>
        <w:t>第五章</w:t>
      </w:r>
      <w:r>
        <w:rPr>
          <w:rFonts w:hint="eastAsia"/>
        </w:rPr>
        <w:t xml:space="preserve"> </w:t>
      </w:r>
      <w:r w:rsidR="009F32F1">
        <w:rPr>
          <w:rFonts w:hint="eastAsia"/>
        </w:rPr>
        <w:t>城市化与不平衡</w:t>
      </w:r>
    </w:p>
    <w:p w14:paraId="61A67DFA" w14:textId="235839C4" w:rsidR="00C42FEF" w:rsidRPr="00C42FEF" w:rsidRDefault="00C42FEF" w:rsidP="00C42FEF">
      <w:r>
        <w:rPr>
          <w:rFonts w:hint="eastAsia"/>
        </w:rPr>
        <w:t>第一节分析房价与土地供需间的关系；第二节分析地区间的不平衡；第三节分析我国的贫富差距</w:t>
      </w:r>
    </w:p>
    <w:p w14:paraId="73FBB80D" w14:textId="5ECE8A13" w:rsidR="00C42FEF" w:rsidRDefault="00C42FEF" w:rsidP="00C42FEF">
      <w:pPr>
        <w:pStyle w:val="2"/>
      </w:pPr>
      <w:r>
        <w:rPr>
          <w:rFonts w:hint="eastAsia"/>
        </w:rPr>
        <w:t>房价与居民债务</w:t>
      </w:r>
    </w:p>
    <w:p w14:paraId="3493D544" w14:textId="7C3F0AF0" w:rsidR="00C42FEF" w:rsidRDefault="00C42FEF" w:rsidP="00C42FEF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土地供需</w:t>
      </w:r>
    </w:p>
    <w:p w14:paraId="3F358AEE" w14:textId="77777777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（房价是否推升取决于住宅用地供给是否灵活；</w:t>
      </w:r>
    </w:p>
    <w:p w14:paraId="73F13945" w14:textId="77777777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对西部的土地倾斜政策不能改变人口流向，人还是往东部聚集，很多资本利用西部优惠政策和廉价土地套取资源后，流回</w:t>
      </w:r>
      <w:proofErr w:type="gramStart"/>
      <w:r>
        <w:rPr>
          <w:rFonts w:hint="eastAsia"/>
        </w:rPr>
        <w:t>东部炒</w:t>
      </w:r>
      <w:proofErr w:type="gramEnd"/>
      <w:r>
        <w:rPr>
          <w:rFonts w:hint="eastAsia"/>
        </w:rPr>
        <w:t>房地产，没有留下实地经济；</w:t>
      </w:r>
    </w:p>
    <w:p w14:paraId="199393D9" w14:textId="19126703" w:rsidR="00C42FEF" w:rsidRDefault="00C42FEF" w:rsidP="00C42FEF">
      <w:pPr>
        <w:pStyle w:val="a7"/>
        <w:ind w:left="360" w:firstLineChars="0" w:firstLine="0"/>
      </w:pPr>
      <w:r>
        <w:rPr>
          <w:rFonts w:hint="eastAsia"/>
        </w:rPr>
        <w:t>建设用地指标不能全国交易，土地使用效率很难提高）</w:t>
      </w:r>
    </w:p>
    <w:p w14:paraId="7206AB44" w14:textId="63A1ADB7" w:rsidR="00C42FEF" w:rsidRDefault="00C42FEF" w:rsidP="00C42FEF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居民债务：欧美的经验和教训</w:t>
      </w:r>
    </w:p>
    <w:p w14:paraId="41A9C87C" w14:textId="77777777" w:rsidR="00FC6265" w:rsidRDefault="00C42FEF" w:rsidP="00C42FEF">
      <w:pPr>
        <w:pStyle w:val="a7"/>
        <w:ind w:left="360" w:firstLineChars="0" w:firstLine="0"/>
      </w:pPr>
      <w:r>
        <w:rPr>
          <w:rFonts w:hint="eastAsia"/>
        </w:rPr>
        <w:t>（</w:t>
      </w:r>
      <w:r w:rsidR="00FC6265">
        <w:rPr>
          <w:rFonts w:hint="eastAsia"/>
        </w:rPr>
        <w:t>欧美自有住房率上升，房产占G</w:t>
      </w:r>
      <w:r w:rsidR="00FC6265">
        <w:t>DP</w:t>
      </w:r>
      <w:r w:rsidR="00FC6265">
        <w:rPr>
          <w:rFonts w:hint="eastAsia"/>
        </w:rPr>
        <w:t>比重上升，且房主越来越多，政府为讨好这部分选民，不愿让房价下跌，无房者也想尽快买房，政府降低首付和按揭利率；</w:t>
      </w:r>
    </w:p>
    <w:p w14:paraId="7911F39E" w14:textId="77777777" w:rsidR="00FC6265" w:rsidRDefault="00FC6265" w:rsidP="00C42FEF">
      <w:pPr>
        <w:pStyle w:val="a7"/>
        <w:ind w:left="360" w:firstLineChars="0" w:firstLine="0"/>
      </w:pPr>
      <w:r>
        <w:rPr>
          <w:rFonts w:hint="eastAsia"/>
        </w:rPr>
        <w:t>借钱给穷人买房既能缓解穷人的不满，又能抬高房价，美国利用两房公司支持穷人贷款买房，利润高风险低，引发投机狂潮；</w:t>
      </w:r>
    </w:p>
    <w:p w14:paraId="4C922FBA" w14:textId="5886F904" w:rsidR="00C42FEF" w:rsidRDefault="00FC6265" w:rsidP="00C42FEF">
      <w:pPr>
        <w:pStyle w:val="a7"/>
        <w:ind w:left="360" w:firstLineChars="0" w:firstLine="0"/>
      </w:pPr>
      <w:r>
        <w:rPr>
          <w:rFonts w:hint="eastAsia"/>
        </w:rPr>
        <w:t>房价下挫和收入下降会加大家庭债务负担，进而抑制消费；</w:t>
      </w:r>
      <w:r w:rsidR="00C42FEF">
        <w:rPr>
          <w:rFonts w:hint="eastAsia"/>
        </w:rPr>
        <w:t>）</w:t>
      </w:r>
    </w:p>
    <w:p w14:paraId="34C2E603" w14:textId="53D0ACD6" w:rsidR="00FC6265" w:rsidRDefault="00FC6265" w:rsidP="00FC6265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t>房价与居民债务：我国的情况</w:t>
      </w:r>
    </w:p>
    <w:p w14:paraId="078362CA" w14:textId="43A56CA0" w:rsidR="00FC6265" w:rsidRDefault="00FC6265" w:rsidP="00FC6265">
      <w:pPr>
        <w:pStyle w:val="a7"/>
        <w:ind w:left="360" w:firstLineChars="0" w:firstLine="0"/>
      </w:pPr>
      <w:r>
        <w:rPr>
          <w:rFonts w:hint="eastAsia"/>
        </w:rPr>
        <w:t>（</w:t>
      </w:r>
      <w:r w:rsidR="00F95051">
        <w:rPr>
          <w:rFonts w:hint="eastAsia"/>
        </w:rPr>
        <w:t>1</w:t>
      </w:r>
      <w:r w:rsidR="00F95051">
        <w:t>9</w:t>
      </w:r>
      <w:r w:rsidR="00F95051">
        <w:rPr>
          <w:rFonts w:hint="eastAsia"/>
        </w:rPr>
        <w:t>年接近六成家庭有负债，债务收入比为1</w:t>
      </w:r>
      <w:r w:rsidR="00F95051">
        <w:t>.6</w:t>
      </w:r>
      <w:r w:rsidR="00F95051">
        <w:rPr>
          <w:rFonts w:hint="eastAsia"/>
        </w:rPr>
        <w:t>，</w:t>
      </w:r>
      <w:r w:rsidR="00F95051">
        <w:t>76%</w:t>
      </w:r>
      <w:r w:rsidR="00F95051">
        <w:rPr>
          <w:rFonts w:hint="eastAsia"/>
        </w:rPr>
        <w:t>为住房贷款，</w:t>
      </w:r>
      <w:r w:rsidR="00311D69">
        <w:rPr>
          <w:rFonts w:hint="eastAsia"/>
        </w:rPr>
        <w:t>影响消费，比如车</w:t>
      </w:r>
      <w:r>
        <w:rPr>
          <w:rFonts w:hint="eastAsia"/>
        </w:rPr>
        <w:t>）</w:t>
      </w:r>
    </w:p>
    <w:p w14:paraId="4D0BF1CF" w14:textId="539B63D6" w:rsidR="00FC6265" w:rsidRDefault="00311D69" w:rsidP="00311D69">
      <w:pPr>
        <w:pStyle w:val="a7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房价与居民债务风险</w:t>
      </w:r>
    </w:p>
    <w:p w14:paraId="302FE416" w14:textId="77777777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（房价上涨会增加按揭债务负担，还会拉大贫富差距，进而刺激低收入人群举债消费，比如各种消费贷激增，出现信用卡风险；</w:t>
      </w:r>
    </w:p>
    <w:p w14:paraId="4963CC87" w14:textId="7BE5D808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负债的人当中，低收入人群债务负担尤为沉重，他们还会更多的使用民间借债；</w:t>
      </w:r>
    </w:p>
    <w:p w14:paraId="4F5FDF30" w14:textId="77777777" w:rsidR="00311D69" w:rsidRDefault="00311D69" w:rsidP="00311D69">
      <w:pPr>
        <w:pStyle w:val="a7"/>
        <w:ind w:left="360" w:firstLineChars="0" w:firstLine="0"/>
      </w:pPr>
      <w:r>
        <w:rPr>
          <w:rFonts w:hint="eastAsia"/>
        </w:rPr>
        <w:t>居民债务居高不下，很难抵御经济衰退，尤其是房地产价格下跌时引发的衰退，低收入人群的财富几乎全部是房子，还欠银行按揭，更容易受到打击；</w:t>
      </w:r>
    </w:p>
    <w:p w14:paraId="77D337DF" w14:textId="77777777" w:rsidR="00541E1E" w:rsidRDefault="00311D69" w:rsidP="00311D69">
      <w:pPr>
        <w:pStyle w:val="a7"/>
        <w:ind w:left="360" w:firstLineChars="0" w:firstLine="0"/>
      </w:pPr>
      <w:r>
        <w:rPr>
          <w:rFonts w:hint="eastAsia"/>
        </w:rPr>
        <w:t>我国不太可能发生美国式的房贷危机，首先，我国住房按揭首付比例高达3</w:t>
      </w:r>
      <w:r>
        <w:t>0%</w:t>
      </w:r>
      <w:r>
        <w:rPr>
          <w:rFonts w:hint="eastAsia"/>
        </w:rPr>
        <w:t>，除非房价暴跌超过首付比例，否则居民不会违约；其次，住房按揭的信贷资产没有被层层嵌套金融衍生品</w:t>
      </w:r>
      <w:r w:rsidR="00541E1E">
        <w:rPr>
          <w:rFonts w:hint="eastAsia"/>
        </w:rPr>
        <w:t>；</w:t>
      </w:r>
    </w:p>
    <w:p w14:paraId="0B51F8D7" w14:textId="4580F8B7" w:rsidR="00311D69" w:rsidRDefault="00541E1E" w:rsidP="00311D69">
      <w:pPr>
        <w:pStyle w:val="a7"/>
        <w:ind w:left="360" w:firstLineChars="0" w:firstLine="0"/>
      </w:pPr>
      <w:r>
        <w:rPr>
          <w:rFonts w:hint="eastAsia"/>
        </w:rPr>
        <w:t>化解居民债务风险，除了遏制房价上升，根本解决方法在于提高收入，尤其是中低收入人群，鼓励他们到提供更多机会和收入的地方工作，地区间的差距不能变为人口流动的阻碍</w:t>
      </w:r>
      <w:r w:rsidR="00311D69">
        <w:rPr>
          <w:rFonts w:hint="eastAsia"/>
        </w:rPr>
        <w:t>）</w:t>
      </w:r>
    </w:p>
    <w:p w14:paraId="7FD268F5" w14:textId="330CA6BB" w:rsidR="00847DB9" w:rsidRDefault="00847DB9" w:rsidP="00847DB9">
      <w:pPr>
        <w:pStyle w:val="2"/>
      </w:pPr>
      <w:r>
        <w:rPr>
          <w:rFonts w:hint="eastAsia"/>
        </w:rPr>
        <w:t>不平衡与要素市场改革</w:t>
      </w:r>
    </w:p>
    <w:p w14:paraId="076517E6" w14:textId="67AA33A7" w:rsidR="00847DB9" w:rsidRDefault="00D93B46" w:rsidP="00D93B46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人口流动与收入平衡</w:t>
      </w:r>
    </w:p>
    <w:p w14:paraId="780F5DC9" w14:textId="77777777" w:rsidR="00D93B46" w:rsidRDefault="00D93B46" w:rsidP="00D93B46">
      <w:pPr>
        <w:pStyle w:val="a7"/>
        <w:ind w:left="360" w:firstLineChars="0" w:firstLine="0"/>
      </w:pPr>
      <w:r>
        <w:rPr>
          <w:rFonts w:hint="eastAsia"/>
        </w:rPr>
        <w:t>（以地方政府投资为主推动的城市化和经济发展模式，重土地轻人，公共支出不足，降低劳动收入占比，不利于外来人口和农村转移劳动力来城市，限制了人口流动；</w:t>
      </w:r>
    </w:p>
    <w:p w14:paraId="57319A61" w14:textId="77777777" w:rsidR="00D93B46" w:rsidRDefault="00D93B46" w:rsidP="00D93B46">
      <w:pPr>
        <w:pStyle w:val="a7"/>
        <w:ind w:left="360" w:firstLineChars="0" w:firstLine="0"/>
      </w:pPr>
      <w:r>
        <w:rPr>
          <w:rFonts w:hint="eastAsia"/>
        </w:rPr>
        <w:t>美国各州的G</w:t>
      </w:r>
      <w:r>
        <w:t>DP</w:t>
      </w:r>
      <w:r>
        <w:rPr>
          <w:rFonts w:hint="eastAsia"/>
        </w:rPr>
        <w:t>相差很大，但人口分布也相差很大，即人口与G</w:t>
      </w:r>
      <w:r>
        <w:t>DP</w:t>
      </w:r>
      <w:r>
        <w:rPr>
          <w:rFonts w:hint="eastAsia"/>
        </w:rPr>
        <w:t>成相同变化关系，这意味着人均G</w:t>
      </w:r>
      <w:r>
        <w:t>DP</w:t>
      </w:r>
      <w:r>
        <w:rPr>
          <w:rFonts w:hint="eastAsia"/>
        </w:rPr>
        <w:t>差别小，无论生活在哪个州，生活水平差不多，而我国则不同；</w:t>
      </w:r>
    </w:p>
    <w:p w14:paraId="44F03E67" w14:textId="77777777" w:rsidR="001C0974" w:rsidRDefault="00D93B46" w:rsidP="00D93B46">
      <w:pPr>
        <w:pStyle w:val="a7"/>
        <w:ind w:left="360" w:firstLineChars="0" w:firstLine="0"/>
      </w:pPr>
      <w:r>
        <w:rPr>
          <w:rFonts w:hint="eastAsia"/>
        </w:rPr>
        <w:t>平衡地区间发展差距关键是平衡人均差距，而不是规模差距，经济集聚效应是不可避免的，关键是让劳动力自由流动</w:t>
      </w:r>
      <w:r w:rsidR="001C0974">
        <w:rPr>
          <w:rFonts w:hint="eastAsia"/>
        </w:rPr>
        <w:t>；</w:t>
      </w:r>
    </w:p>
    <w:p w14:paraId="078C8F26" w14:textId="079D22A1" w:rsidR="00D93B46" w:rsidRDefault="001C0974" w:rsidP="001C0974">
      <w:pPr>
        <w:pStyle w:val="a7"/>
        <w:ind w:left="360" w:firstLineChars="0" w:firstLine="0"/>
      </w:pPr>
      <w:r>
        <w:rPr>
          <w:rFonts w:hint="eastAsia"/>
        </w:rPr>
        <w:t>担忧人口涌入造成教育、医疗资源紧张是可以理解，但根本是增加供给，而非限制需求，若拥挤的代价大于收益，自然有人离开，且外来人分享资源也创造资源；</w:t>
      </w:r>
      <w:r w:rsidR="00D93B46">
        <w:rPr>
          <w:rFonts w:hint="eastAsia"/>
        </w:rPr>
        <w:t>）</w:t>
      </w:r>
    </w:p>
    <w:p w14:paraId="32461FE1" w14:textId="2FA12288" w:rsidR="001C0974" w:rsidRDefault="001C0974" w:rsidP="001C0974">
      <w:pPr>
        <w:pStyle w:val="a7"/>
        <w:numPr>
          <w:ilvl w:val="0"/>
          <w:numId w:val="17"/>
        </w:numPr>
        <w:ind w:firstLineChars="0"/>
      </w:pPr>
      <w:r>
        <w:rPr>
          <w:rFonts w:hint="eastAsia"/>
        </w:rPr>
        <w:t>土地流转与户籍改革</w:t>
      </w:r>
    </w:p>
    <w:p w14:paraId="324375C2" w14:textId="77777777" w:rsidR="001C0974" w:rsidRDefault="001C0974" w:rsidP="001C0974">
      <w:pPr>
        <w:pStyle w:val="a7"/>
        <w:ind w:left="360" w:firstLineChars="0" w:firstLine="0"/>
      </w:pPr>
      <w:r>
        <w:rPr>
          <w:rFonts w:hint="eastAsia"/>
        </w:rPr>
        <w:t>（如果用地指标可以跟着人口流动，可以缓解土地供需矛盾，而让建设用地指标流转起来，首先是让农村集体用地参与流转；</w:t>
      </w:r>
    </w:p>
    <w:p w14:paraId="7C3261D6" w14:textId="77777777" w:rsidR="001C0974" w:rsidRDefault="001C0974" w:rsidP="001C0974">
      <w:pPr>
        <w:pStyle w:val="a7"/>
        <w:ind w:left="360" w:firstLineChars="0" w:firstLine="0"/>
      </w:pPr>
      <w:r>
        <w:rPr>
          <w:rFonts w:hint="eastAsia"/>
        </w:rPr>
        <w:t>三块地改革：农村土地征收，集体经营性建设用地入市，宅基地制度改革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重庆的“地票”；</w:t>
      </w:r>
    </w:p>
    <w:p w14:paraId="3FCAE838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开展集体建设用地建设租赁住房试点，打破城市政府对城市住宅用地的垄断；</w:t>
      </w:r>
    </w:p>
    <w:p w14:paraId="5E19A961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土地管理法修正案通过，集体用地可以入市，不需先征收为国有土地；</w:t>
      </w:r>
    </w:p>
    <w:p w14:paraId="5CE1EF12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集体经营性建设用地不包括宅基地，宅基地上的小产权</w:t>
      </w:r>
      <w:proofErr w:type="gramStart"/>
      <w:r>
        <w:rPr>
          <w:rFonts w:hint="eastAsia"/>
        </w:rPr>
        <w:t>房非法</w:t>
      </w:r>
      <w:proofErr w:type="gramEnd"/>
      <w:r>
        <w:rPr>
          <w:rFonts w:hint="eastAsia"/>
        </w:rPr>
        <w:t>转让一直存在；</w:t>
      </w:r>
    </w:p>
    <w:p w14:paraId="666D14B8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三权分置：宅基地农户资格权，农民房屋财产权，适度放活宅基地和农民房屋使用权；</w:t>
      </w:r>
    </w:p>
    <w:p w14:paraId="3C73268D" w14:textId="77777777" w:rsidR="00B91D7F" w:rsidRDefault="00B91D7F" w:rsidP="001C0974">
      <w:pPr>
        <w:pStyle w:val="a7"/>
        <w:ind w:left="360" w:firstLineChars="0" w:firstLine="0"/>
      </w:pPr>
      <w:r>
        <w:rPr>
          <w:rFonts w:hint="eastAsia"/>
        </w:rPr>
        <w:t>1</w:t>
      </w:r>
      <w:r>
        <w:t>4</w:t>
      </w:r>
      <w:r>
        <w:rPr>
          <w:rFonts w:hint="eastAsia"/>
        </w:rPr>
        <w:t>年取消农业户口与非农业户口差别，1</w:t>
      </w:r>
      <w:r>
        <w:t>6</w:t>
      </w:r>
      <w:r>
        <w:rPr>
          <w:rFonts w:hint="eastAsia"/>
        </w:rPr>
        <w:t>年实施人地挂钩，1</w:t>
      </w:r>
      <w:r>
        <w:t>9</w:t>
      </w:r>
      <w:r>
        <w:rPr>
          <w:rFonts w:hint="eastAsia"/>
        </w:rPr>
        <w:t>年放宽落户制度；</w:t>
      </w:r>
    </w:p>
    <w:p w14:paraId="56676642" w14:textId="77777777" w:rsidR="00C04F06" w:rsidRDefault="00C04F06" w:rsidP="001C0974">
      <w:pPr>
        <w:pStyle w:val="a7"/>
        <w:ind w:left="360" w:firstLineChars="0" w:firstLine="0"/>
      </w:pPr>
      <w:r>
        <w:rPr>
          <w:rFonts w:hint="eastAsia"/>
        </w:rPr>
        <w:t>农村土地使用权最终也该自主转让，人为限定集体土地不可转让是用户籍把人分为三六九等，会造成扭曲，比如：留守儿童妇女老人；</w:t>
      </w:r>
    </w:p>
    <w:p w14:paraId="53B6994A" w14:textId="77B3A1A3" w:rsidR="001C0974" w:rsidRDefault="00C04F06" w:rsidP="001C0974">
      <w:pPr>
        <w:pStyle w:val="a7"/>
        <w:ind w:left="360" w:firstLineChars="0" w:firstLine="0"/>
      </w:pPr>
      <w:r>
        <w:rPr>
          <w:rFonts w:hint="eastAsia"/>
        </w:rPr>
        <w:t>建立健全城乡统一的建设用地市场，深化户籍制度改革，以经常居住地登记户口制度，基本公共服务于常住人口挂钩，推动公共资源按常住人口规模配置；</w:t>
      </w:r>
      <w:r w:rsidR="001C0974">
        <w:rPr>
          <w:rFonts w:hint="eastAsia"/>
        </w:rPr>
        <w:t>）</w:t>
      </w:r>
    </w:p>
    <w:p w14:paraId="414CEC5E" w14:textId="0AB7A8EA" w:rsidR="00DF4363" w:rsidRDefault="00DF4363" w:rsidP="00DF4363">
      <w:pPr>
        <w:pStyle w:val="2"/>
      </w:pPr>
      <w:r>
        <w:rPr>
          <w:rFonts w:hint="eastAsia"/>
        </w:rPr>
        <w:t>经济发展与贫富差距</w:t>
      </w:r>
    </w:p>
    <w:p w14:paraId="42D7D626" w14:textId="4FE167B0" w:rsidR="00DF4363" w:rsidRDefault="00DF4363" w:rsidP="00DF4363">
      <w:pPr>
        <w:pStyle w:val="a7"/>
        <w:numPr>
          <w:ilvl w:val="0"/>
          <w:numId w:val="18"/>
        </w:numPr>
        <w:ind w:firstLineChars="0"/>
      </w:pPr>
      <w:r>
        <w:rPr>
          <w:rFonts w:hint="eastAsia"/>
        </w:rPr>
        <w:t>收入差距</w:t>
      </w:r>
    </w:p>
    <w:p w14:paraId="5FD1FD7E" w14:textId="77777777" w:rsidR="00DF4363" w:rsidRDefault="00DF4363" w:rsidP="00DF4363">
      <w:pPr>
        <w:pStyle w:val="a7"/>
        <w:ind w:left="360" w:firstLineChars="0" w:firstLine="0"/>
      </w:pPr>
      <w:r>
        <w:rPr>
          <w:rFonts w:hint="eastAsia"/>
        </w:rPr>
        <w:t>（基尼指数：0</w:t>
      </w:r>
      <w:r>
        <w:t>~1</w:t>
      </w:r>
      <w:r>
        <w:rPr>
          <w:rFonts w:hint="eastAsia"/>
        </w:rPr>
        <w:t>，数值越高说明收入差距越大；</w:t>
      </w:r>
    </w:p>
    <w:p w14:paraId="7E67B935" w14:textId="77777777" w:rsidR="00095191" w:rsidRDefault="00DF4363" w:rsidP="00DF4363">
      <w:pPr>
        <w:pStyle w:val="a7"/>
        <w:ind w:left="360" w:firstLineChars="0" w:firstLine="0"/>
      </w:pPr>
      <w:r>
        <w:rPr>
          <w:rFonts w:hint="eastAsia"/>
        </w:rPr>
        <w:lastRenderedPageBreak/>
        <w:t>经济快速增长时，收入差距不一定会降低，但会遏制贫富差距在代际间的传递，因为每代人的财富都远高于上一代人，生活主要靠自己</w:t>
      </w:r>
      <w:r w:rsidR="00095191">
        <w:rPr>
          <w:rFonts w:hint="eastAsia"/>
        </w:rPr>
        <w:t>打拼，同时社会剧烈变化要求7</w:t>
      </w:r>
      <w:r w:rsidR="00095191">
        <w:t>0</w:t>
      </w:r>
      <w:r w:rsidR="00095191">
        <w:rPr>
          <w:rFonts w:hint="eastAsia"/>
        </w:rPr>
        <w:t>后必须掌握新技能，离开家乡工作，父母帮助有限；</w:t>
      </w:r>
    </w:p>
    <w:p w14:paraId="362D03F0" w14:textId="77777777" w:rsidR="00095191" w:rsidRDefault="00095191" w:rsidP="00DF4363">
      <w:pPr>
        <w:pStyle w:val="a7"/>
        <w:ind w:left="360" w:firstLineChars="0" w:firstLine="0"/>
      </w:pPr>
      <w:r>
        <w:rPr>
          <w:rFonts w:hint="eastAsia"/>
        </w:rPr>
        <w:t>但对8</w:t>
      </w:r>
      <w:r>
        <w:t>090</w:t>
      </w:r>
      <w:r>
        <w:rPr>
          <w:rFonts w:hint="eastAsia"/>
        </w:rPr>
        <w:t>后，父母财富和资源影响很大，因为财产性收入占比扩大了，虽说智商身高不一定传承，但房产等有形财产可以继承；</w:t>
      </w:r>
    </w:p>
    <w:p w14:paraId="5E5D3F39" w14:textId="77777777" w:rsidR="00095191" w:rsidRDefault="00095191" w:rsidP="00DF4363">
      <w:pPr>
        <w:pStyle w:val="a7"/>
        <w:ind w:left="360" w:firstLineChars="0" w:firstLine="0"/>
      </w:pPr>
      <w:r>
        <w:rPr>
          <w:rFonts w:hint="eastAsia"/>
        </w:rPr>
        <w:t>累积的财富差距远大于收入差距，因为有钱的人更容易积累财富，投资方式给更多，应对风险方式更多；</w:t>
      </w:r>
    </w:p>
    <w:p w14:paraId="1553AEE5" w14:textId="62C23D33" w:rsidR="00DF4363" w:rsidRDefault="00095191" w:rsidP="00DF4363">
      <w:pPr>
        <w:pStyle w:val="a7"/>
        <w:ind w:left="360" w:firstLineChars="0" w:firstLine="0"/>
      </w:pPr>
      <w:r>
        <w:rPr>
          <w:rFonts w:hint="eastAsia"/>
        </w:rPr>
        <w:t>经济增速放缓，新机会变少，年轻人竞争激烈，父母财富优势更大，社会对不平等容忍度降低，不安定因素增加；</w:t>
      </w:r>
      <w:r w:rsidR="00DF4363">
        <w:rPr>
          <w:rFonts w:hint="eastAsia"/>
        </w:rPr>
        <w:t>）</w:t>
      </w:r>
    </w:p>
    <w:p w14:paraId="50B2C4D0" w14:textId="35C95DC0" w:rsidR="00095191" w:rsidRDefault="00095191" w:rsidP="00095191">
      <w:pPr>
        <w:pStyle w:val="a7"/>
        <w:numPr>
          <w:ilvl w:val="0"/>
          <w:numId w:val="18"/>
        </w:numPr>
        <w:ind w:firstLineChars="0"/>
      </w:pPr>
      <w:r>
        <w:rPr>
          <w:rFonts w:hint="eastAsia"/>
        </w:rPr>
        <w:t>对收入差距的容忍</w:t>
      </w:r>
    </w:p>
    <w:p w14:paraId="7AF62D03" w14:textId="77777777" w:rsidR="00FC68F8" w:rsidRDefault="00095191" w:rsidP="00095191">
      <w:pPr>
        <w:pStyle w:val="a7"/>
        <w:ind w:left="360" w:firstLineChars="0" w:firstLine="0"/>
      </w:pPr>
      <w:r>
        <w:rPr>
          <w:rFonts w:hint="eastAsia"/>
        </w:rPr>
        <w:t>（</w:t>
      </w:r>
      <w:r w:rsidR="00FC68F8">
        <w:rPr>
          <w:rFonts w:hint="eastAsia"/>
        </w:rPr>
        <w:t>影响不平等容忍程度的最重要因素是经济增速，经济增速下降对穷人冲击最大；</w:t>
      </w:r>
    </w:p>
    <w:p w14:paraId="03973F5A" w14:textId="77777777" w:rsidR="00FC68F8" w:rsidRDefault="00FC68F8" w:rsidP="00095191">
      <w:pPr>
        <w:pStyle w:val="a7"/>
        <w:ind w:left="360" w:firstLineChars="0" w:firstLine="0"/>
      </w:pPr>
      <w:r>
        <w:rPr>
          <w:rFonts w:hint="eastAsia"/>
        </w:rPr>
        <w:t>另一个因素是人群的相似性，改革开放前绝大多数中国人经历相似，先富起来会给另一些人带来希望，如果掺杂无法靠努力改变的因素，那就让穷人感到愤怒；</w:t>
      </w:r>
    </w:p>
    <w:p w14:paraId="091E6E10" w14:textId="5E6F2DBE" w:rsidR="00095191" w:rsidRDefault="00FC68F8" w:rsidP="00095191">
      <w:pPr>
        <w:pStyle w:val="a7"/>
        <w:ind w:left="360" w:firstLineChars="0" w:firstLine="0"/>
      </w:pPr>
      <w:r>
        <w:rPr>
          <w:rFonts w:hint="eastAsia"/>
        </w:rPr>
        <w:t>家庭观念也是因素之一，家庭观念强的地方，如果子女发展好有出息，自己都生活也算有了保障，对贫富差距容忍度也会比较高；</w:t>
      </w:r>
      <w:r w:rsidR="00095191">
        <w:rPr>
          <w:rFonts w:hint="eastAsia"/>
        </w:rPr>
        <w:t>）</w:t>
      </w:r>
    </w:p>
    <w:p w14:paraId="6A3ACC01" w14:textId="1AB54BEA" w:rsidR="00FC68F8" w:rsidRDefault="00FC68F8" w:rsidP="00FC68F8">
      <w:pPr>
        <w:pStyle w:val="2"/>
      </w:pPr>
      <w:r>
        <w:rPr>
          <w:rFonts w:hint="eastAsia"/>
        </w:rPr>
        <w:t>结语</w:t>
      </w:r>
    </w:p>
    <w:p w14:paraId="382E0ECC" w14:textId="36029524" w:rsidR="00FC68F8" w:rsidRDefault="00FC68F8" w:rsidP="00FC68F8">
      <w:r>
        <w:rPr>
          <w:rFonts w:hint="eastAsia"/>
        </w:rPr>
        <w:t>我国城市化三个阶段：一是1</w:t>
      </w:r>
      <w:r>
        <w:t>994</w:t>
      </w:r>
      <w:r>
        <w:rPr>
          <w:rFonts w:hint="eastAsia"/>
        </w:rPr>
        <w:t>年之前，乡镇企业崛起，农村离土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离乡，二是1</w:t>
      </w:r>
      <w:r>
        <w:t>994</w:t>
      </w:r>
      <w:r>
        <w:rPr>
          <w:rFonts w:hint="eastAsia"/>
        </w:rPr>
        <w:t>年分税制改革后，</w:t>
      </w:r>
      <w:r w:rsidR="001579D0">
        <w:rPr>
          <w:rFonts w:hint="eastAsia"/>
        </w:rPr>
        <w:t>农民工进城大潮，土地财政支撑了城市建设，但没有为新移民提供应有的公共服务，三是十八大后，城市化重心从土地开始转向人；</w:t>
      </w:r>
    </w:p>
    <w:p w14:paraId="2B61FE52" w14:textId="6E8BF596" w:rsidR="001579D0" w:rsidRDefault="001579D0" w:rsidP="00FC68F8">
      <w:r>
        <w:rPr>
          <w:rFonts w:hint="eastAsia"/>
        </w:rPr>
        <w:t>供给</w:t>
      </w:r>
      <w:proofErr w:type="gramStart"/>
      <w:r>
        <w:rPr>
          <w:rFonts w:hint="eastAsia"/>
        </w:rPr>
        <w:t>侧改革</w:t>
      </w:r>
      <w:proofErr w:type="gramEnd"/>
      <w:r>
        <w:rPr>
          <w:rFonts w:hint="eastAsia"/>
        </w:rPr>
        <w:t>首要任务是去杠杆，三大攻坚战之</w:t>
      </w:r>
      <w:proofErr w:type="gramStart"/>
      <w:r>
        <w:rPr>
          <w:rFonts w:hint="eastAsia"/>
        </w:rPr>
        <w:t>首就是</w:t>
      </w:r>
      <w:proofErr w:type="gramEnd"/>
      <w:r>
        <w:rPr>
          <w:rFonts w:hint="eastAsia"/>
        </w:rPr>
        <w:t>防范化解重大风险；</w:t>
      </w:r>
    </w:p>
    <w:p w14:paraId="0A5969A4" w14:textId="22B97D17" w:rsidR="003623D4" w:rsidRDefault="00BA38CE" w:rsidP="00BA38CE">
      <w:pPr>
        <w:pStyle w:val="1"/>
      </w:pPr>
      <w:r>
        <w:rPr>
          <w:rFonts w:hint="eastAsia"/>
        </w:rPr>
        <w:t>第六章</w:t>
      </w:r>
      <w:r>
        <w:rPr>
          <w:rFonts w:hint="eastAsia"/>
        </w:rPr>
        <w:t xml:space="preserve"> </w:t>
      </w:r>
      <w:r>
        <w:rPr>
          <w:rFonts w:hint="eastAsia"/>
        </w:rPr>
        <w:t>债务与风险</w:t>
      </w:r>
    </w:p>
    <w:p w14:paraId="4D367513" w14:textId="77777777" w:rsidR="005862FB" w:rsidRDefault="00BA38CE" w:rsidP="00BA38CE">
      <w:r>
        <w:rPr>
          <w:rFonts w:hint="eastAsia"/>
        </w:rPr>
        <w:t>第五章分析了居民债务风险，本章</w:t>
      </w:r>
      <w:r w:rsidR="005862FB">
        <w:rPr>
          <w:rFonts w:hint="eastAsia"/>
        </w:rPr>
        <w:t>重点分析企业和银行的风险；</w:t>
      </w:r>
    </w:p>
    <w:p w14:paraId="7FDC2A28" w14:textId="13D0D2DF" w:rsidR="00BA38CE" w:rsidRDefault="00BA38CE" w:rsidP="00BA38CE">
      <w:r>
        <w:rPr>
          <w:rFonts w:hint="eastAsia"/>
        </w:rPr>
        <w:t>第一二节解释债务的经济学原理；第三节分析我国债务成因、风险和后果；第四节讨论如何偿还已有债务和遏制新增债务</w:t>
      </w:r>
    </w:p>
    <w:p w14:paraId="78B535CD" w14:textId="3D363F5B" w:rsidR="00BA38CE" w:rsidRDefault="00BA38CE" w:rsidP="00BA38CE">
      <w:r>
        <w:rPr>
          <w:rFonts w:hint="eastAsia"/>
        </w:rPr>
        <w:t>我国债务总量达到G</w:t>
      </w:r>
      <w:r>
        <w:t>DP</w:t>
      </w:r>
      <w:r>
        <w:rPr>
          <w:rFonts w:hint="eastAsia"/>
        </w:rPr>
        <w:t>的2</w:t>
      </w:r>
      <w:r>
        <w:t>58%</w:t>
      </w:r>
      <w:r>
        <w:rPr>
          <w:rFonts w:hint="eastAsia"/>
        </w:rPr>
        <w:t>，与美国持平</w:t>
      </w:r>
    </w:p>
    <w:p w14:paraId="65295DA6" w14:textId="39CC410D" w:rsidR="005862FB" w:rsidRDefault="005862FB" w:rsidP="005862FB">
      <w:pPr>
        <w:pStyle w:val="2"/>
      </w:pPr>
      <w:r>
        <w:rPr>
          <w:rFonts w:hint="eastAsia"/>
        </w:rPr>
        <w:t>债务与经济衰退</w:t>
      </w:r>
    </w:p>
    <w:p w14:paraId="4E0E2443" w14:textId="77777777" w:rsidR="00F22D7F" w:rsidRDefault="00F22D7F" w:rsidP="00A931B8">
      <w:r>
        <w:rPr>
          <w:rFonts w:hint="eastAsia"/>
        </w:rPr>
        <w:t>（负债率高的经济中，资产价格下跌的更迅猛：债务太重，收入不够还本还息——变卖资产——抛售的人多了——资产价格跳水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0</w:t>
      </w:r>
      <w:r>
        <w:t>8</w:t>
      </w:r>
      <w:r>
        <w:rPr>
          <w:rFonts w:hint="eastAsia"/>
        </w:rPr>
        <w:t>年</w:t>
      </w:r>
      <w:proofErr w:type="gramStart"/>
      <w:r>
        <w:rPr>
          <w:rFonts w:hint="eastAsia"/>
        </w:rPr>
        <w:t>次贷</w:t>
      </w:r>
      <w:proofErr w:type="gramEnd"/>
      <w:r>
        <w:rPr>
          <w:rFonts w:hint="eastAsia"/>
        </w:rPr>
        <w:t>危机，1</w:t>
      </w:r>
      <w:r>
        <w:t>1</w:t>
      </w:r>
      <w:r>
        <w:rPr>
          <w:rFonts w:hint="eastAsia"/>
        </w:rPr>
        <w:t>年温州炒房；</w:t>
      </w:r>
    </w:p>
    <w:p w14:paraId="1E47BD01" w14:textId="77777777" w:rsidR="006F7D54" w:rsidRDefault="00F22D7F" w:rsidP="00A931B8">
      <w:r>
        <w:rPr>
          <w:rFonts w:hint="eastAsia"/>
        </w:rPr>
        <w:t>资产价格下跌会引起信贷收缩，导致资金链断裂：借债需要抵押物，</w:t>
      </w:r>
      <w:r w:rsidR="006F7D54">
        <w:rPr>
          <w:rFonts w:hint="eastAsia"/>
        </w:rPr>
        <w:t>如房产煤矿，若抵押物价格跳水，银行的坏账变多，不得不缩减新增信贷，导致债务水平健康的人借不到钱，资金链断裂，造成连锁反应；</w:t>
      </w:r>
    </w:p>
    <w:p w14:paraId="1908DCBC" w14:textId="77777777" w:rsidR="006F7D54" w:rsidRDefault="006F7D54" w:rsidP="00A931B8">
      <w:r>
        <w:rPr>
          <w:rFonts w:hint="eastAsia"/>
        </w:rPr>
        <w:t>债务累积或加杠杆，人与人商业往来增加的过程，推动经济发展，债务紧缩或去杠杆，商业往来减少，经济衰退；</w:t>
      </w:r>
    </w:p>
    <w:p w14:paraId="33D3ED97" w14:textId="77777777" w:rsidR="006E7D64" w:rsidRDefault="006F7D54" w:rsidP="00A931B8">
      <w:r>
        <w:rPr>
          <w:rFonts w:hint="eastAsia"/>
        </w:rPr>
        <w:t>具体举例：房价下跌，人民变穷，就会缩紧消费，商品卖不出去，企业收入减少，就难以还债，债务高的企业破产，银行坏账变多，债务健康的好企业日子也紧张，物价和工资会下跌，</w:t>
      </w:r>
      <w:r>
        <w:rPr>
          <w:rFonts w:hint="eastAsia"/>
        </w:rPr>
        <w:lastRenderedPageBreak/>
        <w:t>即通货紧缩，而欠的</w:t>
      </w:r>
      <w:proofErr w:type="gramStart"/>
      <w:r>
        <w:rPr>
          <w:rFonts w:hint="eastAsia"/>
        </w:rPr>
        <w:t>钱因为</w:t>
      </w:r>
      <w:proofErr w:type="gramEnd"/>
      <w:r>
        <w:rPr>
          <w:rFonts w:hint="eastAsia"/>
        </w:rPr>
        <w:t>物价下跌而变得更值钱了，实际的债务负担变得更重了；</w:t>
      </w:r>
    </w:p>
    <w:p w14:paraId="6BE85ECF" w14:textId="4512C6CC" w:rsidR="00A931B8" w:rsidRPr="00A931B8" w:rsidRDefault="006E7D64" w:rsidP="00A931B8">
      <w:r>
        <w:rPr>
          <w:rFonts w:hint="eastAsia"/>
        </w:rPr>
        <w:t>债务带来的经济衰退会加剧不公平，债务常把风险集中在承受能力弱的穷人身上，以按揭为例，房价下跌的损失，穷人需要先承担损失直到破产，损失才转移到银行或债主，即更富有的人上；</w:t>
      </w:r>
      <w:r w:rsidR="00F22D7F">
        <w:rPr>
          <w:rFonts w:hint="eastAsia"/>
        </w:rPr>
        <w:t>）</w:t>
      </w:r>
    </w:p>
    <w:p w14:paraId="7E07332D" w14:textId="7C614A5C" w:rsidR="005862FB" w:rsidRDefault="005862FB" w:rsidP="005862FB">
      <w:pPr>
        <w:pStyle w:val="2"/>
      </w:pPr>
      <w:r>
        <w:rPr>
          <w:rFonts w:hint="eastAsia"/>
        </w:rPr>
        <w:t>债台为何高筑：欧美的教训</w:t>
      </w:r>
    </w:p>
    <w:p w14:paraId="3B6EABD9" w14:textId="524C1CA9" w:rsidR="006E7D64" w:rsidRDefault="006E7D64" w:rsidP="006E7D64">
      <w:r>
        <w:rPr>
          <w:rFonts w:hint="eastAsia"/>
        </w:rPr>
        <w:t>买房的前提是银行愿意放贷，若借贷需求增加而资金供给不增加，那利息会上涨，需求被抑制，债务水平不一定上升；</w:t>
      </w:r>
    </w:p>
    <w:p w14:paraId="4CF46153" w14:textId="7FC90661" w:rsidR="006E7D64" w:rsidRDefault="006E7D64" w:rsidP="006E7D64">
      <w:r>
        <w:rPr>
          <w:rFonts w:hint="eastAsia"/>
        </w:rPr>
        <w:t>居民和企业的债务规模，也是银行的信贷和资产规模，理解债务的增长，首先理解银行为何大量放贷；</w:t>
      </w:r>
    </w:p>
    <w:p w14:paraId="5E06C2C1" w14:textId="027EE97A" w:rsidR="006F484D" w:rsidRDefault="006F484D" w:rsidP="006F484D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资金供给与银行管制</w:t>
      </w:r>
    </w:p>
    <w:p w14:paraId="14A50DEE" w14:textId="77777777" w:rsidR="006F484D" w:rsidRDefault="006F484D" w:rsidP="006F484D">
      <w:pPr>
        <w:pStyle w:val="a7"/>
        <w:ind w:left="360" w:firstLineChars="0" w:firstLine="0"/>
      </w:pPr>
      <w:r>
        <w:rPr>
          <w:rFonts w:hint="eastAsia"/>
        </w:rPr>
        <w:t>（资金供给增加源于金融管制的放松，一是银行越做越大，创造的信贷越来越多，二是金融创新和衍生品层出不穷，规模和风险也越滚越大；</w:t>
      </w:r>
    </w:p>
    <w:p w14:paraId="2D866351" w14:textId="77777777" w:rsidR="006F484D" w:rsidRDefault="006F484D" w:rsidP="006F484D">
      <w:pPr>
        <w:pStyle w:val="a7"/>
        <w:ind w:left="360" w:firstLineChars="0" w:firstLine="0"/>
      </w:pPr>
      <w:r>
        <w:rPr>
          <w:rFonts w:hint="eastAsia"/>
        </w:rPr>
        <w:t>全球金融自由化浪潮始于7</w:t>
      </w:r>
      <w:r>
        <w:t>0</w:t>
      </w:r>
      <w:r>
        <w:rPr>
          <w:rFonts w:hint="eastAsia"/>
        </w:rPr>
        <w:t>年代布雷顿森林体系的解体，布雷顿体系中，各国货币以固定比例与美元挂钩，美元以固定比例与黄金挂钩，维持这一固定汇率体系，需要各国的充足外汇干预市场，防止汇率波动，所以国际资本流动不能太大，否则冲击某些国家的外汇体系，进而威胁到整个体系，限制国际资本流动，就要限制国内银行放贷规模，否则借到钱的居民会增加消费品或投资品的进出口，过量的国际贸易和结算会引发过量的国际资本流动；</w:t>
      </w:r>
    </w:p>
    <w:p w14:paraId="7A975942" w14:textId="77777777" w:rsidR="004700D6" w:rsidRDefault="006F484D" w:rsidP="006F484D">
      <w:pPr>
        <w:pStyle w:val="a7"/>
        <w:ind w:left="360" w:firstLineChars="0" w:firstLine="0"/>
      </w:pPr>
      <w:r>
        <w:rPr>
          <w:rFonts w:hint="eastAsia"/>
        </w:rPr>
        <w:t>布雷顿森林体系解体后，发达国家间实行浮动利率，放开跨境资本流动，</w:t>
      </w:r>
      <w:r w:rsidR="004700D6">
        <w:rPr>
          <w:rFonts w:hint="eastAsia"/>
        </w:rPr>
        <w:t>单方面管控失效，所以各国放开金融机构管制，导致金融危机频繁发生；</w:t>
      </w:r>
    </w:p>
    <w:p w14:paraId="59CF8BD1" w14:textId="1222AAC3" w:rsidR="006F484D" w:rsidRDefault="004700D6" w:rsidP="006F484D">
      <w:pPr>
        <w:pStyle w:val="a7"/>
        <w:ind w:left="360" w:firstLineChars="0" w:firstLine="0"/>
      </w:pPr>
      <w:r>
        <w:rPr>
          <w:rFonts w:hint="eastAsia"/>
        </w:rPr>
        <w:t>金融风险核心是银行，原因有四，一是银行规模大，杠杆高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0</w:t>
      </w:r>
      <w:r>
        <w:t>8</w:t>
      </w:r>
      <w:r>
        <w:rPr>
          <w:rFonts w:hint="eastAsia"/>
        </w:rPr>
        <w:t>年美国用5块做1</w:t>
      </w:r>
      <w:r>
        <w:t>00</w:t>
      </w:r>
      <w:r>
        <w:rPr>
          <w:rFonts w:hint="eastAsia"/>
        </w:rPr>
        <w:t>块的生意，亏5</w:t>
      </w:r>
      <w:r>
        <w:t>%</w:t>
      </w:r>
      <w:r>
        <w:rPr>
          <w:rFonts w:hint="eastAsia"/>
        </w:rPr>
        <w:t>就亏完了本；二是银行借的钱是短期的，如活期存款，</w:t>
      </w:r>
      <w:proofErr w:type="gramStart"/>
      <w:r>
        <w:rPr>
          <w:rFonts w:hint="eastAsia"/>
        </w:rPr>
        <w:t>但贷出去</w:t>
      </w:r>
      <w:proofErr w:type="gramEnd"/>
      <w:r>
        <w:rPr>
          <w:rFonts w:hint="eastAsia"/>
        </w:rPr>
        <w:t>的钱是长期的，如企业贷款，负债与资产的不匹配会带来流动性风险，一旦储户集中提取存款，贷出去</w:t>
      </w:r>
      <w:proofErr w:type="gramStart"/>
      <w:r>
        <w:rPr>
          <w:rFonts w:hint="eastAsia"/>
        </w:rPr>
        <w:t>的钱短时间</w:t>
      </w:r>
      <w:proofErr w:type="gramEnd"/>
      <w:r>
        <w:rPr>
          <w:rFonts w:hint="eastAsia"/>
        </w:rPr>
        <w:t>收不回来，就会有挤提风险，后来银行引入存款保险制度，缓解部分风险，现在银行早不是存贷款机构，很多负债来自货币基金和对冲基金，并不</w:t>
      </w:r>
      <w:proofErr w:type="gramStart"/>
      <w:r>
        <w:rPr>
          <w:rFonts w:hint="eastAsia"/>
        </w:rPr>
        <w:t>受存款</w:t>
      </w:r>
      <w:proofErr w:type="gramEnd"/>
      <w:r>
        <w:rPr>
          <w:rFonts w:hint="eastAsia"/>
        </w:rPr>
        <w:t>保险制度保护，一旦客户信心不足，还是会有挤提；</w:t>
      </w:r>
      <w:r w:rsidR="004F4CD3">
        <w:rPr>
          <w:rFonts w:hint="eastAsia"/>
        </w:rPr>
        <w:t>三是银行信贷大多与房地产有关，常常与土地房产价值一起起落</w:t>
      </w:r>
      <w:r w:rsidR="004A1731">
        <w:rPr>
          <w:rFonts w:hint="eastAsia"/>
        </w:rPr>
        <w:t>，因为土地和房子稳定用途广，两个行业的杠杆率不低，进一步放大经济波动；四是银行风险会传导到其他部门，如把按揭贷款打包成一个证券组合卖给其他金融机构，击鼓传花不在乎东西，只要有人接盘就行；</w:t>
      </w:r>
      <w:r w:rsidR="006F484D">
        <w:rPr>
          <w:rFonts w:hint="eastAsia"/>
        </w:rPr>
        <w:t>）</w:t>
      </w:r>
    </w:p>
    <w:p w14:paraId="56FDA3F9" w14:textId="38AED04F" w:rsidR="004A1731" w:rsidRDefault="004A1731" w:rsidP="004A1731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国际不平衡与国内不平等</w:t>
      </w:r>
    </w:p>
    <w:p w14:paraId="47FDA0F8" w14:textId="77777777" w:rsidR="00A74311" w:rsidRDefault="00A74311" w:rsidP="00A74311">
      <w:pPr>
        <w:pStyle w:val="a7"/>
        <w:ind w:left="360" w:firstLineChars="0" w:firstLine="0"/>
      </w:pPr>
      <w:r>
        <w:rPr>
          <w:rFonts w:hint="eastAsia"/>
        </w:rPr>
        <w:t>（金融自由化促进了借贷，如美国，其他国家借钱给美国，美国国内富人借钱给穷人；</w:t>
      </w:r>
    </w:p>
    <w:p w14:paraId="5E8DDF32" w14:textId="77777777" w:rsidR="00A74311" w:rsidRDefault="00A74311" w:rsidP="00A74311">
      <w:pPr>
        <w:pStyle w:val="a7"/>
        <w:ind w:left="360" w:firstLineChars="0" w:firstLine="0"/>
      </w:pPr>
      <w:r>
        <w:rPr>
          <w:rFonts w:hint="eastAsia"/>
        </w:rPr>
        <w:t>中国等东亚国家借钱给美国与贸易不平衡有关，中美处于贸易逆差，美国需从全世界借钱为它从中国的额外进口买单，9</w:t>
      </w:r>
      <w:r>
        <w:t>7</w:t>
      </w:r>
      <w:r>
        <w:rPr>
          <w:rFonts w:hint="eastAsia"/>
        </w:rPr>
        <w:t>年东亚金融危机后，东亚大量增加美元储备，相当于借钱给美国，被称为全球储蓄过剩，流入美国压低利率，推动了房地产投机，是引发0</w:t>
      </w:r>
      <w:r>
        <w:t>8</w:t>
      </w:r>
      <w:r>
        <w:rPr>
          <w:rFonts w:hint="eastAsia"/>
        </w:rPr>
        <w:t>金融危机的重要原因；</w:t>
      </w:r>
    </w:p>
    <w:p w14:paraId="3C87554C" w14:textId="77777777" w:rsidR="00047F72" w:rsidRDefault="00A74311" w:rsidP="00A74311">
      <w:pPr>
        <w:pStyle w:val="a7"/>
        <w:ind w:left="360" w:firstLineChars="0" w:firstLine="0"/>
      </w:pPr>
      <w:r>
        <w:rPr>
          <w:rFonts w:hint="eastAsia"/>
        </w:rPr>
        <w:t>欧美间贸易基本平衡，双向</w:t>
      </w:r>
      <w:proofErr w:type="gramStart"/>
      <w:r>
        <w:rPr>
          <w:rFonts w:hint="eastAsia"/>
        </w:rPr>
        <w:t>抵销</w:t>
      </w:r>
      <w:proofErr w:type="gramEnd"/>
      <w:r>
        <w:rPr>
          <w:rFonts w:hint="eastAsia"/>
        </w:rPr>
        <w:t>掩盖了总流量大的风险，</w:t>
      </w:r>
      <w:r w:rsidR="00047F72">
        <w:rPr>
          <w:rFonts w:hint="eastAsia"/>
        </w:rPr>
        <w:t>导致欧洲受冲击更大；</w:t>
      </w:r>
    </w:p>
    <w:p w14:paraId="06291F81" w14:textId="77777777" w:rsidR="00047F72" w:rsidRDefault="00047F72" w:rsidP="00A74311">
      <w:pPr>
        <w:pStyle w:val="a7"/>
        <w:ind w:left="360" w:firstLineChars="0" w:firstLine="0"/>
      </w:pPr>
      <w:r>
        <w:rPr>
          <w:rFonts w:hint="eastAsia"/>
        </w:rPr>
        <w:t>特里芬悖论：美元是全球最重要的储备货币，美国用很低的利率从全球借钱，资本流入美国加剧贸易逆差，因为外国人的美元也是通过卖商品给美国换来的，为保持美元的地位，美国需要常年保持逆差，向全球提供更多美元，积累了更多的债务，最终威胁美元的储备货币地位；</w:t>
      </w:r>
    </w:p>
    <w:p w14:paraId="373463FD" w14:textId="77777777" w:rsidR="00047F72" w:rsidRDefault="00047F72" w:rsidP="00A74311">
      <w:pPr>
        <w:pStyle w:val="a7"/>
        <w:ind w:left="360" w:firstLineChars="0" w:firstLine="0"/>
      </w:pPr>
      <w:r>
        <w:rPr>
          <w:rFonts w:hint="eastAsia"/>
        </w:rPr>
        <w:t>美国国内的贫富差距也增加了可贷资金，富人的储蓄实际借给了穷人，成了他们的债务；</w:t>
      </w:r>
    </w:p>
    <w:p w14:paraId="257A4A22" w14:textId="6863FAFE" w:rsidR="00A74311" w:rsidRDefault="00047F72" w:rsidP="00A74311">
      <w:pPr>
        <w:pStyle w:val="a7"/>
        <w:ind w:left="360" w:firstLineChars="0" w:firstLine="0"/>
      </w:pPr>
      <w:r>
        <w:rPr>
          <w:rFonts w:hint="eastAsia"/>
        </w:rPr>
        <w:t>美国大部分银行并未把闲散资金导向实体经济，二是充当了富人借钱给穷人买房的中介，</w:t>
      </w:r>
      <w:r>
        <w:rPr>
          <w:rFonts w:hint="eastAsia"/>
        </w:rPr>
        <w:lastRenderedPageBreak/>
        <w:t>降低了资金配置效率，加大风险，</w:t>
      </w:r>
      <w:proofErr w:type="gramStart"/>
      <w:r>
        <w:rPr>
          <w:rFonts w:hint="eastAsia"/>
        </w:rPr>
        <w:t>脱实向</w:t>
      </w:r>
      <w:proofErr w:type="gramEnd"/>
      <w:r w:rsidR="00F92B70">
        <w:rPr>
          <w:rFonts w:hint="eastAsia"/>
        </w:rPr>
        <w:t>虚；</w:t>
      </w:r>
      <w:r w:rsidR="00A74311">
        <w:rPr>
          <w:rFonts w:hint="eastAsia"/>
        </w:rPr>
        <w:t>）</w:t>
      </w:r>
    </w:p>
    <w:p w14:paraId="5EA0DFDB" w14:textId="181FE45F" w:rsidR="001F0249" w:rsidRDefault="001F0249" w:rsidP="001F0249">
      <w:pPr>
        <w:pStyle w:val="a7"/>
        <w:numPr>
          <w:ilvl w:val="0"/>
          <w:numId w:val="19"/>
        </w:numPr>
        <w:ind w:firstLineChars="0"/>
      </w:pPr>
      <w:r>
        <w:rPr>
          <w:rFonts w:hint="eastAsia"/>
        </w:rPr>
        <w:t>实体企业投资需求不足</w:t>
      </w:r>
    </w:p>
    <w:p w14:paraId="7EE70114" w14:textId="77777777" w:rsid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（债务不可怕，如果能增加未来收入，还债不是问题，如被实体企业吸纳，就不会进入房地产和金融行业推</w:t>
      </w:r>
      <w:proofErr w:type="gramStart"/>
      <w:r>
        <w:rPr>
          <w:rFonts w:hint="eastAsia"/>
        </w:rPr>
        <w:t>升金融</w:t>
      </w:r>
      <w:proofErr w:type="gramEnd"/>
      <w:r>
        <w:rPr>
          <w:rFonts w:hint="eastAsia"/>
        </w:rPr>
        <w:t>泡沫；</w:t>
      </w:r>
    </w:p>
    <w:p w14:paraId="1972006B" w14:textId="77777777" w:rsid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主要发达国家的投资占G</w:t>
      </w:r>
      <w:r>
        <w:t>DP</w:t>
      </w:r>
      <w:r>
        <w:rPr>
          <w:rFonts w:hint="eastAsia"/>
        </w:rPr>
        <w:t>比重下降，一是把投资转移到发展中国家，制造业外迁，而制造业是重投资和重资产行业，所以导致投资下降，通信技术发达后，大量投资进入无形资产，如软件和服务业，更依赖人的集聚，推升了对特定地段的住房和社交空间的需求，即地产；</w:t>
      </w:r>
    </w:p>
    <w:p w14:paraId="1A88D453" w14:textId="28FD5351" w:rsidR="001F0249" w:rsidRPr="001F0249" w:rsidRDefault="001F0249" w:rsidP="001F0249">
      <w:pPr>
        <w:pStyle w:val="a7"/>
        <w:ind w:left="360" w:firstLineChars="0" w:firstLine="0"/>
      </w:pPr>
      <w:r>
        <w:rPr>
          <w:rFonts w:hint="eastAsia"/>
        </w:rPr>
        <w:t>另一个原因是发达国家经济的整体竞争性减弱，行业集中度越来越高，大企业越来越强，</w:t>
      </w:r>
      <w:r w:rsidR="00DD1EFC">
        <w:rPr>
          <w:rFonts w:hint="eastAsia"/>
        </w:rPr>
        <w:t>美联储的宽松货币政策导致短期利率极低，大企业利用融资优势购并小企业，进一步降低竞争，低利率环境使得资金进入股市，推高股价，贫富差距再被拉大；</w:t>
      </w:r>
      <w:r>
        <w:rPr>
          <w:rFonts w:hint="eastAsia"/>
        </w:rPr>
        <w:t>）</w:t>
      </w:r>
    </w:p>
    <w:p w14:paraId="3C1A0DA4" w14:textId="7512184A" w:rsidR="005862FB" w:rsidRDefault="00A931B8" w:rsidP="005862FB">
      <w:pPr>
        <w:pStyle w:val="2"/>
      </w:pPr>
      <w:r>
        <w:rPr>
          <w:rFonts w:hint="eastAsia"/>
        </w:rPr>
        <w:t>中国的债务与风险</w:t>
      </w:r>
    </w:p>
    <w:p w14:paraId="523AC618" w14:textId="0BA2313E" w:rsidR="00501E4E" w:rsidRDefault="00501E4E" w:rsidP="00501E4E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t>债务累计过程简述：2</w:t>
      </w:r>
      <w:r>
        <w:t>008-2018</w:t>
      </w:r>
      <w:r>
        <w:rPr>
          <w:rFonts w:hint="eastAsia"/>
        </w:rPr>
        <w:t>年</w:t>
      </w:r>
    </w:p>
    <w:p w14:paraId="0832D068" w14:textId="77777777" w:rsidR="00501E4E" w:rsidRDefault="00501E4E" w:rsidP="00501E4E">
      <w:pPr>
        <w:pStyle w:val="a7"/>
        <w:ind w:left="360" w:firstLineChars="0" w:firstLine="0"/>
      </w:pPr>
      <w:r>
        <w:rPr>
          <w:rFonts w:hint="eastAsia"/>
        </w:rPr>
        <w:t>（0</w:t>
      </w:r>
      <w:r>
        <w:t>8-09</w:t>
      </w:r>
      <w:r>
        <w:rPr>
          <w:rFonts w:hint="eastAsia"/>
        </w:rPr>
        <w:t>年，为应对全球金融危机，我国出台4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计划，中央政府出资1</w:t>
      </w:r>
      <w:r>
        <w:t>.18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地方政府出资2</w:t>
      </w:r>
      <w:r>
        <w:t>.82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降准降息</w:t>
      </w:r>
      <w:proofErr w:type="gramEnd"/>
      <w:r>
        <w:rPr>
          <w:rFonts w:hint="eastAsia"/>
        </w:rPr>
        <w:t>，放宽银行信贷，资金找到了基建和房地产，同时地方配合铁道部大量举债建设高铁；</w:t>
      </w:r>
    </w:p>
    <w:p w14:paraId="6C1DA3CB" w14:textId="77777777" w:rsidR="00501E4E" w:rsidRDefault="00501E4E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0-11</w:t>
      </w:r>
      <w:r>
        <w:rPr>
          <w:rFonts w:hint="eastAsia"/>
        </w:rPr>
        <w:t>年，前期刺激过热加上猪肉价格大涨，通货膨胀抬头，货币开始收紧；</w:t>
      </w:r>
    </w:p>
    <w:p w14:paraId="15B2A55E" w14:textId="77777777" w:rsidR="006B5468" w:rsidRDefault="00501E4E" w:rsidP="00501E4E">
      <w:pPr>
        <w:pStyle w:val="a7"/>
        <w:ind w:left="360" w:firstLineChars="0" w:firstLine="0"/>
      </w:pPr>
      <w:r>
        <w:t>11</w:t>
      </w:r>
      <w:r>
        <w:rPr>
          <w:rFonts w:hint="eastAsia"/>
        </w:rPr>
        <w:t>年中，</w:t>
      </w:r>
      <w:proofErr w:type="gramStart"/>
      <w:r>
        <w:rPr>
          <w:rFonts w:hint="eastAsia"/>
        </w:rPr>
        <w:t>欧债危机</w:t>
      </w:r>
      <w:proofErr w:type="gramEnd"/>
      <w:r>
        <w:rPr>
          <w:rFonts w:hint="eastAsia"/>
        </w:rPr>
        <w:t>爆发，国内制造业陷入困境，</w:t>
      </w:r>
    </w:p>
    <w:p w14:paraId="248AD9B9" w14:textId="77777777" w:rsidR="006B5468" w:rsidRDefault="00CA2AF4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2</w:t>
      </w:r>
      <w:r>
        <w:rPr>
          <w:rFonts w:hint="eastAsia"/>
        </w:rPr>
        <w:t>年央行又</w:t>
      </w:r>
      <w:proofErr w:type="gramStart"/>
      <w:r>
        <w:rPr>
          <w:rFonts w:hint="eastAsia"/>
        </w:rPr>
        <w:t>开始降准降息</w:t>
      </w:r>
      <w:proofErr w:type="gramEnd"/>
      <w:r>
        <w:rPr>
          <w:rFonts w:hint="eastAsia"/>
        </w:rPr>
        <w:t>刺激，放松了对地方融资平台限制，</w:t>
      </w:r>
      <w:proofErr w:type="gramStart"/>
      <w:r>
        <w:rPr>
          <w:rFonts w:hint="eastAsia"/>
        </w:rPr>
        <w:t>城投债激增</w:t>
      </w:r>
      <w:proofErr w:type="gramEnd"/>
      <w:r w:rsidR="006B5468">
        <w:rPr>
          <w:rFonts w:hint="eastAsia"/>
        </w:rPr>
        <w:t>，</w:t>
      </w:r>
    </w:p>
    <w:p w14:paraId="6783CDD9" w14:textId="77777777" w:rsidR="006B5468" w:rsidRDefault="006B5468" w:rsidP="00501E4E">
      <w:pPr>
        <w:pStyle w:val="a7"/>
        <w:ind w:left="360" w:firstLineChars="0" w:firstLine="0"/>
      </w:pPr>
      <w:r>
        <w:t>15</w:t>
      </w:r>
      <w:r>
        <w:rPr>
          <w:rFonts w:hint="eastAsia"/>
        </w:rPr>
        <w:t>年股灾，投资过度造成的产能过剩和房地产库存，1</w:t>
      </w:r>
      <w:r>
        <w:t>5</w:t>
      </w:r>
      <w:r>
        <w:rPr>
          <w:rFonts w:hint="eastAsia"/>
        </w:rPr>
        <w:t>年末，美元加息，资本外逃，人民币对美元汇率一路贬值，接近破7。于是央行</w:t>
      </w:r>
      <w:proofErr w:type="gramStart"/>
      <w:r>
        <w:rPr>
          <w:rFonts w:hint="eastAsia"/>
        </w:rPr>
        <w:t>连续降准降息</w:t>
      </w:r>
      <w:proofErr w:type="gramEnd"/>
      <w:r>
        <w:rPr>
          <w:rFonts w:hint="eastAsia"/>
        </w:rPr>
        <w:t>，财政部开始置换地方债，中央放松对房地产的调控，棚户区改造由实物安置变为货币化安置，带动房价上升，同时，影子银行变形，信托贷款在严监管下大幅萎缩，理财产品爆发，流向融资平台和房地产的资金总量并没有少；</w:t>
      </w:r>
    </w:p>
    <w:p w14:paraId="206B55C2" w14:textId="77777777" w:rsidR="007D09F7" w:rsidRDefault="006B5468" w:rsidP="00501E4E">
      <w:pPr>
        <w:pStyle w:val="a7"/>
        <w:ind w:left="360" w:firstLineChars="0" w:firstLine="0"/>
      </w:pPr>
      <w:r>
        <w:rPr>
          <w:rFonts w:hint="eastAsia"/>
        </w:rPr>
        <w:t>1</w:t>
      </w:r>
      <w:r>
        <w:t>6</w:t>
      </w:r>
      <w:r>
        <w:rPr>
          <w:rFonts w:hint="eastAsia"/>
        </w:rPr>
        <w:t>年，</w:t>
      </w:r>
      <w:r w:rsidR="007D09F7">
        <w:rPr>
          <w:rFonts w:hint="eastAsia"/>
        </w:rPr>
        <w:t>货币化棚改，三四线城市房地产去库存，中央提出房住不炒，去产能改革见效，工业企业利润回升</w:t>
      </w:r>
    </w:p>
    <w:p w14:paraId="000F25A6" w14:textId="77777777" w:rsidR="007D09F7" w:rsidRDefault="007D09F7" w:rsidP="00501E4E">
      <w:pPr>
        <w:pStyle w:val="a7"/>
        <w:ind w:left="360" w:firstLineChars="0" w:firstLine="0"/>
      </w:pPr>
      <w:r>
        <w:t>18</w:t>
      </w:r>
      <w:r>
        <w:rPr>
          <w:rFonts w:hint="eastAsia"/>
        </w:rPr>
        <w:t>年，中央严控影子银行，民营企业融资困难，中美贸易战开始，经济增长放缓</w:t>
      </w:r>
    </w:p>
    <w:p w14:paraId="6847D7E2" w14:textId="777799EE" w:rsidR="00501E4E" w:rsidRDefault="007D09F7" w:rsidP="00501E4E">
      <w:pPr>
        <w:pStyle w:val="a7"/>
        <w:ind w:left="360" w:firstLineChars="0" w:firstLine="0"/>
      </w:pPr>
      <w:r>
        <w:t>18</w:t>
      </w:r>
      <w:r>
        <w:rPr>
          <w:rFonts w:hint="eastAsia"/>
        </w:rPr>
        <w:t>年末，债务总量占比G</w:t>
      </w:r>
      <w:r>
        <w:t>DP</w:t>
      </w:r>
      <w:r>
        <w:rPr>
          <w:rFonts w:hint="eastAsia"/>
        </w:rPr>
        <w:t>的2</w:t>
      </w:r>
      <w:r>
        <w:t>58%</w:t>
      </w:r>
      <w:r>
        <w:rPr>
          <w:rFonts w:hint="eastAsia"/>
        </w:rPr>
        <w:t>，其中居民债务5</w:t>
      </w:r>
      <w:r>
        <w:t>4%</w:t>
      </w:r>
      <w:r>
        <w:rPr>
          <w:rFonts w:hint="eastAsia"/>
        </w:rPr>
        <w:t>，政府债务5</w:t>
      </w:r>
      <w:r>
        <w:t>1%</w:t>
      </w:r>
      <w:r>
        <w:rPr>
          <w:rFonts w:hint="eastAsia"/>
        </w:rPr>
        <w:t>，非金融企业1</w:t>
      </w:r>
      <w:r>
        <w:t>54%</w:t>
      </w:r>
      <w:r w:rsidR="00501E4E">
        <w:rPr>
          <w:rFonts w:hint="eastAsia"/>
        </w:rPr>
        <w:t>）</w:t>
      </w:r>
    </w:p>
    <w:p w14:paraId="4259243D" w14:textId="6C189E39" w:rsidR="009369FA" w:rsidRDefault="009369FA" w:rsidP="009369FA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t>企业债务</w:t>
      </w:r>
    </w:p>
    <w:p w14:paraId="12112D85" w14:textId="77777777" w:rsidR="00A938C9" w:rsidRDefault="009369FA" w:rsidP="009369FA">
      <w:pPr>
        <w:pStyle w:val="a7"/>
        <w:ind w:left="360" w:firstLineChars="0" w:firstLine="0"/>
      </w:pPr>
      <w:r>
        <w:rPr>
          <w:rFonts w:hint="eastAsia"/>
        </w:rPr>
        <w:t>（我国居民债务接近发达国家，政府债务低于发达国家，企业债务远高于发达国家</w:t>
      </w:r>
      <w:r w:rsidR="00A938C9">
        <w:rPr>
          <w:rFonts w:hint="eastAsia"/>
        </w:rPr>
        <w:t>；</w:t>
      </w:r>
    </w:p>
    <w:p w14:paraId="09126583" w14:textId="77777777" w:rsidR="00A938C9" w:rsidRDefault="00A938C9" w:rsidP="009369FA">
      <w:pPr>
        <w:pStyle w:val="a7"/>
        <w:ind w:left="360" w:firstLineChars="0" w:firstLine="0"/>
      </w:pPr>
      <w:r>
        <w:rPr>
          <w:rFonts w:hint="eastAsia"/>
        </w:rPr>
        <w:t>企业债务极高的原因之一是资本市场发展不充分，企业融资的债务以银行贷款为主，股权融资很低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1</w:t>
      </w:r>
      <w:r>
        <w:t>8</w:t>
      </w:r>
      <w:r>
        <w:rPr>
          <w:rFonts w:hint="eastAsia"/>
        </w:rPr>
        <w:t>年企业债务1</w:t>
      </w:r>
      <w:r>
        <w:t>45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，可境内股票融资余额仅7</w:t>
      </w:r>
      <w:proofErr w:type="gramStart"/>
      <w:r>
        <w:rPr>
          <w:rFonts w:hint="eastAsia"/>
        </w:rPr>
        <w:t>万亿</w:t>
      </w:r>
      <w:proofErr w:type="gramEnd"/>
      <w:r>
        <w:rPr>
          <w:rFonts w:hint="eastAsia"/>
        </w:rPr>
        <w:t>；</w:t>
      </w:r>
    </w:p>
    <w:p w14:paraId="0E8F59B8" w14:textId="77777777" w:rsidR="00D5089D" w:rsidRDefault="00A938C9" w:rsidP="00BE274C">
      <w:pPr>
        <w:pStyle w:val="a7"/>
        <w:ind w:left="360" w:firstLineChars="0" w:firstLine="0"/>
      </w:pPr>
      <w:r>
        <w:rPr>
          <w:rFonts w:hint="eastAsia"/>
        </w:rPr>
        <w:t>问题一是，地方政府融资平台企业的债务，约占G</w:t>
      </w:r>
      <w:r>
        <w:t>DP40%</w:t>
      </w:r>
      <w:r>
        <w:rPr>
          <w:rFonts w:hint="eastAsia"/>
        </w:rPr>
        <w:t>，但流向基础设施，回报率极低，问题二是，</w:t>
      </w:r>
      <w:r w:rsidR="00BE274C">
        <w:rPr>
          <w:rFonts w:hint="eastAsia"/>
        </w:rPr>
        <w:t>国</w:t>
      </w:r>
      <w:proofErr w:type="gramStart"/>
      <w:r w:rsidR="00BE274C">
        <w:rPr>
          <w:rFonts w:hint="eastAsia"/>
        </w:rPr>
        <w:t>进民退</w:t>
      </w:r>
      <w:proofErr w:type="gramEnd"/>
      <w:r w:rsidR="00BE274C">
        <w:rPr>
          <w:rFonts w:hint="eastAsia"/>
        </w:rPr>
        <w:t>的现象，国有企业规模快速扩张，效率比私营企业低得多</w:t>
      </w:r>
      <w:r w:rsidR="00D5089D">
        <w:rPr>
          <w:rFonts w:hint="eastAsia"/>
        </w:rPr>
        <w:t>；</w:t>
      </w:r>
    </w:p>
    <w:p w14:paraId="730C3689" w14:textId="77777777" w:rsidR="005E48FB" w:rsidRDefault="00D5089D" w:rsidP="00BE274C">
      <w:pPr>
        <w:pStyle w:val="a7"/>
        <w:ind w:left="360" w:firstLineChars="0" w:firstLine="0"/>
      </w:pPr>
      <w:proofErr w:type="gramStart"/>
      <w:r>
        <w:rPr>
          <w:rFonts w:hint="eastAsia"/>
        </w:rPr>
        <w:t>四万亿</w:t>
      </w:r>
      <w:proofErr w:type="gramEnd"/>
      <w:r>
        <w:rPr>
          <w:rFonts w:hint="eastAsia"/>
        </w:rPr>
        <w:t>计划后，国企私企利润率差距</w:t>
      </w:r>
      <w:r w:rsidR="008105B7">
        <w:rPr>
          <w:rFonts w:hint="eastAsia"/>
        </w:rPr>
        <w:t>先</w:t>
      </w:r>
      <w:r>
        <w:rPr>
          <w:rFonts w:hint="eastAsia"/>
        </w:rPr>
        <w:t>扩大</w:t>
      </w:r>
      <w:r w:rsidR="008105B7">
        <w:rPr>
          <w:rFonts w:hint="eastAsia"/>
        </w:rPr>
        <w:t>后缩小</w:t>
      </w:r>
      <w:r>
        <w:rPr>
          <w:rFonts w:hint="eastAsia"/>
        </w:rPr>
        <w:t>，变化的主要原因</w:t>
      </w:r>
      <w:r w:rsidR="008105B7">
        <w:rPr>
          <w:rFonts w:hint="eastAsia"/>
        </w:rPr>
        <w:t>是</w:t>
      </w:r>
      <w:proofErr w:type="gramStart"/>
      <w:r w:rsidR="008105B7">
        <w:rPr>
          <w:rFonts w:hint="eastAsia"/>
        </w:rPr>
        <w:t>四万亿</w:t>
      </w:r>
      <w:proofErr w:type="gramEnd"/>
      <w:r w:rsidR="008105B7">
        <w:rPr>
          <w:rFonts w:hint="eastAsia"/>
        </w:rPr>
        <w:t>促使私企利润率飙升，很多有关系的私企偏离主业务，去炒地皮和炒房子，获得短期收益，但最终使得资金使用效率降低；</w:t>
      </w:r>
    </w:p>
    <w:p w14:paraId="4F1908EB" w14:textId="77777777" w:rsidR="005E48FB" w:rsidRDefault="005E48FB" w:rsidP="00BE274C">
      <w:pPr>
        <w:pStyle w:val="a7"/>
        <w:ind w:left="360" w:firstLineChars="0" w:firstLine="0"/>
      </w:pPr>
      <w:r>
        <w:rPr>
          <w:rFonts w:hint="eastAsia"/>
        </w:rPr>
        <w:t>近年来，推动国企混改，加强金融监管，让市场力量在生产要素配置中发挥更大作用，在债务重整中去行政化，避免地方官员主动企业破产重组；</w:t>
      </w:r>
    </w:p>
    <w:p w14:paraId="077AF02A" w14:textId="1FF847B9" w:rsidR="009369FA" w:rsidRDefault="005E48FB" w:rsidP="00BE274C">
      <w:pPr>
        <w:pStyle w:val="a7"/>
        <w:ind w:left="360" w:firstLineChars="0" w:firstLine="0"/>
      </w:pPr>
      <w:r>
        <w:rPr>
          <w:rFonts w:hint="eastAsia"/>
        </w:rPr>
        <w:t>问题三是房地产企业债务</w:t>
      </w:r>
      <w:r w:rsidR="004E2E54">
        <w:rPr>
          <w:rFonts w:hint="eastAsia"/>
        </w:rPr>
        <w:t>，我国之前允许借钱买地，买来的地又抵押撬动更多的资金去储备更多土地，债务越滚越大</w:t>
      </w:r>
      <w:r w:rsidR="009369FA">
        <w:rPr>
          <w:rFonts w:hint="eastAsia"/>
        </w:rPr>
        <w:t>）</w:t>
      </w:r>
    </w:p>
    <w:p w14:paraId="12E43B6F" w14:textId="2F395CE1" w:rsidR="004E2E54" w:rsidRDefault="004E2E54" w:rsidP="004E2E54">
      <w:pPr>
        <w:pStyle w:val="a7"/>
        <w:numPr>
          <w:ilvl w:val="0"/>
          <w:numId w:val="20"/>
        </w:numPr>
        <w:ind w:firstLineChars="0"/>
      </w:pPr>
      <w:r>
        <w:rPr>
          <w:rFonts w:hint="eastAsia"/>
        </w:rPr>
        <w:lastRenderedPageBreak/>
        <w:t>银行风险</w:t>
      </w:r>
    </w:p>
    <w:p w14:paraId="17B718CD" w14:textId="77777777" w:rsidR="00E11838" w:rsidRDefault="004E2E54" w:rsidP="004E2E54">
      <w:pPr>
        <w:pStyle w:val="a7"/>
        <w:ind w:left="360" w:firstLineChars="0" w:firstLine="0"/>
      </w:pPr>
      <w:r>
        <w:rPr>
          <w:rFonts w:hint="eastAsia"/>
        </w:rPr>
        <w:t>（影子银行，类似银行的信贷业务，却不在银行资产负债表里，不受监管规则约束</w:t>
      </w:r>
      <w:r w:rsidR="00746CB3">
        <w:rPr>
          <w:rFonts w:hint="eastAsia"/>
        </w:rPr>
        <w:t>，</w:t>
      </w:r>
      <w:proofErr w:type="spellStart"/>
      <w:r w:rsidR="00746CB3">
        <w:rPr>
          <w:rFonts w:hint="eastAsia"/>
        </w:rPr>
        <w:t>eg</w:t>
      </w:r>
      <w:proofErr w:type="spellEnd"/>
      <w:r w:rsidR="00746CB3">
        <w:rPr>
          <w:rFonts w:hint="eastAsia"/>
        </w:rPr>
        <w:t>：若某房地产企业愿意1</w:t>
      </w:r>
      <w:r w:rsidR="00746CB3">
        <w:t>0%</w:t>
      </w:r>
      <w:r w:rsidR="00746CB3">
        <w:rPr>
          <w:rFonts w:hint="eastAsia"/>
        </w:rPr>
        <w:t>的利息借钱，银行</w:t>
      </w:r>
      <w:proofErr w:type="gramStart"/>
      <w:r w:rsidR="00746CB3">
        <w:rPr>
          <w:rFonts w:hint="eastAsia"/>
        </w:rPr>
        <w:t>想借但被</w:t>
      </w:r>
      <w:proofErr w:type="gramEnd"/>
      <w:r w:rsidR="00746CB3">
        <w:rPr>
          <w:rFonts w:hint="eastAsia"/>
        </w:rPr>
        <w:t>监管，银行就卖给老百姓一个利息5</w:t>
      </w:r>
      <w:r w:rsidR="00746CB3">
        <w:t>%</w:t>
      </w:r>
      <w:r w:rsidR="00746CB3">
        <w:rPr>
          <w:rFonts w:hint="eastAsia"/>
        </w:rPr>
        <w:t>的理财产品，把筹来的钱委托给信托公司，让信托公司借钱给房企，理财产品不算银行的储蓄，委托给信托公司的投资不算银行贷款，绕开了对银行的监管</w:t>
      </w:r>
      <w:r w:rsidR="00E11838">
        <w:rPr>
          <w:rFonts w:hint="eastAsia"/>
        </w:rPr>
        <w:t>；</w:t>
      </w:r>
    </w:p>
    <w:p w14:paraId="336CC596" w14:textId="77777777" w:rsidR="00D4072C" w:rsidRDefault="00420013" w:rsidP="00D4072C">
      <w:pPr>
        <w:pStyle w:val="a7"/>
        <w:ind w:left="360" w:firstLineChars="0" w:firstLine="0"/>
      </w:pPr>
      <w:r>
        <w:rPr>
          <w:rFonts w:hint="eastAsia"/>
        </w:rPr>
        <w:t>老百姓爱买理财产品，</w:t>
      </w:r>
      <w:r w:rsidR="00E11838">
        <w:rPr>
          <w:rFonts w:hint="eastAsia"/>
        </w:rPr>
        <w:t>借钱需求的公司也多，监管措施有限</w:t>
      </w:r>
      <w:r w:rsidR="00D4072C">
        <w:rPr>
          <w:rFonts w:hint="eastAsia"/>
        </w:rPr>
        <w:t>，限制银信合作，</w:t>
      </w:r>
      <w:proofErr w:type="gramStart"/>
      <w:r w:rsidR="00D4072C">
        <w:rPr>
          <w:rFonts w:hint="eastAsia"/>
        </w:rPr>
        <w:t>银证信合作</w:t>
      </w:r>
      <w:proofErr w:type="gramEnd"/>
      <w:r w:rsidR="00D4072C">
        <w:rPr>
          <w:rFonts w:hint="eastAsia"/>
        </w:rPr>
        <w:t>又开始，渠道越来越长，滋润中间各</w:t>
      </w:r>
      <w:proofErr w:type="gramStart"/>
      <w:r w:rsidR="00D4072C">
        <w:rPr>
          <w:rFonts w:hint="eastAsia"/>
        </w:rPr>
        <w:t>类资管</w:t>
      </w:r>
      <w:proofErr w:type="gramEnd"/>
      <w:r w:rsidR="00D4072C">
        <w:rPr>
          <w:rFonts w:hint="eastAsia"/>
        </w:rPr>
        <w:t>企业，资金转来转去，每过一道利息高一点，等转到实体企业手里时，利息已变得非常高，助推了投机行为和</w:t>
      </w:r>
      <w:proofErr w:type="gramStart"/>
      <w:r w:rsidR="00D4072C">
        <w:rPr>
          <w:rFonts w:hint="eastAsia"/>
        </w:rPr>
        <w:t>脱实向</w:t>
      </w:r>
      <w:proofErr w:type="gramEnd"/>
      <w:r w:rsidR="00D4072C">
        <w:rPr>
          <w:rFonts w:hint="eastAsia"/>
        </w:rPr>
        <w:t>虚；</w:t>
      </w:r>
    </w:p>
    <w:p w14:paraId="1E4D3127" w14:textId="77777777" w:rsidR="00061F31" w:rsidRDefault="00D4072C" w:rsidP="00D4072C">
      <w:pPr>
        <w:pStyle w:val="a7"/>
        <w:ind w:left="360" w:firstLineChars="0" w:firstLine="0"/>
      </w:pPr>
      <w:r>
        <w:rPr>
          <w:rFonts w:hint="eastAsia"/>
        </w:rPr>
        <w:t>理财产品虽不在银行资产负债表里，银行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保本也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保息，但老百姓认为银行要负责，而银行也确实为出问题的产品兜底过，这种刚性支付压力加大了风险；</w:t>
      </w:r>
    </w:p>
    <w:p w14:paraId="46ACE36D" w14:textId="65218819" w:rsidR="004E2E54" w:rsidRPr="004E2E54" w:rsidRDefault="00061F31" w:rsidP="00D4072C">
      <w:pPr>
        <w:pStyle w:val="a7"/>
        <w:ind w:left="360" w:firstLineChars="0" w:firstLine="0"/>
      </w:pPr>
      <w:r>
        <w:rPr>
          <w:rFonts w:hint="eastAsia"/>
        </w:rPr>
        <w:t>我国影子银行业务大都由银行主导，业务模式简单，证券化程度不高，参与的国际资本很少，容易监管，与国外以非金融机构主导的影子银行不同；</w:t>
      </w:r>
      <w:r w:rsidR="004E2E54">
        <w:rPr>
          <w:rFonts w:hint="eastAsia"/>
        </w:rPr>
        <w:t>）</w:t>
      </w:r>
    </w:p>
    <w:p w14:paraId="29B54495" w14:textId="79526604" w:rsidR="00A931B8" w:rsidRDefault="00A931B8" w:rsidP="00A931B8">
      <w:pPr>
        <w:pStyle w:val="2"/>
      </w:pPr>
      <w:r>
        <w:rPr>
          <w:rFonts w:hint="eastAsia"/>
        </w:rPr>
        <w:t>化解债务风险</w:t>
      </w:r>
    </w:p>
    <w:p w14:paraId="6920AE8C" w14:textId="1C855221" w:rsidR="00787CEE" w:rsidRDefault="00787CEE" w:rsidP="00787CEE">
      <w:pPr>
        <w:pStyle w:val="a7"/>
        <w:numPr>
          <w:ilvl w:val="0"/>
          <w:numId w:val="21"/>
        </w:numPr>
        <w:ind w:firstLineChars="0"/>
      </w:pPr>
      <w:r>
        <w:rPr>
          <w:rFonts w:hint="eastAsia"/>
        </w:rPr>
        <w:t>偿还已有债务</w:t>
      </w:r>
    </w:p>
    <w:p w14:paraId="4E100F22" w14:textId="77777777" w:rsidR="0071047F" w:rsidRDefault="00787CEE" w:rsidP="00787CEE">
      <w:pPr>
        <w:pStyle w:val="a7"/>
        <w:ind w:left="360" w:firstLineChars="0" w:firstLine="0"/>
      </w:pPr>
      <w:r>
        <w:rPr>
          <w:rFonts w:hint="eastAsia"/>
        </w:rPr>
        <w:t>（偿债过程很痛苦，可能会让经济倒退，增发货币能缓解债务，且无明显利益受损方</w:t>
      </w:r>
      <w:r w:rsidR="0071047F">
        <w:rPr>
          <w:rFonts w:hint="eastAsia"/>
        </w:rPr>
        <w:t>；</w:t>
      </w:r>
    </w:p>
    <w:p w14:paraId="4828B9E5" w14:textId="59CFC563" w:rsidR="0071047F" w:rsidRDefault="0071047F" w:rsidP="00787CEE">
      <w:pPr>
        <w:pStyle w:val="a7"/>
        <w:ind w:left="360" w:firstLineChars="0" w:firstLine="0"/>
      </w:pPr>
      <w:r>
        <w:rPr>
          <w:rFonts w:hint="eastAsia"/>
        </w:rPr>
        <w:t>法一是增发货币以降低利率，0</w:t>
      </w:r>
      <w:r>
        <w:t>8</w:t>
      </w:r>
      <w:r>
        <w:rPr>
          <w:rFonts w:hint="eastAsia"/>
        </w:rPr>
        <w:t>年金融危机的主流做法，低利率能减少利息支出，也能刺激消费，若经济增长，收入增加就会缓解债务，若收入不增加，增发的货币也能维持温和的通货膨胀，债务因钱贬值而变轻；</w:t>
      </w:r>
    </w:p>
    <w:p w14:paraId="73702F63" w14:textId="77777777" w:rsidR="00853FAA" w:rsidRDefault="0071047F" w:rsidP="00787CEE">
      <w:pPr>
        <w:pStyle w:val="a7"/>
        <w:ind w:left="360" w:firstLineChars="0" w:firstLine="0"/>
      </w:pPr>
      <w:r>
        <w:rPr>
          <w:rFonts w:hint="eastAsia"/>
        </w:rPr>
        <w:t>法二是量化宽松，即央行买入各类资产，把货币注入经济，</w:t>
      </w:r>
      <w:r w:rsidR="00853FAA">
        <w:rPr>
          <w:rFonts w:hint="eastAsia"/>
        </w:rPr>
        <w:t>0</w:t>
      </w:r>
      <w:r w:rsidR="00853FAA">
        <w:t>8</w:t>
      </w:r>
      <w:r w:rsidR="00853FAA">
        <w:rPr>
          <w:rFonts w:hint="eastAsia"/>
        </w:rPr>
        <w:t>年后的主流做法，危机中很多人变卖资产偿债，资产市价大跌，央行买入资产托住资产价格，相当于负债转移到央行身上，只要债务以本国货币计价，央行可以一直接手，因为其他经济部门被债务所困，钱都用于还债，没有增加支出，物价稳定不会通货膨胀；</w:t>
      </w:r>
    </w:p>
    <w:p w14:paraId="16086F85" w14:textId="77777777" w:rsidR="00853FAA" w:rsidRDefault="00853FAA" w:rsidP="00787CEE">
      <w:pPr>
        <w:pStyle w:val="a7"/>
        <w:ind w:left="360" w:firstLineChars="0" w:firstLine="0"/>
      </w:pPr>
      <w:r>
        <w:rPr>
          <w:rFonts w:hint="eastAsia"/>
        </w:rPr>
        <w:t>量化宽松的问题是，难以把增发的货币发到穷人手中，难以刺激消费且拉大贫富差距，因为发钱方式是买入各类金融资产，推高资产价格，受益方是资产所有者，即富人；</w:t>
      </w:r>
    </w:p>
    <w:p w14:paraId="7E8E6803" w14:textId="77777777" w:rsidR="00C832EF" w:rsidRDefault="00853FAA" w:rsidP="00787CEE">
      <w:pPr>
        <w:pStyle w:val="a7"/>
        <w:ind w:left="360" w:firstLineChars="0" w:firstLine="0"/>
      </w:pPr>
      <w:r>
        <w:rPr>
          <w:rFonts w:hint="eastAsia"/>
        </w:rPr>
        <w:t>法三是把债务货币化，政府加大财政支出刺激经济，由财务部发债融资，央行印钱买过了，无需其他机构参与也无需利息</w:t>
      </w:r>
      <w:r w:rsidR="00F25234">
        <w:rPr>
          <w:rFonts w:hint="eastAsia"/>
        </w:rPr>
        <w:t>，即赤字货币化</w:t>
      </w:r>
      <w:r w:rsidR="00C832EF">
        <w:rPr>
          <w:rFonts w:hint="eastAsia"/>
        </w:rPr>
        <w:t>，核心是用无利率的货币代替有利率的债务，以政府预算收支代替金融市场价格来调节资源配置；</w:t>
      </w:r>
    </w:p>
    <w:p w14:paraId="41AC906F" w14:textId="5FE91D21" w:rsidR="00787CEE" w:rsidRDefault="00C832EF" w:rsidP="00787CEE">
      <w:pPr>
        <w:pStyle w:val="a7"/>
        <w:ind w:left="360" w:firstLineChars="0" w:firstLine="0"/>
      </w:pPr>
      <w:r>
        <w:rPr>
          <w:rFonts w:hint="eastAsia"/>
        </w:rPr>
        <w:t>大水漫灌一是治标不治本，无法解决经济增速放缓的问题，因为这是结构性问题，即地方政府的经济发展模式问题，二是会再次推高房价；</w:t>
      </w:r>
      <w:r w:rsidR="00787CEE">
        <w:rPr>
          <w:rFonts w:hint="eastAsia"/>
        </w:rPr>
        <w:t>）</w:t>
      </w:r>
    </w:p>
    <w:p w14:paraId="206BC7A2" w14:textId="0D0F7187" w:rsidR="00787CEE" w:rsidRDefault="00787CEE" w:rsidP="00787CEE">
      <w:pPr>
        <w:pStyle w:val="a7"/>
        <w:numPr>
          <w:ilvl w:val="0"/>
          <w:numId w:val="21"/>
        </w:numPr>
        <w:ind w:firstLineChars="0"/>
      </w:pPr>
      <w:r>
        <w:rPr>
          <w:rFonts w:hint="eastAsia"/>
        </w:rPr>
        <w:t>遏制新增债务</w:t>
      </w:r>
    </w:p>
    <w:p w14:paraId="04EE0CBB" w14:textId="77777777" w:rsidR="00FB3EAA" w:rsidRDefault="00C832EF" w:rsidP="00C832EF">
      <w:pPr>
        <w:pStyle w:val="a7"/>
        <w:ind w:left="360" w:firstLineChars="0" w:firstLine="0"/>
      </w:pPr>
      <w:r>
        <w:rPr>
          <w:rFonts w:hint="eastAsia"/>
        </w:rPr>
        <w:t>（过去的因种下现在的果，但也不能直接简单的节食处理</w:t>
      </w:r>
      <w:r w:rsidR="00FB3EAA">
        <w:rPr>
          <w:rFonts w:hint="eastAsia"/>
        </w:rPr>
        <w:t>；</w:t>
      </w:r>
    </w:p>
    <w:p w14:paraId="55958440" w14:textId="77777777" w:rsidR="00FB3EAA" w:rsidRDefault="00FB3EAA" w:rsidP="00C832EF">
      <w:pPr>
        <w:pStyle w:val="a7"/>
        <w:ind w:left="360" w:firstLineChars="0" w:firstLine="0"/>
      </w:pPr>
      <w:r>
        <w:rPr>
          <w:rFonts w:hint="eastAsia"/>
        </w:rPr>
        <w:t>我国债务问题是以出口和投资驱动的经济体系的产物，0</w:t>
      </w:r>
      <w:r>
        <w:t>8</w:t>
      </w:r>
      <w:r>
        <w:rPr>
          <w:rFonts w:hint="eastAsia"/>
        </w:rPr>
        <w:t>年后净出口对G</w:t>
      </w:r>
      <w:r>
        <w:t>DP</w:t>
      </w:r>
      <w:r>
        <w:rPr>
          <w:rFonts w:hint="eastAsia"/>
        </w:rPr>
        <w:t>拉动作用减弱，国内投资尤为重要，但基建和房地产由掌握土地和银行的政府驱动，因此表现为银行的债务风险，其实是政府信用风险；</w:t>
      </w:r>
    </w:p>
    <w:p w14:paraId="0050213F" w14:textId="77777777" w:rsidR="00FB3EAA" w:rsidRDefault="00FB3EAA" w:rsidP="00C832EF">
      <w:pPr>
        <w:pStyle w:val="a7"/>
        <w:ind w:left="360" w:firstLineChars="0" w:firstLine="0"/>
      </w:pPr>
      <w:r>
        <w:rPr>
          <w:rFonts w:hint="eastAsia"/>
        </w:rPr>
        <w:t>供给</w:t>
      </w:r>
      <w:proofErr w:type="gramStart"/>
      <w:r>
        <w:rPr>
          <w:rFonts w:hint="eastAsia"/>
        </w:rPr>
        <w:t>侧改革</w:t>
      </w:r>
      <w:proofErr w:type="gramEnd"/>
      <w:r>
        <w:rPr>
          <w:rFonts w:hint="eastAsia"/>
        </w:rPr>
        <w:t>限制了新增债务增长，但发展模式没转型，于是经济增速放缓；</w:t>
      </w:r>
    </w:p>
    <w:p w14:paraId="36986A49" w14:textId="77777777" w:rsidR="00711F5A" w:rsidRDefault="00FB3EAA" w:rsidP="00C832EF">
      <w:pPr>
        <w:pStyle w:val="a7"/>
        <w:ind w:left="360" w:firstLineChars="0" w:firstLine="0"/>
      </w:pPr>
      <w:r>
        <w:rPr>
          <w:rFonts w:hint="eastAsia"/>
        </w:rPr>
        <w:t>限制债务增长的另一项根本措施是资本市场改革，改变以银行贷款为主的间接融资体系，拓宽直接融资渠道，与债权相比，股权约束力更强，一是股东风险共担，</w:t>
      </w:r>
      <w:proofErr w:type="gramStart"/>
      <w:r>
        <w:rPr>
          <w:rFonts w:hint="eastAsia"/>
        </w:rPr>
        <w:t>共赚共赔</w:t>
      </w:r>
      <w:proofErr w:type="gramEnd"/>
      <w:r>
        <w:rPr>
          <w:rFonts w:hint="eastAsia"/>
        </w:rPr>
        <w:t>，二是股权可以转让，股价可以约束公司行为，同样是借债，债券约束力强于银行贷款，因为债券可以转让；</w:t>
      </w:r>
    </w:p>
    <w:p w14:paraId="3E195617" w14:textId="77777777" w:rsidR="00EC6C00" w:rsidRDefault="00711F5A" w:rsidP="00C832EF">
      <w:pPr>
        <w:pStyle w:val="a7"/>
        <w:ind w:left="360" w:firstLineChars="0" w:firstLine="0"/>
      </w:pPr>
      <w:r>
        <w:rPr>
          <w:rFonts w:hint="eastAsia"/>
        </w:rPr>
        <w:t>资本市场改革缓慢的根本原因是融资体系和投资体系的问题，谁做投资决定，谁承担风险，融资体系就该把资源和风险集中到谁身上，但目前大大低估了政府的影响，很多私人投资是受政策扶持才上马的，比如房地产开发是从政府手中买地，投资结构就决定了</w:t>
      </w:r>
      <w:r>
        <w:rPr>
          <w:rFonts w:hint="eastAsia"/>
        </w:rPr>
        <w:lastRenderedPageBreak/>
        <w:t>风险主要由政府及控制的金融机构承担，但如果投资主体不变，权力不下放给市场，想构建直接融资体系，让分散的投资者承担风险，就不符合谁投资谁承担风险的逻辑，自然改革</w:t>
      </w:r>
      <w:r w:rsidR="00EC6C00">
        <w:rPr>
          <w:rFonts w:hint="eastAsia"/>
        </w:rPr>
        <w:t>进展缓慢；</w:t>
      </w:r>
    </w:p>
    <w:p w14:paraId="24830928" w14:textId="6973A037" w:rsidR="00C832EF" w:rsidRDefault="00EC6C00" w:rsidP="00EC6C00">
      <w:pPr>
        <w:pStyle w:val="a7"/>
        <w:ind w:left="360" w:firstLineChars="0" w:firstLine="0"/>
      </w:pPr>
      <w:r>
        <w:rPr>
          <w:rFonts w:hint="eastAsia"/>
        </w:rPr>
        <w:t>我国债务风险本质是财政和资源分配机制的风险，机制无法持续拉动G</w:t>
      </w:r>
      <w:r>
        <w:t>DP</w:t>
      </w:r>
      <w:r>
        <w:rPr>
          <w:rFonts w:hint="eastAsia"/>
        </w:rPr>
        <w:t>，实际生产率增长还是通货膨胀速度，都赶不上信贷或债务增长，所以宏观上造成了高投资挤压消费，工业产能过剩和房地产投资过剩，同时腐败和行政效率低下；</w:t>
      </w:r>
      <w:r w:rsidR="00C832EF">
        <w:rPr>
          <w:rFonts w:hint="eastAsia"/>
        </w:rPr>
        <w:t>）</w:t>
      </w:r>
    </w:p>
    <w:p w14:paraId="13D65100" w14:textId="0E06708A" w:rsidR="00EC6C00" w:rsidRDefault="00EC6C00" w:rsidP="00EC6C00">
      <w:pPr>
        <w:pStyle w:val="2"/>
      </w:pPr>
      <w:r>
        <w:rPr>
          <w:rFonts w:hint="eastAsia"/>
        </w:rPr>
        <w:t>小结</w:t>
      </w:r>
    </w:p>
    <w:p w14:paraId="28182970" w14:textId="7B81CDA7" w:rsidR="00EC6C00" w:rsidRDefault="00EC6C00" w:rsidP="00EC6C00">
      <w:r>
        <w:rPr>
          <w:rFonts w:hint="eastAsia"/>
        </w:rPr>
        <w:t>产能过剩从三个角度理解，一是生产效率下降，宏观上G</w:t>
      </w:r>
      <w:r>
        <w:t>DP</w:t>
      </w:r>
      <w:r>
        <w:rPr>
          <w:rFonts w:hint="eastAsia"/>
        </w:rPr>
        <w:t>增速放缓，低于债务增速，所以宏观债务加重，微观上地方政府过度投资，为僵尸企业输血，扭曲资源配置，加重债务负担，而且土地财政模式过度依赖房价上涨，推</w:t>
      </w:r>
      <w:proofErr w:type="gramStart"/>
      <w:r>
        <w:rPr>
          <w:rFonts w:hint="eastAsia"/>
        </w:rPr>
        <w:t>升居民</w:t>
      </w:r>
      <w:proofErr w:type="gramEnd"/>
      <w:r>
        <w:rPr>
          <w:rFonts w:hint="eastAsia"/>
        </w:rPr>
        <w:t>债务负担，加大银行风险</w:t>
      </w:r>
      <w:r w:rsidR="008D5E16">
        <w:rPr>
          <w:rFonts w:hint="eastAsia"/>
        </w:rPr>
        <w:t>；</w:t>
      </w:r>
    </w:p>
    <w:p w14:paraId="7952B8F2" w14:textId="4941860C" w:rsidR="00EC6C00" w:rsidRDefault="00EC6C00" w:rsidP="00EC6C00">
      <w:r>
        <w:rPr>
          <w:rFonts w:hint="eastAsia"/>
        </w:rPr>
        <w:t>二是国际失衡，</w:t>
      </w:r>
      <w:r w:rsidR="008D5E16">
        <w:rPr>
          <w:rFonts w:hint="eastAsia"/>
        </w:rPr>
        <w:t>地方政府重投资、生产和企业税收，忽视消费、民生和居民收入，造成经济结构失衡，分配体制偏向资本，劳动收入偏低，所以消费不足，必须向国外输出过剩产能，由于体量巨大，对国际经济体系冲击巨大，贸易冲突由此而来；</w:t>
      </w:r>
    </w:p>
    <w:p w14:paraId="71C05B77" w14:textId="76182FC4" w:rsidR="008D5E16" w:rsidRDefault="008D5E16" w:rsidP="00EC6C00">
      <w:r>
        <w:rPr>
          <w:rFonts w:hint="eastAsia"/>
        </w:rPr>
        <w:t>三是产业升级，产能过剩导致制造业竞争激烈，保持优势需要进入到附加值更高的环节，我国制造业质量和技术在竞争中不断上升，带动了技术创新和基础科学进步，进一步冲击了发达国家主导的国际分工体系；</w:t>
      </w:r>
    </w:p>
    <w:p w14:paraId="7965285E" w14:textId="4F0481A2" w:rsidR="00467852" w:rsidRDefault="00395213" w:rsidP="00EC6C00">
      <w:r>
        <w:rPr>
          <w:rFonts w:hint="eastAsia"/>
        </w:rPr>
        <w:t>下一章讨论我国对国际经济体系的冲击，从国际冲突角度，由外向内再度审视国内经济结构的失衡问题</w:t>
      </w:r>
    </w:p>
    <w:p w14:paraId="7AEE028F" w14:textId="17E51892" w:rsidR="00467852" w:rsidRDefault="00467852" w:rsidP="00EC6C00"/>
    <w:p w14:paraId="4AEC4CD0" w14:textId="049CF6B8" w:rsidR="00467852" w:rsidRDefault="00467852" w:rsidP="00467852">
      <w:pPr>
        <w:pStyle w:val="1"/>
      </w:pPr>
      <w:r>
        <w:rPr>
          <w:rFonts w:hint="eastAsia"/>
        </w:rPr>
        <w:t>第七章</w:t>
      </w:r>
      <w:r>
        <w:rPr>
          <w:rFonts w:hint="eastAsia"/>
        </w:rPr>
        <w:t xml:space="preserve"> </w:t>
      </w:r>
      <w:r>
        <w:rPr>
          <w:rFonts w:hint="eastAsia"/>
        </w:rPr>
        <w:t>国内国际失衡</w:t>
      </w:r>
    </w:p>
    <w:p w14:paraId="14B1AD2A" w14:textId="4FEFA96F" w:rsidR="00467852" w:rsidRPr="00467852" w:rsidRDefault="00467852" w:rsidP="00467852">
      <w:r>
        <w:rPr>
          <w:rFonts w:hint="eastAsia"/>
        </w:rPr>
        <w:t>第一节分析国内经济结构的失衡问题；第二节以中美贸易战为例，讨论中国对国外的冲击和反弹；第三节分析这种格局的条件和相关改革</w:t>
      </w:r>
    </w:p>
    <w:p w14:paraId="1EE9A649" w14:textId="675D38AE" w:rsidR="00467852" w:rsidRDefault="00467852" w:rsidP="00467852">
      <w:pPr>
        <w:pStyle w:val="2"/>
      </w:pPr>
      <w:r>
        <w:rPr>
          <w:rFonts w:hint="eastAsia"/>
        </w:rPr>
        <w:t>低消费与产能过剩</w:t>
      </w:r>
    </w:p>
    <w:p w14:paraId="7E545B3A" w14:textId="12067894" w:rsidR="00467852" w:rsidRDefault="00467852" w:rsidP="00467852">
      <w:r>
        <w:rPr>
          <w:rFonts w:hint="eastAsia"/>
        </w:rPr>
        <w:t>（我国经济结构失衡最突出的特征是消费不足，消费占G</w:t>
      </w:r>
      <w:r>
        <w:t>DP</w:t>
      </w:r>
      <w:r>
        <w:rPr>
          <w:rFonts w:hint="eastAsia"/>
        </w:rPr>
        <w:t>比重下降有两种情况，一是G</w:t>
      </w:r>
      <w:r>
        <w:t>DP</w:t>
      </w:r>
      <w:r>
        <w:rPr>
          <w:rFonts w:hint="eastAsia"/>
        </w:rPr>
        <w:t>中老百姓可支配收入份额下降了，二是老百姓的储蓄率上升了，这两种情况都发生过</w:t>
      </w:r>
      <w:r w:rsidR="008D5F48">
        <w:rPr>
          <w:rFonts w:hint="eastAsia"/>
        </w:rPr>
        <w:t>；</w:t>
      </w:r>
      <w:r>
        <w:rPr>
          <w:rFonts w:hint="eastAsia"/>
        </w:rPr>
        <w:t>）</w:t>
      </w:r>
    </w:p>
    <w:p w14:paraId="1D4C883B" w14:textId="57CEFCBF" w:rsidR="008D5F48" w:rsidRDefault="008D5F48" w:rsidP="008D5F48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居民高储蓄</w:t>
      </w:r>
    </w:p>
    <w:p w14:paraId="7097B538" w14:textId="77777777" w:rsidR="008D5F48" w:rsidRDefault="008D5F48" w:rsidP="008D5F48">
      <w:pPr>
        <w:pStyle w:val="a7"/>
        <w:ind w:left="360" w:firstLineChars="0" w:firstLine="0"/>
      </w:pPr>
      <w:r>
        <w:rPr>
          <w:rFonts w:hint="eastAsia"/>
        </w:rPr>
        <w:t>（主流解释是计划生育、政府民生支出不足、房价上涨三者共同作用；</w:t>
      </w:r>
    </w:p>
    <w:p w14:paraId="0369AB07" w14:textId="77777777" w:rsidR="008D5F48" w:rsidRDefault="008D5F48" w:rsidP="008D5F48">
      <w:pPr>
        <w:pStyle w:val="a7"/>
        <w:ind w:left="360" w:firstLineChars="0" w:firstLine="0"/>
      </w:pPr>
      <w:r>
        <w:rPr>
          <w:rFonts w:hint="eastAsia"/>
        </w:rPr>
        <w:t>计划生育使得养儿防老功效打折扣，且孩子数量变少，父母的储蓄率上升，独生子女开始工作，攒钱买房，供养下一代，分担养老和医疗支出，储蓄率再次上升；</w:t>
      </w:r>
    </w:p>
    <w:p w14:paraId="34D38B94" w14:textId="77777777" w:rsidR="0065599A" w:rsidRDefault="008D5F48" w:rsidP="008D5F48">
      <w:pPr>
        <w:pStyle w:val="a7"/>
        <w:ind w:left="360" w:firstLineChars="0" w:firstLine="0"/>
      </w:pPr>
      <w:r>
        <w:rPr>
          <w:rFonts w:hint="eastAsia"/>
        </w:rPr>
        <w:t>过程中的几个要素都与地方政府有关，首先是房价上涨，</w:t>
      </w:r>
      <w:r w:rsidR="0065599A">
        <w:rPr>
          <w:rFonts w:hint="eastAsia"/>
        </w:rPr>
        <w:t>其次是重土地轻人，民生支出和卫生支出相对不足，而教育和医疗由于体制原因，市场化供给受限，市场化服务价格高，所以家庭需要体高储蓄率，造成我国独特现象：老年人的储蓄率偏高；</w:t>
      </w:r>
    </w:p>
    <w:p w14:paraId="3AC30AFF" w14:textId="010DE2CE" w:rsidR="008D5F48" w:rsidRDefault="0065599A" w:rsidP="0065599A">
      <w:pPr>
        <w:pStyle w:val="a7"/>
        <w:ind w:left="360" w:firstLineChars="0" w:firstLine="0"/>
      </w:pPr>
      <w:r>
        <w:rPr>
          <w:rFonts w:hint="eastAsia"/>
        </w:rPr>
        <w:t>此外，地方政府常年按照户籍人口规划公共服务供给，满足不了常住人口需要，外来人口的消费偏低，推高了整体储蓄率；</w:t>
      </w:r>
      <w:r w:rsidR="008D5F48">
        <w:rPr>
          <w:rFonts w:hint="eastAsia"/>
        </w:rPr>
        <w:t>）</w:t>
      </w:r>
    </w:p>
    <w:p w14:paraId="0CC2BCA6" w14:textId="69C23B53" w:rsidR="0065599A" w:rsidRDefault="0065599A" w:rsidP="0065599A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居民收入份额低</w:t>
      </w:r>
    </w:p>
    <w:p w14:paraId="49CF485D" w14:textId="77777777" w:rsidR="0065599A" w:rsidRDefault="0065599A" w:rsidP="0065599A">
      <w:pPr>
        <w:pStyle w:val="a7"/>
        <w:ind w:left="360" w:firstLineChars="0" w:firstLine="0"/>
      </w:pPr>
      <w:r>
        <w:rPr>
          <w:rFonts w:hint="eastAsia"/>
        </w:rPr>
        <w:lastRenderedPageBreak/>
        <w:t>（居民消费不仅由于储蓄高，节省，也确实因为没钱。</w:t>
      </w:r>
    </w:p>
    <w:p w14:paraId="49D7230B" w14:textId="77777777" w:rsidR="00DB1326" w:rsidRDefault="0065599A" w:rsidP="00DB1326">
      <w:pPr>
        <w:pStyle w:val="a7"/>
        <w:ind w:left="360" w:firstLineChars="0" w:firstLine="0"/>
      </w:pPr>
      <w:r>
        <w:rPr>
          <w:rFonts w:hint="eastAsia"/>
        </w:rPr>
        <w:t>发展初期，工业化要求密集的资本投入，</w:t>
      </w:r>
      <w:r w:rsidR="00DB1326">
        <w:rPr>
          <w:rFonts w:hint="eastAsia"/>
        </w:rPr>
        <w:t>农业社会中，</w:t>
      </w:r>
      <w:r>
        <w:rPr>
          <w:rFonts w:hint="eastAsia"/>
        </w:rPr>
        <w:t>资本所得上升，</w:t>
      </w:r>
      <w:r w:rsidR="00DB1326">
        <w:rPr>
          <w:rFonts w:hint="eastAsia"/>
        </w:rPr>
        <w:t>农业劳动力转移到工业，</w:t>
      </w:r>
      <w:r>
        <w:rPr>
          <w:rFonts w:hint="eastAsia"/>
        </w:rPr>
        <w:t>劳动所得下降</w:t>
      </w:r>
      <w:r w:rsidR="00DB1326">
        <w:rPr>
          <w:rFonts w:hint="eastAsia"/>
        </w:rPr>
        <w:t>；在工业部门内部，国企雇工庞大，9</w:t>
      </w:r>
      <w:r w:rsidR="00DB1326">
        <w:t>0</w:t>
      </w:r>
      <w:r w:rsidR="00DB1326">
        <w:rPr>
          <w:rFonts w:hint="eastAsia"/>
        </w:rPr>
        <w:t>年国企大规模改革也降低了经济中劳动所得份额；现在，服务员兴起，劳动密集程度高于工业，劳动所得占比回升；</w:t>
      </w:r>
    </w:p>
    <w:p w14:paraId="258976A1" w14:textId="77777777" w:rsidR="00DB1326" w:rsidRDefault="00DB1326" w:rsidP="00DB1326">
      <w:pPr>
        <w:pStyle w:val="a7"/>
        <w:ind w:left="360" w:firstLineChars="0" w:firstLine="0"/>
      </w:pPr>
      <w:r>
        <w:rPr>
          <w:rFonts w:hint="eastAsia"/>
        </w:rPr>
        <w:t>加入W</w:t>
      </w:r>
      <w:r>
        <w:t>TO</w:t>
      </w:r>
      <w:r>
        <w:rPr>
          <w:rFonts w:hint="eastAsia"/>
        </w:rPr>
        <w:t>后，进口资本品关税下降，增加企业资本投入，工业在东南沿海集聚引发大规模人口迁徙，而户籍土地政策抬高房价和用工成本，不利于外来人口安居乐业，用工荒频频，企业更偏向于资本投入；</w:t>
      </w:r>
    </w:p>
    <w:p w14:paraId="737BA240" w14:textId="77777777" w:rsidR="00C952AF" w:rsidRDefault="00DB1326" w:rsidP="00DB1326">
      <w:pPr>
        <w:pStyle w:val="a7"/>
        <w:ind w:left="360" w:firstLineChars="0" w:firstLine="0"/>
      </w:pPr>
      <w:r>
        <w:rPr>
          <w:rFonts w:hint="eastAsia"/>
        </w:rPr>
        <w:t>从收入角度，G</w:t>
      </w:r>
      <w:r>
        <w:t>DP</w:t>
      </w:r>
      <w:r>
        <w:rPr>
          <w:rFonts w:hint="eastAsia"/>
        </w:rPr>
        <w:t>中居民占比下降，政府和企业占</w:t>
      </w:r>
      <w:proofErr w:type="gramStart"/>
      <w:r>
        <w:rPr>
          <w:rFonts w:hint="eastAsia"/>
        </w:rPr>
        <w:t>比必然</w:t>
      </w:r>
      <w:proofErr w:type="gramEnd"/>
      <w:r>
        <w:rPr>
          <w:rFonts w:hint="eastAsia"/>
        </w:rPr>
        <w:t>下降，从支出角度，</w:t>
      </w:r>
      <w:r w:rsidR="00C952AF">
        <w:rPr>
          <w:rFonts w:hint="eastAsia"/>
        </w:rPr>
        <w:t>居民消费占比下降，政府和企业支出占比就上升，绝大多数用于投资，即居民收入转移到政府和企业手中，变成了公路高铁等基础设施；</w:t>
      </w:r>
    </w:p>
    <w:p w14:paraId="2E377275" w14:textId="77777777" w:rsidR="00C952AF" w:rsidRDefault="00C952AF" w:rsidP="00DB1326">
      <w:pPr>
        <w:pStyle w:val="a7"/>
        <w:ind w:left="360" w:firstLineChars="0" w:firstLine="0"/>
      </w:pPr>
      <w:r>
        <w:rPr>
          <w:rFonts w:hint="eastAsia"/>
        </w:rPr>
        <w:t>此外，总支出中的出口占比也上升，很长一段时间内，拉动我国</w:t>
      </w:r>
      <w:r>
        <w:t>GDP</w:t>
      </w:r>
      <w:r>
        <w:rPr>
          <w:rFonts w:hint="eastAsia"/>
        </w:rPr>
        <w:t>增长的主力是投资和出口，国内消费萎靡不振；</w:t>
      </w:r>
    </w:p>
    <w:p w14:paraId="312215FE" w14:textId="77777777" w:rsidR="00352DB7" w:rsidRDefault="00C952AF" w:rsidP="00DB1326">
      <w:pPr>
        <w:pStyle w:val="a7"/>
        <w:ind w:left="360" w:firstLineChars="0" w:firstLine="0"/>
      </w:pPr>
      <w:r>
        <w:rPr>
          <w:rFonts w:hint="eastAsia"/>
        </w:rPr>
        <w:t>如何评价这种经济发展模式？首先，上文都是相对数量，不是绝对数量，总体还是上升的，只是速度快慢不一，其次，这是我国几十年走完西方几百年工业化的结果，必然经过资本积累过程，各种制度也在加快资本积累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统购统销，银行压低给企业的贷款利息，为了保障银行本身运作和利差收入，给居民储蓄利息就被压低，</w:t>
      </w:r>
      <w:r w:rsidR="00352DB7">
        <w:rPr>
          <w:rFonts w:hint="eastAsia"/>
        </w:rPr>
        <w:t>这抑制了居民收入，而居民为了在低利率下攒够足够的钱，也提高储蓄率，降低消费；</w:t>
      </w:r>
    </w:p>
    <w:p w14:paraId="5B977324" w14:textId="77777777" w:rsidR="008459ED" w:rsidRDefault="00352DB7" w:rsidP="00DB1326">
      <w:pPr>
        <w:pStyle w:val="a7"/>
        <w:ind w:left="360" w:firstLineChars="0" w:firstLine="0"/>
      </w:pPr>
      <w:r>
        <w:rPr>
          <w:rFonts w:hint="eastAsia"/>
        </w:rPr>
        <w:t>因此，发展初期，将更多资源从居民消费转为资本积累，可以推动经济和产业转型，是有效方式，但发展到一定阶段，该方式不可持续，会导致四个问题：一是基础设施和工业体系已完善，投资什么都有用的时代过去，投资难度加大，因此投资决策和资源调配的体制需要改变（三到六章）；二是老百姓收入和消费不足，无法消化投资形成的产能，投资不是有效投入，债务负担变重（六章）；三是劳动收入份额下降和资本收入份额上升，会扩大贫富差距，社会的容忍度是有限的；四是</w:t>
      </w:r>
      <w:r w:rsidR="008459ED">
        <w:rPr>
          <w:rFonts w:hint="eastAsia"/>
        </w:rPr>
        <w:t>消费不足和产能过剩，必须向国外输出，会加重全球贸易失衡，引发贸易冲突；</w:t>
      </w:r>
    </w:p>
    <w:p w14:paraId="276ABDC2" w14:textId="77777777" w:rsidR="008459ED" w:rsidRDefault="008459ED" w:rsidP="00DB1326">
      <w:pPr>
        <w:pStyle w:val="a7"/>
        <w:ind w:left="360" w:firstLineChars="0" w:firstLine="0"/>
      </w:pPr>
      <w:r>
        <w:rPr>
          <w:rFonts w:hint="eastAsia"/>
        </w:rPr>
        <w:t>必须让居民收入增长快过经济增长，居民消费占</w:t>
      </w:r>
      <w:proofErr w:type="gramStart"/>
      <w:r>
        <w:rPr>
          <w:rFonts w:hint="eastAsia"/>
        </w:rPr>
        <w:t>比才能</w:t>
      </w:r>
      <w:proofErr w:type="gramEnd"/>
      <w:r>
        <w:rPr>
          <w:rFonts w:hint="eastAsia"/>
        </w:rPr>
        <w:t>提高；</w:t>
      </w:r>
    </w:p>
    <w:p w14:paraId="5B6AD011" w14:textId="3E844608" w:rsidR="0065599A" w:rsidRDefault="008459ED" w:rsidP="00DB1326">
      <w:pPr>
        <w:pStyle w:val="a7"/>
        <w:ind w:left="360" w:firstLineChars="0" w:firstLine="0"/>
      </w:pPr>
      <w:r>
        <w:rPr>
          <w:rFonts w:hint="eastAsia"/>
        </w:rPr>
        <w:t>国民收入分配中，居民收入份额下降，对应着企业留存收入份额上升，要把这些资源从企业转到居民手中，私企留存收入多，但都用于投资了还不够，是负的，国企整体盈利低于私企且留存收入少，但净储蓄是正的，且分红率少于私企，于是1</w:t>
      </w:r>
      <w:r>
        <w:t>7</w:t>
      </w:r>
      <w:r>
        <w:rPr>
          <w:rFonts w:hint="eastAsia"/>
        </w:rPr>
        <w:t>年国企的金融机构股权的1</w:t>
      </w:r>
      <w:r>
        <w:t>0%</w:t>
      </w:r>
      <w:r>
        <w:rPr>
          <w:rFonts w:hint="eastAsia"/>
        </w:rPr>
        <w:t>划归社保基金</w:t>
      </w:r>
      <w:r w:rsidR="0065599A">
        <w:rPr>
          <w:rFonts w:hint="eastAsia"/>
        </w:rPr>
        <w:t>）</w:t>
      </w:r>
    </w:p>
    <w:p w14:paraId="737F71AD" w14:textId="4E501B18" w:rsidR="00DD5DC9" w:rsidRDefault="00DD5DC9" w:rsidP="00DD5DC9">
      <w:pPr>
        <w:pStyle w:val="a7"/>
        <w:numPr>
          <w:ilvl w:val="0"/>
          <w:numId w:val="22"/>
        </w:numPr>
        <w:ind w:firstLineChars="0"/>
      </w:pPr>
      <w:r>
        <w:rPr>
          <w:rFonts w:hint="eastAsia"/>
        </w:rPr>
        <w:t>产能过剩，债务风险，外部失衡</w:t>
      </w:r>
    </w:p>
    <w:p w14:paraId="11A07298" w14:textId="77777777" w:rsidR="00E21021" w:rsidRDefault="00DD5DC9" w:rsidP="00DD5DC9">
      <w:pPr>
        <w:pStyle w:val="a7"/>
        <w:ind w:left="360" w:firstLineChars="0" w:firstLine="0"/>
      </w:pPr>
      <w:r>
        <w:rPr>
          <w:rFonts w:hint="eastAsia"/>
        </w:rPr>
        <w:t>（</w:t>
      </w:r>
      <w:r w:rsidR="00E21021">
        <w:rPr>
          <w:rFonts w:hint="eastAsia"/>
        </w:rPr>
        <w:t>G</w:t>
      </w:r>
      <w:r w:rsidR="00E21021">
        <w:t>DP</w:t>
      </w:r>
      <w:r w:rsidR="00E21021">
        <w:rPr>
          <w:rFonts w:hint="eastAsia"/>
        </w:rPr>
        <w:t>由三大部分组成，即消费、投资、净出口，我国这种经济结构比较脆弱，不可持续，一是受外国影响大，二是投资占比不可能一直是高位</w:t>
      </w:r>
    </w:p>
    <w:p w14:paraId="722C515E" w14:textId="3CE8806E" w:rsidR="00DD5DC9" w:rsidRDefault="00E21021" w:rsidP="00DD5DC9">
      <w:pPr>
        <w:pStyle w:val="a7"/>
        <w:ind w:left="360" w:firstLineChars="0" w:firstLine="0"/>
      </w:pPr>
      <w:r>
        <w:rPr>
          <w:rFonts w:hint="eastAsia"/>
        </w:rPr>
        <w:t>资源在居民、企业、政府间不同分配格局，造成生产、投资、消费的比重变化，进而影响经济的内外平衡，外交是内政的延续。</w:t>
      </w:r>
      <w:r w:rsidR="00DD5DC9">
        <w:rPr>
          <w:rFonts w:hint="eastAsia"/>
        </w:rPr>
        <w:t>）</w:t>
      </w:r>
    </w:p>
    <w:p w14:paraId="3E93CE75" w14:textId="06C5AA67" w:rsidR="008B688A" w:rsidRDefault="008B688A" w:rsidP="008B688A">
      <w:pPr>
        <w:pStyle w:val="2"/>
      </w:pPr>
      <w:r>
        <w:rPr>
          <w:rFonts w:hint="eastAsia"/>
        </w:rPr>
        <w:t>中美贸易冲突</w:t>
      </w:r>
    </w:p>
    <w:p w14:paraId="6826E677" w14:textId="02DE3D1D" w:rsidR="007263C0" w:rsidRDefault="007263C0" w:rsidP="007263C0">
      <w:pPr>
        <w:pStyle w:val="a7"/>
        <w:numPr>
          <w:ilvl w:val="0"/>
          <w:numId w:val="23"/>
        </w:numPr>
        <w:ind w:firstLineChars="0"/>
      </w:pPr>
      <w:r>
        <w:rPr>
          <w:rFonts w:hint="eastAsia"/>
        </w:rPr>
        <w:t>就业与政治冲击</w:t>
      </w:r>
    </w:p>
    <w:p w14:paraId="22DB2594" w14:textId="159A2584" w:rsidR="007263C0" w:rsidRDefault="007263C0" w:rsidP="007263C0">
      <w:pPr>
        <w:pStyle w:val="a7"/>
        <w:ind w:left="360" w:firstLineChars="0" w:firstLine="0"/>
      </w:pPr>
      <w:r>
        <w:rPr>
          <w:rFonts w:hint="eastAsia"/>
        </w:rPr>
        <w:t>（美国制造业就业一直下跌到个位数，但人虽少了，制造业创造的增加值占G</w:t>
      </w:r>
      <w:r>
        <w:t>DP</w:t>
      </w:r>
      <w:r>
        <w:rPr>
          <w:rFonts w:hint="eastAsia"/>
        </w:rPr>
        <w:t>比重一直稳定，这是典型的技术进步和生产率提高的表现，机器代替了人，另一方面，从中国进口的产品价格低廉，降低成本，刺激了企业规模和就业扩张，整体就业情况并未因中美贸易而降低；）</w:t>
      </w:r>
    </w:p>
    <w:p w14:paraId="559DFFFC" w14:textId="5B966E99" w:rsidR="007263C0" w:rsidRDefault="007263C0" w:rsidP="007263C0">
      <w:pPr>
        <w:pStyle w:val="a7"/>
        <w:numPr>
          <w:ilvl w:val="0"/>
          <w:numId w:val="23"/>
        </w:numPr>
        <w:ind w:firstLineChars="0"/>
      </w:pPr>
      <w:r>
        <w:rPr>
          <w:rFonts w:hint="eastAsia"/>
        </w:rPr>
        <w:t>技术冲击</w:t>
      </w:r>
    </w:p>
    <w:p w14:paraId="0AB0A10E" w14:textId="77777777" w:rsidR="00415D93" w:rsidRDefault="007263C0" w:rsidP="007263C0">
      <w:pPr>
        <w:pStyle w:val="a7"/>
        <w:ind w:left="360" w:firstLineChars="0" w:firstLine="0"/>
      </w:pPr>
      <w:r>
        <w:rPr>
          <w:rFonts w:hint="eastAsia"/>
        </w:rPr>
        <w:lastRenderedPageBreak/>
        <w:t>（对</w:t>
      </w:r>
      <w:r w:rsidR="00415D93">
        <w:rPr>
          <w:rFonts w:hint="eastAsia"/>
        </w:rPr>
        <w:t>美国就业冲击其实不重要，对美国技术冲击和挑战更加实在；</w:t>
      </w:r>
    </w:p>
    <w:p w14:paraId="5F307FBB" w14:textId="77777777" w:rsidR="00415D93" w:rsidRDefault="00415D93" w:rsidP="007263C0">
      <w:pPr>
        <w:pStyle w:val="a7"/>
        <w:ind w:left="360" w:firstLineChars="0" w:firstLine="0"/>
      </w:pPr>
      <w:r>
        <w:rPr>
          <w:rFonts w:hint="eastAsia"/>
        </w:rPr>
        <w:t>站在科技前沿的发达国家，新技术发明和应用从科学研究和实验室开始，再到技术应用和专利阶段，然后到大规模工业量产，对后起的发展中国家，先从制造环节边学边干，积累技术和经验，然后根据自身需求改进技术，创造专利，产品销量扩大后，才有更多资源投入研发，推进更基础的科研项目；</w:t>
      </w:r>
    </w:p>
    <w:p w14:paraId="2462845A" w14:textId="77777777" w:rsidR="00415D93" w:rsidRDefault="00415D93" w:rsidP="007263C0">
      <w:pPr>
        <w:pStyle w:val="a7"/>
        <w:ind w:left="360" w:firstLineChars="0" w:firstLine="0"/>
      </w:pPr>
      <w:r>
        <w:rPr>
          <w:rFonts w:hint="eastAsia"/>
        </w:rPr>
        <w:t>制造业有很强的学习效应，集聚效应和规模效应，产业链协同创新效应也很强；</w:t>
      </w:r>
    </w:p>
    <w:p w14:paraId="351DCECE" w14:textId="254C265C" w:rsidR="007263C0" w:rsidRDefault="00831960" w:rsidP="007263C0">
      <w:pPr>
        <w:pStyle w:val="a7"/>
        <w:ind w:left="360" w:firstLineChars="0" w:firstLine="0"/>
      </w:pPr>
      <w:r>
        <w:rPr>
          <w:rFonts w:hint="eastAsia"/>
        </w:rPr>
        <w:t>技术高压使我国企业短期受挫，但相对落后的国产技术获得了市场机会，可能提高市场份额和收入，进而增大研发力度，进入市场-研发-迭代-更大市场的良性循环，最终实现国产替代，但一切的前提是我国国内市场确实能继续壮大，国民消费能继续提升，能真正支撑起国内大循环为主体的双循环模式</w:t>
      </w:r>
      <w:r w:rsidR="007263C0">
        <w:rPr>
          <w:rFonts w:hint="eastAsia"/>
        </w:rPr>
        <w:t>）</w:t>
      </w:r>
    </w:p>
    <w:p w14:paraId="75685E14" w14:textId="7B4998FD" w:rsidR="00831960" w:rsidRDefault="00831960" w:rsidP="00831960">
      <w:pPr>
        <w:pStyle w:val="2"/>
      </w:pPr>
      <w:r>
        <w:rPr>
          <w:rFonts w:hint="eastAsia"/>
        </w:rPr>
        <w:t>再平衡与国内大循环</w:t>
      </w:r>
    </w:p>
    <w:p w14:paraId="10080008" w14:textId="77777777" w:rsidR="00831960" w:rsidRDefault="00831960" w:rsidP="00831960">
      <w:r>
        <w:rPr>
          <w:rFonts w:hint="eastAsia"/>
        </w:rPr>
        <w:t>（国内大循环为主体的双循环模式，是发展战略上的转型，关键是提高居民收入和消费；</w:t>
      </w:r>
    </w:p>
    <w:p w14:paraId="5B3C1F74" w14:textId="77777777" w:rsidR="004468D5" w:rsidRDefault="00831960" w:rsidP="00831960">
      <w:r>
        <w:rPr>
          <w:rFonts w:hint="eastAsia"/>
        </w:rPr>
        <w:t>政府强调供给侧结构性改革，但需求和供给是一体两面，</w:t>
      </w:r>
      <w:proofErr w:type="spellStart"/>
      <w:r>
        <w:rPr>
          <w:rFonts w:hint="eastAsia"/>
        </w:rPr>
        <w:t>eg</w:t>
      </w:r>
      <w:proofErr w:type="spellEnd"/>
      <w:r>
        <w:rPr>
          <w:rFonts w:hint="eastAsia"/>
        </w:rPr>
        <w:t>：供给上调节产能，需求上调整投资支出，供给上产业升级，需求上收入水平和消费结构的升级</w:t>
      </w:r>
      <w:r w:rsidR="004468D5">
        <w:rPr>
          <w:rFonts w:hint="eastAsia"/>
        </w:rPr>
        <w:t>；</w:t>
      </w:r>
    </w:p>
    <w:p w14:paraId="30D24D12" w14:textId="77777777" w:rsidR="004468D5" w:rsidRDefault="004468D5" w:rsidP="00831960">
      <w:r>
        <w:rPr>
          <w:rFonts w:hint="eastAsia"/>
        </w:rPr>
        <w:t>提高居民收入，就要继续推进城市化，让人口向城市尤其是大城市集聚；</w:t>
      </w:r>
    </w:p>
    <w:p w14:paraId="2F7C2E85" w14:textId="77777777" w:rsidR="004468D5" w:rsidRDefault="004468D5" w:rsidP="00831960">
      <w:r>
        <w:rPr>
          <w:rFonts w:hint="eastAsia"/>
        </w:rPr>
        <w:t>制造业标准化程度高了之后，吸纳就业将会越来越少，解决就业和提高收入必须依靠服务业的壮大，而这只会发生在人口密集的城市中；</w:t>
      </w:r>
    </w:p>
    <w:p w14:paraId="272DD911" w14:textId="77777777" w:rsidR="004468D5" w:rsidRDefault="004468D5" w:rsidP="00831960">
      <w:r>
        <w:rPr>
          <w:rFonts w:hint="eastAsia"/>
        </w:rPr>
        <w:t>要推进城市化，必须为常住人口提供相应的公共服务，让他们能在城市中安居乐业；</w:t>
      </w:r>
    </w:p>
    <w:p w14:paraId="0AAF3A23" w14:textId="77777777" w:rsidR="00C623FD" w:rsidRDefault="004468D5" w:rsidP="00831960">
      <w:r>
        <w:rPr>
          <w:rFonts w:hint="eastAsia"/>
        </w:rPr>
        <w:t>要提高居民收入和消费，就要把更多资源从政府和企业手中转移，分配给居民，改革的关键是转变地方政府在经济中的角色，遏制其投资冲动，降低其生产性支出，加大民生支出，带来四个好处：一是能改变“重土地轻人”的城市化模式，让居民安居乐业才能降低储蓄和扩大消费，二是可以</w:t>
      </w:r>
      <w:r w:rsidR="00C623FD">
        <w:rPr>
          <w:rFonts w:hint="eastAsia"/>
        </w:rPr>
        <w:t>限制地方政府用于投资的生产性支出，盲目投资带来的浪费日益严重，会挤占资源，降低全国统一市场的效率，三是科技进步的核心要素是人，因此加大教育医疗等民生支出，是对人力资本的投资，长远上有利于科技进步，四是能降低地方政府对土地财政的依赖，限制其利用土地大加杠杆，有利于稳定房价，防止居民债务负担进一步加重而侵蚀消费；</w:t>
      </w:r>
    </w:p>
    <w:p w14:paraId="180AEC8C" w14:textId="77777777" w:rsidR="00C623FD" w:rsidRDefault="00C623FD" w:rsidP="00831960">
      <w:r>
        <w:rPr>
          <w:rFonts w:hint="eastAsia"/>
        </w:rPr>
        <w:t>提高居民收入，还要扩宽居民的财产性收入，发展各种融资渠道，让更多人分享经济增长的果实，如果投资决策主体不变，</w:t>
      </w:r>
      <w:proofErr w:type="gramStart"/>
      <w:r>
        <w:rPr>
          <w:rFonts w:hint="eastAsia"/>
        </w:rPr>
        <w:t>那风险</w:t>
      </w:r>
      <w:proofErr w:type="gramEnd"/>
      <w:r>
        <w:rPr>
          <w:rFonts w:hint="eastAsia"/>
        </w:rPr>
        <w:t>和资源必然向他们集中，难以实质性推进有更广泛主体参与的直接融资体系；</w:t>
      </w:r>
    </w:p>
    <w:p w14:paraId="648B8082" w14:textId="77777777" w:rsidR="00125D8C" w:rsidRDefault="00125D8C" w:rsidP="00831960">
      <w:r>
        <w:rPr>
          <w:rFonts w:hint="eastAsia"/>
        </w:rPr>
        <w:t>战略还强调扩大对外开放，进口能创造更多服务业就业和收入，也能提高百姓实际购买力，扩大消费选择，提高生活水平；</w:t>
      </w:r>
    </w:p>
    <w:p w14:paraId="70D06A82" w14:textId="29ED0D54" w:rsidR="00125D8C" w:rsidRDefault="00125D8C" w:rsidP="00831960">
      <w:r>
        <w:rPr>
          <w:rFonts w:hint="eastAsia"/>
        </w:rPr>
        <w:t>未来，继续推进各类要素的市场化改革，继续扩大开放，真正转变政府角色，从生产型政府变为服务型政府，才能推动我国迈入中高收入国家</w:t>
      </w:r>
      <w:r w:rsidR="00831960">
        <w:rPr>
          <w:rFonts w:hint="eastAsia"/>
        </w:rPr>
        <w:t>）</w:t>
      </w:r>
    </w:p>
    <w:p w14:paraId="06252144" w14:textId="304CD325" w:rsidR="00125D8C" w:rsidRDefault="00125D8C" w:rsidP="00125D8C">
      <w:pPr>
        <w:pStyle w:val="2"/>
      </w:pPr>
      <w:r>
        <w:rPr>
          <w:rFonts w:hint="eastAsia"/>
        </w:rPr>
        <w:t>结语</w:t>
      </w:r>
    </w:p>
    <w:p w14:paraId="0E4D108E" w14:textId="6012A018" w:rsidR="00125D8C" w:rsidRDefault="00125D8C" w:rsidP="00125D8C">
      <w:r>
        <w:rPr>
          <w:rFonts w:hint="eastAsia"/>
        </w:rPr>
        <w:t>落后工业国崛起与先进国间的冲突，必然有两大特征，一是对先进国的高校模仿和学习，常被先进国斥为抄袭，二是结合本土实际，发展路径与先进国有诸多不同，所蕴含的不同体制和思想很难被先进国接受；</w:t>
      </w:r>
    </w:p>
    <w:p w14:paraId="4594A092" w14:textId="50BED05D" w:rsidR="00125D8C" w:rsidRDefault="002F0E74" w:rsidP="00125D8C">
      <w:r>
        <w:rPr>
          <w:rFonts w:hint="eastAsia"/>
        </w:rPr>
        <w:t>培养发展的观念，一是理解发展目的不等于发展过程，发达国家的做法不一定能解决我国的问题，二是过去的成功经验不会一直有效，不改革的话可能成为负担，要坚持具体问题具体</w:t>
      </w:r>
      <w:r>
        <w:rPr>
          <w:rFonts w:hint="eastAsia"/>
        </w:rPr>
        <w:lastRenderedPageBreak/>
        <w:t>分析，抛开意识形态，走一条适合自己的发展道路</w:t>
      </w:r>
    </w:p>
    <w:p w14:paraId="434C5C9F" w14:textId="503D8156" w:rsidR="005143D8" w:rsidRDefault="005143D8" w:rsidP="005143D8">
      <w:pPr>
        <w:pStyle w:val="1"/>
      </w:pPr>
      <w:r>
        <w:rPr>
          <w:rFonts w:hint="eastAsia"/>
        </w:rPr>
        <w:t>第八章</w:t>
      </w:r>
      <w:r>
        <w:rPr>
          <w:rFonts w:hint="eastAsia"/>
        </w:rPr>
        <w:t xml:space="preserve"> </w:t>
      </w:r>
      <w:r>
        <w:rPr>
          <w:rFonts w:hint="eastAsia"/>
        </w:rPr>
        <w:t>总结：政府与经济发展</w:t>
      </w:r>
    </w:p>
    <w:p w14:paraId="6297AC49" w14:textId="0CB18B92" w:rsidR="005143D8" w:rsidRDefault="00673056" w:rsidP="005143D8">
      <w:r>
        <w:rPr>
          <w:rFonts w:hint="eastAsia"/>
        </w:rPr>
        <w:t>第一节总结地方政府间招商引资的竞争</w:t>
      </w:r>
    </w:p>
    <w:p w14:paraId="12442859" w14:textId="567D49A3" w:rsidR="00673056" w:rsidRDefault="00673056" w:rsidP="005143D8">
      <w:r>
        <w:rPr>
          <w:rFonts w:hint="eastAsia"/>
        </w:rPr>
        <w:t>第二节讨论政府能力的建设和角色的转变</w:t>
      </w:r>
    </w:p>
    <w:p w14:paraId="1F7EE42F" w14:textId="3764ECD6" w:rsidR="00673056" w:rsidRDefault="00673056" w:rsidP="005143D8">
      <w:r>
        <w:rPr>
          <w:rFonts w:hint="eastAsia"/>
        </w:rPr>
        <w:t>第三节总结本书关键视角，区分经济发展过程和发展目标</w:t>
      </w:r>
    </w:p>
    <w:p w14:paraId="35DE8DE2" w14:textId="5C8E4C98" w:rsidR="00673056" w:rsidRDefault="00673056" w:rsidP="00673056">
      <w:pPr>
        <w:pStyle w:val="2"/>
      </w:pPr>
      <w:r>
        <w:rPr>
          <w:rFonts w:hint="eastAsia"/>
        </w:rPr>
        <w:t>地区间竞争</w:t>
      </w:r>
    </w:p>
    <w:p w14:paraId="5A1D5243" w14:textId="0BAA3E55" w:rsidR="00673056" w:rsidRDefault="00673056" w:rsidP="00673056">
      <w:r>
        <w:rPr>
          <w:rFonts w:hint="eastAsia"/>
        </w:rPr>
        <w:t>属地管理和地方竞争构成政府间竞争的基本模式；</w:t>
      </w:r>
    </w:p>
    <w:p w14:paraId="0492B805" w14:textId="740072B8" w:rsidR="00673056" w:rsidRDefault="00673056" w:rsidP="00673056">
      <w:r>
        <w:rPr>
          <w:rFonts w:hint="eastAsia"/>
        </w:rPr>
        <w:t>1</w:t>
      </w:r>
      <w:r>
        <w:t>964</w:t>
      </w:r>
      <w:r>
        <w:rPr>
          <w:rFonts w:hint="eastAsia"/>
        </w:rPr>
        <w:t>年的三线建设，中央为备战将</w:t>
      </w:r>
      <w:r w:rsidR="00271D5B">
        <w:rPr>
          <w:rFonts w:hint="eastAsia"/>
        </w:rPr>
        <w:t>工业投资投向三线地区，即云贵川渝等，分散的工业体系为改革后乡镇企业的发展创造了条件；</w:t>
      </w:r>
    </w:p>
    <w:p w14:paraId="503DEB70" w14:textId="541F29D9" w:rsidR="00271D5B" w:rsidRDefault="00271D5B" w:rsidP="00673056">
      <w:r>
        <w:rPr>
          <w:rFonts w:hint="eastAsia"/>
        </w:rPr>
        <w:t>分散化的乡镇企业另一个重要的功能</w:t>
      </w:r>
      <w:proofErr w:type="gramStart"/>
      <w:r>
        <w:rPr>
          <w:rFonts w:hint="eastAsia"/>
        </w:rPr>
        <w:t>时培训</w:t>
      </w:r>
      <w:proofErr w:type="gramEnd"/>
      <w:r>
        <w:rPr>
          <w:rFonts w:hint="eastAsia"/>
        </w:rPr>
        <w:t>农民成为工人，不仅是工作的转变，更是思想观念和生活习惯的转变；</w:t>
      </w:r>
    </w:p>
    <w:p w14:paraId="4A954C36" w14:textId="1BC1EB20" w:rsidR="00271D5B" w:rsidRDefault="00271D5B" w:rsidP="00673056">
      <w:r>
        <w:rPr>
          <w:rFonts w:hint="eastAsia"/>
        </w:rPr>
        <w:t>这种方式是低效率的，但是改革过程需要充足时间，不能歪曲</w:t>
      </w:r>
    </w:p>
    <w:p w14:paraId="7965E404" w14:textId="1659BCFD" w:rsidR="00271D5B" w:rsidRDefault="00271D5B" w:rsidP="00673056">
      <w:r>
        <w:rPr>
          <w:rFonts w:hint="eastAsia"/>
        </w:rPr>
        <w:t>官场+市场的体制有三个特点，一是官员晋升的政治激励与地区经济表现，二是以市场竞争约束官员行为，三是</w:t>
      </w:r>
      <w:r w:rsidR="00B554D5">
        <w:rPr>
          <w:rFonts w:hint="eastAsia"/>
        </w:rPr>
        <w:t>当地经济表现能为地方政府提供及时的反馈；</w:t>
      </w:r>
    </w:p>
    <w:p w14:paraId="0BB3E113" w14:textId="2825BE1A" w:rsidR="00B554D5" w:rsidRDefault="00B554D5" w:rsidP="00673056">
      <w:r>
        <w:rPr>
          <w:rFonts w:hint="eastAsia"/>
        </w:rPr>
        <w:t>缺点有三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是不是真正的竞争，二是绝大数市场竞争是正和博弈，官员升迁是零和博弈，三是地方官员任期有限，延续性不强</w:t>
      </w:r>
    </w:p>
    <w:p w14:paraId="4AFAAEA8" w14:textId="793DCF87" w:rsidR="00B554D5" w:rsidRDefault="00B554D5" w:rsidP="00B554D5">
      <w:pPr>
        <w:pStyle w:val="2"/>
      </w:pPr>
      <w:r>
        <w:rPr>
          <w:rFonts w:hint="eastAsia"/>
        </w:rPr>
        <w:t>政府的发展与转型</w:t>
      </w:r>
    </w:p>
    <w:p w14:paraId="78D204D5" w14:textId="7F45AE86" w:rsidR="00A92785" w:rsidRDefault="00A92785" w:rsidP="00B554D5">
      <w:r>
        <w:rPr>
          <w:rFonts w:hint="eastAsia"/>
        </w:rPr>
        <w:t>国家越富有，政府在国民经济种所占的比重就越大，而不是越小，这种现象被称为瓦格纳法则；</w:t>
      </w:r>
    </w:p>
    <w:p w14:paraId="2F45561F" w14:textId="714DDCA5" w:rsidR="00A92785" w:rsidRDefault="00A424B2" w:rsidP="00B554D5">
      <w:r>
        <w:rPr>
          <w:rFonts w:hint="eastAsia"/>
        </w:rPr>
        <w:t>城市化是一个不可逆的过程，土地和户籍改革都承认了这种趋势，回到乡村可能是权宜之计，还是要在城市建立缓冲机制，让人在城市中安居乐业；</w:t>
      </w:r>
    </w:p>
    <w:p w14:paraId="67F47118" w14:textId="1064C95C" w:rsidR="00A424B2" w:rsidRDefault="00A424B2" w:rsidP="00B554D5">
      <w:r>
        <w:rPr>
          <w:rFonts w:hint="eastAsia"/>
        </w:rPr>
        <w:t>加大民生支出是顺应经济发展阶段的要求，工业化制造就业的能力越来越弱，服务业占比会越来越高，就要求政府向服务型政府转变，原因有二，一是服务业规模较小，有非标准化和本地化需求，政府发挥作用小，二是服务业核心是人，需要民生支出；</w:t>
      </w:r>
    </w:p>
    <w:p w14:paraId="058D9528" w14:textId="297ECACB" w:rsidR="00A424B2" w:rsidRDefault="00A424B2" w:rsidP="00B554D5">
      <w:r>
        <w:rPr>
          <w:rFonts w:hint="eastAsia"/>
        </w:rPr>
        <w:t>扩大民生支出的瓶颈是地方政府的收入，事权划分逻辑决定了主力是地方政府，</w:t>
      </w:r>
      <w:r w:rsidR="002F14B5">
        <w:rPr>
          <w:rFonts w:hint="eastAsia"/>
        </w:rPr>
        <w:t>中国目前缺乏属于地方的主体税种，土地财政不可持续，需要改革税制，比如开征房地产税；</w:t>
      </w:r>
    </w:p>
    <w:p w14:paraId="0036A604" w14:textId="3325BE2A" w:rsidR="002F14B5" w:rsidRDefault="002F14B5" w:rsidP="002F14B5">
      <w:pPr>
        <w:pStyle w:val="2"/>
      </w:pPr>
      <w:r>
        <w:rPr>
          <w:rFonts w:hint="eastAsia"/>
        </w:rPr>
        <w:t>发展目标与发展过程</w:t>
      </w:r>
    </w:p>
    <w:p w14:paraId="49FD2973" w14:textId="62B09622" w:rsidR="002F14B5" w:rsidRDefault="002F14B5" w:rsidP="002F14B5">
      <w:r>
        <w:rPr>
          <w:rFonts w:hint="eastAsia"/>
        </w:rPr>
        <w:t>照搬发达国家的经验解决不了我们的问题，可惜现在经济学术潮流是追求放之四海而皆准的理论，缺乏国别案例研究；</w:t>
      </w:r>
    </w:p>
    <w:p w14:paraId="2B7C7FB4" w14:textId="4352044B" w:rsidR="002F14B5" w:rsidRDefault="002F14B5" w:rsidP="002F14B5">
      <w:r>
        <w:rPr>
          <w:rFonts w:hint="eastAsia"/>
        </w:rPr>
        <w:t>研究发展过程的两大特殊议题，一是发展顺序，重点是结构，二是发展节奏，重点是稳定和渐进性；</w:t>
      </w:r>
    </w:p>
    <w:p w14:paraId="3C7B907B" w14:textId="6B62935A" w:rsidR="00870873" w:rsidRDefault="00870873" w:rsidP="002F14B5"/>
    <w:p w14:paraId="3FBBC746" w14:textId="7F2A1D70" w:rsidR="00870873" w:rsidRDefault="00870873" w:rsidP="00870873">
      <w:pPr>
        <w:pStyle w:val="1"/>
      </w:pPr>
      <w:r>
        <w:rPr>
          <w:rFonts w:hint="eastAsia"/>
        </w:rPr>
        <w:lastRenderedPageBreak/>
        <w:t>结束语</w:t>
      </w:r>
    </w:p>
    <w:p w14:paraId="0DB83E69" w14:textId="250AF8B1" w:rsidR="00870873" w:rsidRPr="00870873" w:rsidRDefault="00870873" w:rsidP="00870873">
      <w:pPr>
        <w:rPr>
          <w:rFonts w:hint="eastAsia"/>
        </w:rPr>
      </w:pPr>
      <w:r>
        <w:rPr>
          <w:rFonts w:hint="eastAsia"/>
        </w:rPr>
        <w:t>生活过得好一点，比大多数宏伟更宏伟</w:t>
      </w:r>
    </w:p>
    <w:sectPr w:rsidR="00870873" w:rsidRPr="0087087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8B3251" w14:textId="77777777" w:rsidR="007D5B23" w:rsidRDefault="007D5B23" w:rsidP="00407D61">
      <w:r>
        <w:separator/>
      </w:r>
    </w:p>
  </w:endnote>
  <w:endnote w:type="continuationSeparator" w:id="0">
    <w:p w14:paraId="307C8FE4" w14:textId="77777777" w:rsidR="007D5B23" w:rsidRDefault="007D5B23" w:rsidP="00407D6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1BC3D" w14:textId="77777777" w:rsidR="007D5B23" w:rsidRDefault="007D5B23" w:rsidP="00407D61">
      <w:r>
        <w:separator/>
      </w:r>
    </w:p>
  </w:footnote>
  <w:footnote w:type="continuationSeparator" w:id="0">
    <w:p w14:paraId="5843024D" w14:textId="77777777" w:rsidR="007D5B23" w:rsidRDefault="007D5B23" w:rsidP="00407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F7145"/>
    <w:multiLevelType w:val="hybridMultilevel"/>
    <w:tmpl w:val="F364FB4C"/>
    <w:lvl w:ilvl="0" w:tplc="282A20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5C868C5"/>
    <w:multiLevelType w:val="hybridMultilevel"/>
    <w:tmpl w:val="F0A8E80A"/>
    <w:lvl w:ilvl="0" w:tplc="DBA25B1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9AB2183"/>
    <w:multiLevelType w:val="hybridMultilevel"/>
    <w:tmpl w:val="8556A248"/>
    <w:lvl w:ilvl="0" w:tplc="7A4A05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9EA7444"/>
    <w:multiLevelType w:val="hybridMultilevel"/>
    <w:tmpl w:val="965CC374"/>
    <w:lvl w:ilvl="0" w:tplc="24FAF4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0D29062A"/>
    <w:multiLevelType w:val="hybridMultilevel"/>
    <w:tmpl w:val="D8F4B9F6"/>
    <w:lvl w:ilvl="0" w:tplc="FF68C658">
      <w:start w:val="1"/>
      <w:numFmt w:val="japaneseCounting"/>
      <w:lvlText w:val="第%1节"/>
      <w:lvlJc w:val="left"/>
      <w:pPr>
        <w:ind w:left="990" w:hanging="99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FB11A8D"/>
    <w:multiLevelType w:val="hybridMultilevel"/>
    <w:tmpl w:val="06D09D5A"/>
    <w:lvl w:ilvl="0" w:tplc="AF223C7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35901B3"/>
    <w:multiLevelType w:val="hybridMultilevel"/>
    <w:tmpl w:val="58A89632"/>
    <w:lvl w:ilvl="0" w:tplc="1408CB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B8730EC"/>
    <w:multiLevelType w:val="hybridMultilevel"/>
    <w:tmpl w:val="E61422D0"/>
    <w:lvl w:ilvl="0" w:tplc="4B22B8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9A97892"/>
    <w:multiLevelType w:val="hybridMultilevel"/>
    <w:tmpl w:val="8C701FE2"/>
    <w:lvl w:ilvl="0" w:tplc="D7B00A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F296A22"/>
    <w:multiLevelType w:val="hybridMultilevel"/>
    <w:tmpl w:val="1CDA31A6"/>
    <w:lvl w:ilvl="0" w:tplc="9EE0712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BFE3F83"/>
    <w:multiLevelType w:val="hybridMultilevel"/>
    <w:tmpl w:val="BDEC8B1A"/>
    <w:lvl w:ilvl="0" w:tplc="B8A0837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1DF5875"/>
    <w:multiLevelType w:val="hybridMultilevel"/>
    <w:tmpl w:val="A42CC98E"/>
    <w:lvl w:ilvl="0" w:tplc="3AF2CA3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42FC1087"/>
    <w:multiLevelType w:val="hybridMultilevel"/>
    <w:tmpl w:val="62BA175C"/>
    <w:lvl w:ilvl="0" w:tplc="6F9C14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D5B2A65"/>
    <w:multiLevelType w:val="hybridMultilevel"/>
    <w:tmpl w:val="08E0E254"/>
    <w:lvl w:ilvl="0" w:tplc="AC6E8D3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BF2D29"/>
    <w:multiLevelType w:val="hybridMultilevel"/>
    <w:tmpl w:val="60A650F6"/>
    <w:lvl w:ilvl="0" w:tplc="7806E8B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B0C7D44"/>
    <w:multiLevelType w:val="hybridMultilevel"/>
    <w:tmpl w:val="1EF63FC8"/>
    <w:lvl w:ilvl="0" w:tplc="4814B11C">
      <w:start w:val="1"/>
      <w:numFmt w:val="japaneseCounting"/>
      <w:lvlText w:val="第%1章"/>
      <w:lvlJc w:val="left"/>
      <w:pPr>
        <w:ind w:left="1545" w:hanging="1545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CB9344B"/>
    <w:multiLevelType w:val="hybridMultilevel"/>
    <w:tmpl w:val="80F2417A"/>
    <w:lvl w:ilvl="0" w:tplc="045466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7265700C"/>
    <w:multiLevelType w:val="hybridMultilevel"/>
    <w:tmpl w:val="71623D8E"/>
    <w:lvl w:ilvl="0" w:tplc="F7D2D2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47A40E8"/>
    <w:multiLevelType w:val="hybridMultilevel"/>
    <w:tmpl w:val="2448491E"/>
    <w:lvl w:ilvl="0" w:tplc="6128DB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79417522"/>
    <w:multiLevelType w:val="hybridMultilevel"/>
    <w:tmpl w:val="3AE8223C"/>
    <w:lvl w:ilvl="0" w:tplc="6FFC77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79AA5344"/>
    <w:multiLevelType w:val="hybridMultilevel"/>
    <w:tmpl w:val="BF0805F4"/>
    <w:lvl w:ilvl="0" w:tplc="CFAEDA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9C555C1"/>
    <w:multiLevelType w:val="hybridMultilevel"/>
    <w:tmpl w:val="6658A6D8"/>
    <w:lvl w:ilvl="0" w:tplc="E68C0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F30213B"/>
    <w:multiLevelType w:val="hybridMultilevel"/>
    <w:tmpl w:val="F39415DA"/>
    <w:lvl w:ilvl="0" w:tplc="DB8AC1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5"/>
  </w:num>
  <w:num w:numId="2">
    <w:abstractNumId w:val="4"/>
  </w:num>
  <w:num w:numId="3">
    <w:abstractNumId w:val="14"/>
  </w:num>
  <w:num w:numId="4">
    <w:abstractNumId w:val="12"/>
  </w:num>
  <w:num w:numId="5">
    <w:abstractNumId w:val="18"/>
  </w:num>
  <w:num w:numId="6">
    <w:abstractNumId w:val="13"/>
  </w:num>
  <w:num w:numId="7">
    <w:abstractNumId w:val="21"/>
  </w:num>
  <w:num w:numId="8">
    <w:abstractNumId w:val="11"/>
  </w:num>
  <w:num w:numId="9">
    <w:abstractNumId w:val="8"/>
  </w:num>
  <w:num w:numId="10">
    <w:abstractNumId w:val="10"/>
  </w:num>
  <w:num w:numId="11">
    <w:abstractNumId w:val="3"/>
  </w:num>
  <w:num w:numId="12">
    <w:abstractNumId w:val="5"/>
  </w:num>
  <w:num w:numId="13">
    <w:abstractNumId w:val="16"/>
  </w:num>
  <w:num w:numId="14">
    <w:abstractNumId w:val="1"/>
  </w:num>
  <w:num w:numId="15">
    <w:abstractNumId w:val="6"/>
  </w:num>
  <w:num w:numId="16">
    <w:abstractNumId w:val="19"/>
  </w:num>
  <w:num w:numId="17">
    <w:abstractNumId w:val="17"/>
  </w:num>
  <w:num w:numId="18">
    <w:abstractNumId w:val="2"/>
  </w:num>
  <w:num w:numId="19">
    <w:abstractNumId w:val="20"/>
  </w:num>
  <w:num w:numId="20">
    <w:abstractNumId w:val="7"/>
  </w:num>
  <w:num w:numId="21">
    <w:abstractNumId w:val="22"/>
  </w:num>
  <w:num w:numId="22">
    <w:abstractNumId w:val="9"/>
  </w:num>
  <w:num w:numId="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I0MjI2NzM0sbC0sDBV0lEKTi0uzszPAykwNKoFAJ6qb+0tAAAA"/>
  </w:docVars>
  <w:rsids>
    <w:rsidRoot w:val="00A365DB"/>
    <w:rsid w:val="0002388B"/>
    <w:rsid w:val="00047F72"/>
    <w:rsid w:val="00052B08"/>
    <w:rsid w:val="00061F31"/>
    <w:rsid w:val="00095191"/>
    <w:rsid w:val="000A2E20"/>
    <w:rsid w:val="000A4096"/>
    <w:rsid w:val="000E300E"/>
    <w:rsid w:val="00125D8C"/>
    <w:rsid w:val="001579D0"/>
    <w:rsid w:val="00174C56"/>
    <w:rsid w:val="001C0974"/>
    <w:rsid w:val="001D3AFE"/>
    <w:rsid w:val="001F0249"/>
    <w:rsid w:val="00271D5B"/>
    <w:rsid w:val="00283E67"/>
    <w:rsid w:val="002B7FCE"/>
    <w:rsid w:val="002D56BE"/>
    <w:rsid w:val="002F0E74"/>
    <w:rsid w:val="002F14B5"/>
    <w:rsid w:val="00311D69"/>
    <w:rsid w:val="00352DB7"/>
    <w:rsid w:val="00356225"/>
    <w:rsid w:val="00357D2A"/>
    <w:rsid w:val="003623D4"/>
    <w:rsid w:val="00372FAD"/>
    <w:rsid w:val="00395213"/>
    <w:rsid w:val="00407D61"/>
    <w:rsid w:val="00415D93"/>
    <w:rsid w:val="00420013"/>
    <w:rsid w:val="00430A6C"/>
    <w:rsid w:val="00436FF6"/>
    <w:rsid w:val="00442E77"/>
    <w:rsid w:val="004468D5"/>
    <w:rsid w:val="00450162"/>
    <w:rsid w:val="00467852"/>
    <w:rsid w:val="004700D6"/>
    <w:rsid w:val="004736B5"/>
    <w:rsid w:val="004A1731"/>
    <w:rsid w:val="004C26ED"/>
    <w:rsid w:val="004C3306"/>
    <w:rsid w:val="004E2E54"/>
    <w:rsid w:val="004F2BAA"/>
    <w:rsid w:val="004F4CD3"/>
    <w:rsid w:val="00501E4E"/>
    <w:rsid w:val="005143D8"/>
    <w:rsid w:val="00541226"/>
    <w:rsid w:val="00541E1E"/>
    <w:rsid w:val="005862FB"/>
    <w:rsid w:val="005946F1"/>
    <w:rsid w:val="005969FC"/>
    <w:rsid w:val="005A4A19"/>
    <w:rsid w:val="005E48FB"/>
    <w:rsid w:val="00603AB8"/>
    <w:rsid w:val="00651E25"/>
    <w:rsid w:val="0065599A"/>
    <w:rsid w:val="00673056"/>
    <w:rsid w:val="00696A9A"/>
    <w:rsid w:val="006B5468"/>
    <w:rsid w:val="006D5DD9"/>
    <w:rsid w:val="006E7D64"/>
    <w:rsid w:val="006F3660"/>
    <w:rsid w:val="006F484D"/>
    <w:rsid w:val="006F7D54"/>
    <w:rsid w:val="0071047F"/>
    <w:rsid w:val="00711F5A"/>
    <w:rsid w:val="007263C0"/>
    <w:rsid w:val="0073269E"/>
    <w:rsid w:val="00732741"/>
    <w:rsid w:val="00736074"/>
    <w:rsid w:val="00746CB3"/>
    <w:rsid w:val="00766D49"/>
    <w:rsid w:val="00787CEE"/>
    <w:rsid w:val="00796E46"/>
    <w:rsid w:val="007C448E"/>
    <w:rsid w:val="007C4B8F"/>
    <w:rsid w:val="007D09F7"/>
    <w:rsid w:val="007D5B23"/>
    <w:rsid w:val="008022A9"/>
    <w:rsid w:val="008105B7"/>
    <w:rsid w:val="00814CDC"/>
    <w:rsid w:val="0082559B"/>
    <w:rsid w:val="008267E0"/>
    <w:rsid w:val="00831960"/>
    <w:rsid w:val="008459ED"/>
    <w:rsid w:val="00847DB9"/>
    <w:rsid w:val="00853FAA"/>
    <w:rsid w:val="00870873"/>
    <w:rsid w:val="008B688A"/>
    <w:rsid w:val="008D5E16"/>
    <w:rsid w:val="008D5F48"/>
    <w:rsid w:val="009369FA"/>
    <w:rsid w:val="009C03C5"/>
    <w:rsid w:val="009F32F1"/>
    <w:rsid w:val="009F55A7"/>
    <w:rsid w:val="00A13CF4"/>
    <w:rsid w:val="00A17A60"/>
    <w:rsid w:val="00A365DB"/>
    <w:rsid w:val="00A424B2"/>
    <w:rsid w:val="00A67BAD"/>
    <w:rsid w:val="00A74311"/>
    <w:rsid w:val="00A92785"/>
    <w:rsid w:val="00A931B8"/>
    <w:rsid w:val="00A938C9"/>
    <w:rsid w:val="00A97191"/>
    <w:rsid w:val="00AD3051"/>
    <w:rsid w:val="00AF7D06"/>
    <w:rsid w:val="00B31169"/>
    <w:rsid w:val="00B32729"/>
    <w:rsid w:val="00B554D5"/>
    <w:rsid w:val="00B613FC"/>
    <w:rsid w:val="00B91D7F"/>
    <w:rsid w:val="00BA38CE"/>
    <w:rsid w:val="00BA5750"/>
    <w:rsid w:val="00BD1A66"/>
    <w:rsid w:val="00BE274C"/>
    <w:rsid w:val="00C04F06"/>
    <w:rsid w:val="00C42FEF"/>
    <w:rsid w:val="00C623FD"/>
    <w:rsid w:val="00C832EF"/>
    <w:rsid w:val="00C952AF"/>
    <w:rsid w:val="00CA2AF4"/>
    <w:rsid w:val="00CF3F2E"/>
    <w:rsid w:val="00D4072C"/>
    <w:rsid w:val="00D5089D"/>
    <w:rsid w:val="00D520BB"/>
    <w:rsid w:val="00D93B46"/>
    <w:rsid w:val="00DB1326"/>
    <w:rsid w:val="00DD1EFC"/>
    <w:rsid w:val="00DD2136"/>
    <w:rsid w:val="00DD5DC9"/>
    <w:rsid w:val="00DF4363"/>
    <w:rsid w:val="00E11838"/>
    <w:rsid w:val="00E21021"/>
    <w:rsid w:val="00E45900"/>
    <w:rsid w:val="00E574A4"/>
    <w:rsid w:val="00E767EF"/>
    <w:rsid w:val="00EB697B"/>
    <w:rsid w:val="00EB7FB8"/>
    <w:rsid w:val="00EC6C00"/>
    <w:rsid w:val="00EF416D"/>
    <w:rsid w:val="00EF4D82"/>
    <w:rsid w:val="00F22D7F"/>
    <w:rsid w:val="00F25234"/>
    <w:rsid w:val="00F41172"/>
    <w:rsid w:val="00F43571"/>
    <w:rsid w:val="00F92B70"/>
    <w:rsid w:val="00F95051"/>
    <w:rsid w:val="00FA20B8"/>
    <w:rsid w:val="00FB3EAA"/>
    <w:rsid w:val="00FC6265"/>
    <w:rsid w:val="00FC6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A5653"/>
  <w15:chartTrackingRefBased/>
  <w15:docId w15:val="{1E74E9A3-2951-45B3-A5FB-DE48E3CD9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407D61"/>
    <w:pPr>
      <w:keepNext/>
      <w:keepLines/>
      <w:spacing w:before="340" w:after="330" w:line="578" w:lineRule="auto"/>
      <w:jc w:val="left"/>
      <w:outlineLvl w:val="0"/>
    </w:pPr>
    <w:rPr>
      <w:rFonts w:eastAsia="宋体"/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407D61"/>
    <w:pPr>
      <w:keepNext/>
      <w:keepLines/>
      <w:spacing w:before="260" w:after="260" w:line="416" w:lineRule="auto"/>
      <w:jc w:val="left"/>
      <w:outlineLvl w:val="1"/>
    </w:pPr>
    <w:rPr>
      <w:rFonts w:asciiTheme="majorHAnsi" w:eastAsia="宋体" w:hAnsiTheme="majorHAnsi" w:cstheme="majorBidi"/>
      <w:b/>
      <w:bCs/>
      <w:sz w:val="28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07D6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07D6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07D6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07D61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407D61"/>
    <w:rPr>
      <w:rFonts w:eastAsia="宋体"/>
      <w:b/>
      <w:bCs/>
      <w:kern w:val="44"/>
      <w:sz w:val="32"/>
      <w:szCs w:val="44"/>
    </w:rPr>
  </w:style>
  <w:style w:type="character" w:customStyle="1" w:styleId="20">
    <w:name w:val="标题 2 字符"/>
    <w:basedOn w:val="a0"/>
    <w:link w:val="2"/>
    <w:uiPriority w:val="9"/>
    <w:rsid w:val="00407D61"/>
    <w:rPr>
      <w:rFonts w:asciiTheme="majorHAnsi" w:eastAsia="宋体" w:hAnsiTheme="majorHAnsi" w:cstheme="majorBidi"/>
      <w:b/>
      <w:bCs/>
      <w:sz w:val="28"/>
      <w:szCs w:val="32"/>
    </w:rPr>
  </w:style>
  <w:style w:type="paragraph" w:styleId="a7">
    <w:name w:val="List Paragraph"/>
    <w:basedOn w:val="a"/>
    <w:uiPriority w:val="34"/>
    <w:qFormat/>
    <w:rsid w:val="00407D6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4B1F9D-FB8F-48CF-BB23-9E29CC772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0</TotalTime>
  <Pages>18</Pages>
  <Words>2614</Words>
  <Characters>14901</Characters>
  <Application>Microsoft Office Word</Application>
  <DocSecurity>0</DocSecurity>
  <Lines>124</Lines>
  <Paragraphs>34</Paragraphs>
  <ScaleCrop>false</ScaleCrop>
  <Company/>
  <LinksUpToDate>false</LinksUpToDate>
  <CharactersWithSpaces>17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方志恒</dc:creator>
  <cp:keywords/>
  <dc:description/>
  <cp:lastModifiedBy>方志恒</cp:lastModifiedBy>
  <cp:revision>43</cp:revision>
  <dcterms:created xsi:type="dcterms:W3CDTF">2023-06-27T05:34:00Z</dcterms:created>
  <dcterms:modified xsi:type="dcterms:W3CDTF">2023-07-30T14:39:00Z</dcterms:modified>
</cp:coreProperties>
</file>